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_Toc43650204"/>
            <w:bookmarkStart w:id="2" w:name="_Toc43892664"/>
            <w:bookmarkStart w:id="3" w:name="OLE_LINK2"/>
            <w:bookmarkStart w:id="4" w:name="OLE_LINK9"/>
            <w:r>
              <w:t xml:space="preserve">Schriftliche </w:t>
            </w:r>
            <w:r w:rsidR="002C2DBA">
              <w:t>Ausarbeitung</w:t>
            </w:r>
            <w:bookmarkEnd w:id="0"/>
            <w:bookmarkEnd w:id="1"/>
            <w:bookmarkEnd w:id="2"/>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3"/>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5" w:name="_Hlk41994766"/>
      <w:bookmarkEnd w:id="5"/>
    </w:p>
    <w:p w14:paraId="3618DD07" w14:textId="77777777" w:rsidR="00C90BD9" w:rsidRDefault="00C90BD9" w:rsidP="00B3061C">
      <w:bookmarkStart w:id="6" w:name="OLE_LINK17"/>
      <w:bookmarkStart w:id="7" w:name="OLE_LINK15"/>
      <w:bookmarkStart w:id="8" w:name="OLE_LINK16"/>
      <w:bookmarkEnd w:id="4"/>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48E67F7F" w14:textId="0B079171" w:rsidR="00E66589"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892664" w:history="1">
            <w:r w:rsidR="00E66589" w:rsidRPr="000124F7">
              <w:rPr>
                <w:rStyle w:val="Hyperlink"/>
                <w:noProof/>
              </w:rPr>
              <w:t>Schriftliche Ausarbeitung</w:t>
            </w:r>
            <w:r w:rsidR="00E66589">
              <w:rPr>
                <w:noProof/>
                <w:webHidden/>
              </w:rPr>
              <w:tab/>
            </w:r>
            <w:r w:rsidR="00E66589">
              <w:rPr>
                <w:noProof/>
                <w:webHidden/>
              </w:rPr>
              <w:fldChar w:fldCharType="begin"/>
            </w:r>
            <w:r w:rsidR="00E66589">
              <w:rPr>
                <w:noProof/>
                <w:webHidden/>
              </w:rPr>
              <w:instrText xml:space="preserve"> PAGEREF _Toc43892664 \h </w:instrText>
            </w:r>
            <w:r w:rsidR="00E66589">
              <w:rPr>
                <w:noProof/>
                <w:webHidden/>
              </w:rPr>
            </w:r>
            <w:r w:rsidR="00E66589">
              <w:rPr>
                <w:noProof/>
                <w:webHidden/>
              </w:rPr>
              <w:fldChar w:fldCharType="separate"/>
            </w:r>
            <w:r w:rsidR="00E66589">
              <w:rPr>
                <w:noProof/>
                <w:webHidden/>
              </w:rPr>
              <w:t>1</w:t>
            </w:r>
            <w:r w:rsidR="00E66589">
              <w:rPr>
                <w:noProof/>
                <w:webHidden/>
              </w:rPr>
              <w:fldChar w:fldCharType="end"/>
            </w:r>
          </w:hyperlink>
        </w:p>
        <w:p w14:paraId="4DB60919" w14:textId="60A9638A" w:rsidR="00E66589" w:rsidRDefault="001C0776">
          <w:pPr>
            <w:pStyle w:val="Verzeichnis1"/>
            <w:rPr>
              <w:rFonts w:asciiTheme="minorHAnsi" w:eastAsiaTheme="minorEastAsia" w:hAnsiTheme="minorHAnsi" w:cstheme="minorBidi"/>
              <w:noProof/>
              <w:color w:val="auto"/>
              <w:szCs w:val="22"/>
              <w:lang w:eastAsia="de-DE"/>
            </w:rPr>
          </w:pPr>
          <w:hyperlink w:anchor="_Toc43892665" w:history="1">
            <w:r w:rsidR="00E66589" w:rsidRPr="000124F7">
              <w:rPr>
                <w:rStyle w:val="Hyperlink"/>
                <w:noProof/>
              </w:rPr>
              <w:t>Tabellenverzeichnis</w:t>
            </w:r>
            <w:r w:rsidR="00E66589">
              <w:rPr>
                <w:noProof/>
                <w:webHidden/>
              </w:rPr>
              <w:tab/>
            </w:r>
            <w:r w:rsidR="00E66589">
              <w:rPr>
                <w:noProof/>
                <w:webHidden/>
              </w:rPr>
              <w:fldChar w:fldCharType="begin"/>
            </w:r>
            <w:r w:rsidR="00E66589">
              <w:rPr>
                <w:noProof/>
                <w:webHidden/>
              </w:rPr>
              <w:instrText xml:space="preserve"> PAGEREF _Toc43892665 \h </w:instrText>
            </w:r>
            <w:r w:rsidR="00E66589">
              <w:rPr>
                <w:noProof/>
                <w:webHidden/>
              </w:rPr>
            </w:r>
            <w:r w:rsidR="00E66589">
              <w:rPr>
                <w:noProof/>
                <w:webHidden/>
              </w:rPr>
              <w:fldChar w:fldCharType="separate"/>
            </w:r>
            <w:r w:rsidR="00E66589">
              <w:rPr>
                <w:noProof/>
                <w:webHidden/>
              </w:rPr>
              <w:t>2</w:t>
            </w:r>
            <w:r w:rsidR="00E66589">
              <w:rPr>
                <w:noProof/>
                <w:webHidden/>
              </w:rPr>
              <w:fldChar w:fldCharType="end"/>
            </w:r>
          </w:hyperlink>
        </w:p>
        <w:p w14:paraId="5B87D561" w14:textId="6B772837" w:rsidR="00E66589" w:rsidRDefault="001C0776">
          <w:pPr>
            <w:pStyle w:val="Verzeichnis1"/>
            <w:rPr>
              <w:rFonts w:asciiTheme="minorHAnsi" w:eastAsiaTheme="minorEastAsia" w:hAnsiTheme="minorHAnsi" w:cstheme="minorBidi"/>
              <w:noProof/>
              <w:color w:val="auto"/>
              <w:szCs w:val="22"/>
              <w:lang w:eastAsia="de-DE"/>
            </w:rPr>
          </w:pPr>
          <w:hyperlink w:anchor="_Toc43892666" w:history="1">
            <w:r w:rsidR="00E66589" w:rsidRPr="000124F7">
              <w:rPr>
                <w:rStyle w:val="Hyperlink"/>
                <w:noProof/>
              </w:rPr>
              <w:t>Abbildungsverzeichnis</w:t>
            </w:r>
            <w:r w:rsidR="00E66589">
              <w:rPr>
                <w:noProof/>
                <w:webHidden/>
              </w:rPr>
              <w:tab/>
            </w:r>
            <w:r w:rsidR="00E66589">
              <w:rPr>
                <w:noProof/>
                <w:webHidden/>
              </w:rPr>
              <w:fldChar w:fldCharType="begin"/>
            </w:r>
            <w:r w:rsidR="00E66589">
              <w:rPr>
                <w:noProof/>
                <w:webHidden/>
              </w:rPr>
              <w:instrText xml:space="preserve"> PAGEREF _Toc43892666 \h </w:instrText>
            </w:r>
            <w:r w:rsidR="00E66589">
              <w:rPr>
                <w:noProof/>
                <w:webHidden/>
              </w:rPr>
            </w:r>
            <w:r w:rsidR="00E66589">
              <w:rPr>
                <w:noProof/>
                <w:webHidden/>
              </w:rPr>
              <w:fldChar w:fldCharType="separate"/>
            </w:r>
            <w:r w:rsidR="00E66589">
              <w:rPr>
                <w:noProof/>
                <w:webHidden/>
              </w:rPr>
              <w:t>2</w:t>
            </w:r>
            <w:r w:rsidR="00E66589">
              <w:rPr>
                <w:noProof/>
                <w:webHidden/>
              </w:rPr>
              <w:fldChar w:fldCharType="end"/>
            </w:r>
          </w:hyperlink>
        </w:p>
        <w:p w14:paraId="0511C727" w14:textId="72E01636"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67" w:history="1">
            <w:r w:rsidR="00E66589" w:rsidRPr="000124F7">
              <w:rPr>
                <w:rStyle w:val="Hyperlink"/>
                <w:noProof/>
              </w:rPr>
              <w:t>1</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s Technologie-Stacks</w:t>
            </w:r>
            <w:r w:rsidR="00E66589">
              <w:rPr>
                <w:noProof/>
                <w:webHidden/>
              </w:rPr>
              <w:tab/>
            </w:r>
            <w:r w:rsidR="00E66589">
              <w:rPr>
                <w:noProof/>
                <w:webHidden/>
              </w:rPr>
              <w:fldChar w:fldCharType="begin"/>
            </w:r>
            <w:r w:rsidR="00E66589">
              <w:rPr>
                <w:noProof/>
                <w:webHidden/>
              </w:rPr>
              <w:instrText xml:space="preserve"> PAGEREF _Toc43892667 \h </w:instrText>
            </w:r>
            <w:r w:rsidR="00E66589">
              <w:rPr>
                <w:noProof/>
                <w:webHidden/>
              </w:rPr>
            </w:r>
            <w:r w:rsidR="00E66589">
              <w:rPr>
                <w:noProof/>
                <w:webHidden/>
              </w:rPr>
              <w:fldChar w:fldCharType="separate"/>
            </w:r>
            <w:r w:rsidR="00E66589">
              <w:rPr>
                <w:noProof/>
                <w:webHidden/>
              </w:rPr>
              <w:t>4</w:t>
            </w:r>
            <w:r w:rsidR="00E66589">
              <w:rPr>
                <w:noProof/>
                <w:webHidden/>
              </w:rPr>
              <w:fldChar w:fldCharType="end"/>
            </w:r>
          </w:hyperlink>
        </w:p>
        <w:p w14:paraId="1611DFA3" w14:textId="550FF98F"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68" w:history="1">
            <w:r w:rsidR="00E66589" w:rsidRPr="000124F7">
              <w:rPr>
                <w:rStyle w:val="Hyperlink"/>
                <w:noProof/>
              </w:rPr>
              <w:t>2</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s ETL-Prozesses</w:t>
            </w:r>
            <w:r w:rsidR="00E66589">
              <w:rPr>
                <w:noProof/>
                <w:webHidden/>
              </w:rPr>
              <w:tab/>
            </w:r>
            <w:r w:rsidR="00E66589">
              <w:rPr>
                <w:noProof/>
                <w:webHidden/>
              </w:rPr>
              <w:fldChar w:fldCharType="begin"/>
            </w:r>
            <w:r w:rsidR="00E66589">
              <w:rPr>
                <w:noProof/>
                <w:webHidden/>
              </w:rPr>
              <w:instrText xml:space="preserve"> PAGEREF _Toc43892668 \h </w:instrText>
            </w:r>
            <w:r w:rsidR="00E66589">
              <w:rPr>
                <w:noProof/>
                <w:webHidden/>
              </w:rPr>
            </w:r>
            <w:r w:rsidR="00E66589">
              <w:rPr>
                <w:noProof/>
                <w:webHidden/>
              </w:rPr>
              <w:fldChar w:fldCharType="separate"/>
            </w:r>
            <w:r w:rsidR="00E66589">
              <w:rPr>
                <w:noProof/>
                <w:webHidden/>
              </w:rPr>
              <w:t>4</w:t>
            </w:r>
            <w:r w:rsidR="00E66589">
              <w:rPr>
                <w:noProof/>
                <w:webHidden/>
              </w:rPr>
              <w:fldChar w:fldCharType="end"/>
            </w:r>
          </w:hyperlink>
        </w:p>
        <w:p w14:paraId="46BD3A18" w14:textId="65645CDD"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69" w:history="1">
            <w:r w:rsidR="00E66589" w:rsidRPr="000124F7">
              <w:rPr>
                <w:rStyle w:val="Hyperlink"/>
                <w:noProof/>
              </w:rPr>
              <w:t>3</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r Datenbasis Und Prüfung der Integrität</w:t>
            </w:r>
            <w:r w:rsidR="00E66589">
              <w:rPr>
                <w:noProof/>
                <w:webHidden/>
              </w:rPr>
              <w:tab/>
            </w:r>
            <w:r w:rsidR="00E66589">
              <w:rPr>
                <w:noProof/>
                <w:webHidden/>
              </w:rPr>
              <w:fldChar w:fldCharType="begin"/>
            </w:r>
            <w:r w:rsidR="00E66589">
              <w:rPr>
                <w:noProof/>
                <w:webHidden/>
              </w:rPr>
              <w:instrText xml:space="preserve"> PAGEREF _Toc43892669 \h </w:instrText>
            </w:r>
            <w:r w:rsidR="00E66589">
              <w:rPr>
                <w:noProof/>
                <w:webHidden/>
              </w:rPr>
            </w:r>
            <w:r w:rsidR="00E66589">
              <w:rPr>
                <w:noProof/>
                <w:webHidden/>
              </w:rPr>
              <w:fldChar w:fldCharType="separate"/>
            </w:r>
            <w:r w:rsidR="00E66589">
              <w:rPr>
                <w:noProof/>
                <w:webHidden/>
              </w:rPr>
              <w:t>5</w:t>
            </w:r>
            <w:r w:rsidR="00E66589">
              <w:rPr>
                <w:noProof/>
                <w:webHidden/>
              </w:rPr>
              <w:fldChar w:fldCharType="end"/>
            </w:r>
          </w:hyperlink>
        </w:p>
        <w:p w14:paraId="646A884D" w14:textId="5BB8E198"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0" w:history="1">
            <w:r w:rsidR="00E66589" w:rsidRPr="000124F7">
              <w:rPr>
                <w:rStyle w:val="Hyperlink"/>
                <w:noProof/>
              </w:rPr>
              <w:t>3.1</w:t>
            </w:r>
            <w:r w:rsidR="00E66589">
              <w:rPr>
                <w:rFonts w:asciiTheme="minorHAnsi" w:eastAsiaTheme="minorEastAsia" w:hAnsiTheme="minorHAnsi" w:cstheme="minorBidi"/>
                <w:noProof/>
                <w:color w:val="auto"/>
                <w:szCs w:val="22"/>
                <w:lang w:eastAsia="de-DE"/>
              </w:rPr>
              <w:tab/>
            </w:r>
            <w:r w:rsidR="00E66589" w:rsidRPr="000124F7">
              <w:rPr>
                <w:rStyle w:val="Hyperlink"/>
                <w:noProof/>
              </w:rPr>
              <w:t>Überblick</w:t>
            </w:r>
            <w:r w:rsidR="00E66589">
              <w:rPr>
                <w:noProof/>
                <w:webHidden/>
              </w:rPr>
              <w:tab/>
            </w:r>
            <w:r w:rsidR="00E66589">
              <w:rPr>
                <w:noProof/>
                <w:webHidden/>
              </w:rPr>
              <w:fldChar w:fldCharType="begin"/>
            </w:r>
            <w:r w:rsidR="00E66589">
              <w:rPr>
                <w:noProof/>
                <w:webHidden/>
              </w:rPr>
              <w:instrText xml:space="preserve"> PAGEREF _Toc43892670 \h </w:instrText>
            </w:r>
            <w:r w:rsidR="00E66589">
              <w:rPr>
                <w:noProof/>
                <w:webHidden/>
              </w:rPr>
            </w:r>
            <w:r w:rsidR="00E66589">
              <w:rPr>
                <w:noProof/>
                <w:webHidden/>
              </w:rPr>
              <w:fldChar w:fldCharType="separate"/>
            </w:r>
            <w:r w:rsidR="00E66589">
              <w:rPr>
                <w:noProof/>
                <w:webHidden/>
              </w:rPr>
              <w:t>5</w:t>
            </w:r>
            <w:r w:rsidR="00E66589">
              <w:rPr>
                <w:noProof/>
                <w:webHidden/>
              </w:rPr>
              <w:fldChar w:fldCharType="end"/>
            </w:r>
          </w:hyperlink>
        </w:p>
        <w:p w14:paraId="65FBED27" w14:textId="0EF7B542"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1" w:history="1">
            <w:r w:rsidR="00E66589" w:rsidRPr="000124F7">
              <w:rPr>
                <w:rStyle w:val="Hyperlink"/>
                <w:noProof/>
                <w:lang w:eastAsia="de-DE"/>
              </w:rPr>
              <w:t>3.2</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Bemerkungen zur Vollständigkeit der Datenbasis</w:t>
            </w:r>
            <w:r w:rsidR="00E66589">
              <w:rPr>
                <w:noProof/>
                <w:webHidden/>
              </w:rPr>
              <w:tab/>
            </w:r>
            <w:r w:rsidR="00E66589">
              <w:rPr>
                <w:noProof/>
                <w:webHidden/>
              </w:rPr>
              <w:fldChar w:fldCharType="begin"/>
            </w:r>
            <w:r w:rsidR="00E66589">
              <w:rPr>
                <w:noProof/>
                <w:webHidden/>
              </w:rPr>
              <w:instrText xml:space="preserve"> PAGEREF _Toc43892671 \h </w:instrText>
            </w:r>
            <w:r w:rsidR="00E66589">
              <w:rPr>
                <w:noProof/>
                <w:webHidden/>
              </w:rPr>
            </w:r>
            <w:r w:rsidR="00E66589">
              <w:rPr>
                <w:noProof/>
                <w:webHidden/>
              </w:rPr>
              <w:fldChar w:fldCharType="separate"/>
            </w:r>
            <w:r w:rsidR="00E66589">
              <w:rPr>
                <w:noProof/>
                <w:webHidden/>
              </w:rPr>
              <w:t>5</w:t>
            </w:r>
            <w:r w:rsidR="00E66589">
              <w:rPr>
                <w:noProof/>
                <w:webHidden/>
              </w:rPr>
              <w:fldChar w:fldCharType="end"/>
            </w:r>
          </w:hyperlink>
        </w:p>
        <w:p w14:paraId="0CC5E2B0" w14:textId="5A6AE85D"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2" w:history="1">
            <w:r w:rsidR="00E66589" w:rsidRPr="000124F7">
              <w:rPr>
                <w:rStyle w:val="Hyperlink"/>
                <w:noProof/>
                <w:lang w:eastAsia="de-DE"/>
              </w:rPr>
              <w:t>3.3</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Grundlegende Überprüfung der Datenintegrität</w:t>
            </w:r>
            <w:r w:rsidR="00E66589">
              <w:rPr>
                <w:noProof/>
                <w:webHidden/>
              </w:rPr>
              <w:tab/>
            </w:r>
            <w:r w:rsidR="00E66589">
              <w:rPr>
                <w:noProof/>
                <w:webHidden/>
              </w:rPr>
              <w:fldChar w:fldCharType="begin"/>
            </w:r>
            <w:r w:rsidR="00E66589">
              <w:rPr>
                <w:noProof/>
                <w:webHidden/>
              </w:rPr>
              <w:instrText xml:space="preserve"> PAGEREF _Toc43892672 \h </w:instrText>
            </w:r>
            <w:r w:rsidR="00E66589">
              <w:rPr>
                <w:noProof/>
                <w:webHidden/>
              </w:rPr>
            </w:r>
            <w:r w:rsidR="00E66589">
              <w:rPr>
                <w:noProof/>
                <w:webHidden/>
              </w:rPr>
              <w:fldChar w:fldCharType="separate"/>
            </w:r>
            <w:r w:rsidR="00E66589">
              <w:rPr>
                <w:noProof/>
                <w:webHidden/>
              </w:rPr>
              <w:t>6</w:t>
            </w:r>
            <w:r w:rsidR="00E66589">
              <w:rPr>
                <w:noProof/>
                <w:webHidden/>
              </w:rPr>
              <w:fldChar w:fldCharType="end"/>
            </w:r>
          </w:hyperlink>
        </w:p>
        <w:p w14:paraId="1E963489" w14:textId="43A8D606"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73" w:history="1">
            <w:r w:rsidR="00E66589" w:rsidRPr="000124F7">
              <w:rPr>
                <w:rStyle w:val="Hyperlink"/>
                <w:noProof/>
              </w:rPr>
              <w:t>4</w:t>
            </w:r>
            <w:r w:rsidR="00E66589">
              <w:rPr>
                <w:rFonts w:asciiTheme="minorHAnsi" w:eastAsiaTheme="minorEastAsia" w:hAnsiTheme="minorHAnsi" w:cstheme="minorBidi"/>
                <w:noProof/>
                <w:color w:val="auto"/>
                <w:szCs w:val="22"/>
                <w:lang w:eastAsia="de-DE"/>
              </w:rPr>
              <w:tab/>
            </w:r>
            <w:r w:rsidR="00E66589" w:rsidRPr="000124F7">
              <w:rPr>
                <w:rStyle w:val="Hyperlink"/>
                <w:noProof/>
              </w:rPr>
              <w:t>Weiterführende Analysen</w:t>
            </w:r>
            <w:r w:rsidR="00E66589">
              <w:rPr>
                <w:noProof/>
                <w:webHidden/>
              </w:rPr>
              <w:tab/>
            </w:r>
            <w:r w:rsidR="00E66589">
              <w:rPr>
                <w:noProof/>
                <w:webHidden/>
              </w:rPr>
              <w:fldChar w:fldCharType="begin"/>
            </w:r>
            <w:r w:rsidR="00E66589">
              <w:rPr>
                <w:noProof/>
                <w:webHidden/>
              </w:rPr>
              <w:instrText xml:space="preserve"> PAGEREF _Toc43892673 \h </w:instrText>
            </w:r>
            <w:r w:rsidR="00E66589">
              <w:rPr>
                <w:noProof/>
                <w:webHidden/>
              </w:rPr>
            </w:r>
            <w:r w:rsidR="00E66589">
              <w:rPr>
                <w:noProof/>
                <w:webHidden/>
              </w:rPr>
              <w:fldChar w:fldCharType="separate"/>
            </w:r>
            <w:r w:rsidR="00E66589">
              <w:rPr>
                <w:noProof/>
                <w:webHidden/>
              </w:rPr>
              <w:t>7</w:t>
            </w:r>
            <w:r w:rsidR="00E66589">
              <w:rPr>
                <w:noProof/>
                <w:webHidden/>
              </w:rPr>
              <w:fldChar w:fldCharType="end"/>
            </w:r>
          </w:hyperlink>
        </w:p>
        <w:p w14:paraId="036A20E6" w14:textId="6D09993B"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4" w:history="1">
            <w:r w:rsidR="00E66589" w:rsidRPr="000124F7">
              <w:rPr>
                <w:rStyle w:val="Hyperlink"/>
                <w:noProof/>
                <w:lang w:eastAsia="de-DE"/>
              </w:rPr>
              <w:t>4.1</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Prüfungen der buchenden Personen</w:t>
            </w:r>
            <w:r w:rsidR="00E66589">
              <w:rPr>
                <w:noProof/>
                <w:webHidden/>
              </w:rPr>
              <w:tab/>
            </w:r>
            <w:r w:rsidR="00E66589">
              <w:rPr>
                <w:noProof/>
                <w:webHidden/>
              </w:rPr>
              <w:fldChar w:fldCharType="begin"/>
            </w:r>
            <w:r w:rsidR="00E66589">
              <w:rPr>
                <w:noProof/>
                <w:webHidden/>
              </w:rPr>
              <w:instrText xml:space="preserve"> PAGEREF _Toc43892674 \h </w:instrText>
            </w:r>
            <w:r w:rsidR="00E66589">
              <w:rPr>
                <w:noProof/>
                <w:webHidden/>
              </w:rPr>
            </w:r>
            <w:r w:rsidR="00E66589">
              <w:rPr>
                <w:noProof/>
                <w:webHidden/>
              </w:rPr>
              <w:fldChar w:fldCharType="separate"/>
            </w:r>
            <w:r w:rsidR="00E66589">
              <w:rPr>
                <w:noProof/>
                <w:webHidden/>
              </w:rPr>
              <w:t>7</w:t>
            </w:r>
            <w:r w:rsidR="00E66589">
              <w:rPr>
                <w:noProof/>
                <w:webHidden/>
              </w:rPr>
              <w:fldChar w:fldCharType="end"/>
            </w:r>
          </w:hyperlink>
        </w:p>
        <w:p w14:paraId="197CC2B7" w14:textId="3EFFACF4"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5" w:history="1">
            <w:r w:rsidR="00E66589" w:rsidRPr="000124F7">
              <w:rPr>
                <w:rStyle w:val="Hyperlink"/>
                <w:noProof/>
                <w:lang w:eastAsia="de-DE"/>
              </w:rPr>
              <w:t>4.2</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Prüfungen der Beleg- und Erfassungszeit</w:t>
            </w:r>
            <w:r w:rsidR="00E66589">
              <w:rPr>
                <w:noProof/>
                <w:webHidden/>
              </w:rPr>
              <w:tab/>
            </w:r>
            <w:r w:rsidR="00E66589">
              <w:rPr>
                <w:noProof/>
                <w:webHidden/>
              </w:rPr>
              <w:fldChar w:fldCharType="begin"/>
            </w:r>
            <w:r w:rsidR="00E66589">
              <w:rPr>
                <w:noProof/>
                <w:webHidden/>
              </w:rPr>
              <w:instrText xml:space="preserve"> PAGEREF _Toc43892675 \h </w:instrText>
            </w:r>
            <w:r w:rsidR="00E66589">
              <w:rPr>
                <w:noProof/>
                <w:webHidden/>
              </w:rPr>
            </w:r>
            <w:r w:rsidR="00E66589">
              <w:rPr>
                <w:noProof/>
                <w:webHidden/>
              </w:rPr>
              <w:fldChar w:fldCharType="separate"/>
            </w:r>
            <w:r w:rsidR="00E66589">
              <w:rPr>
                <w:noProof/>
                <w:webHidden/>
              </w:rPr>
              <w:t>8</w:t>
            </w:r>
            <w:r w:rsidR="00E66589">
              <w:rPr>
                <w:noProof/>
                <w:webHidden/>
              </w:rPr>
              <w:fldChar w:fldCharType="end"/>
            </w:r>
          </w:hyperlink>
        </w:p>
        <w:p w14:paraId="6246B1EE" w14:textId="0E003FCE"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6" w:history="1">
            <w:r w:rsidR="00E66589" w:rsidRPr="000124F7">
              <w:rPr>
                <w:rStyle w:val="Hyperlink"/>
                <w:noProof/>
              </w:rPr>
              <w:t>4.3</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 der verwendeten Konten</w:t>
            </w:r>
            <w:r w:rsidR="00E66589">
              <w:rPr>
                <w:noProof/>
                <w:webHidden/>
              </w:rPr>
              <w:tab/>
            </w:r>
            <w:r w:rsidR="00E66589">
              <w:rPr>
                <w:noProof/>
                <w:webHidden/>
              </w:rPr>
              <w:fldChar w:fldCharType="begin"/>
            </w:r>
            <w:r w:rsidR="00E66589">
              <w:rPr>
                <w:noProof/>
                <w:webHidden/>
              </w:rPr>
              <w:instrText xml:space="preserve"> PAGEREF _Toc43892676 \h </w:instrText>
            </w:r>
            <w:r w:rsidR="00E66589">
              <w:rPr>
                <w:noProof/>
                <w:webHidden/>
              </w:rPr>
            </w:r>
            <w:r w:rsidR="00E66589">
              <w:rPr>
                <w:noProof/>
                <w:webHidden/>
              </w:rPr>
              <w:fldChar w:fldCharType="separate"/>
            </w:r>
            <w:r w:rsidR="00E66589">
              <w:rPr>
                <w:noProof/>
                <w:webHidden/>
              </w:rPr>
              <w:t>12</w:t>
            </w:r>
            <w:r w:rsidR="00E66589">
              <w:rPr>
                <w:noProof/>
                <w:webHidden/>
              </w:rPr>
              <w:fldChar w:fldCharType="end"/>
            </w:r>
          </w:hyperlink>
        </w:p>
        <w:p w14:paraId="4D24F44A" w14:textId="0E833671"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7" w:history="1">
            <w:r w:rsidR="00E66589" w:rsidRPr="000124F7">
              <w:rPr>
                <w:rStyle w:val="Hyperlink"/>
                <w:noProof/>
              </w:rPr>
              <w:t>4.4</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 der Höhe beziehungsweise Ziffern von Beträgen</w:t>
            </w:r>
            <w:r w:rsidR="00E66589">
              <w:rPr>
                <w:noProof/>
                <w:webHidden/>
              </w:rPr>
              <w:tab/>
            </w:r>
            <w:r w:rsidR="00E66589">
              <w:rPr>
                <w:noProof/>
                <w:webHidden/>
              </w:rPr>
              <w:fldChar w:fldCharType="begin"/>
            </w:r>
            <w:r w:rsidR="00E66589">
              <w:rPr>
                <w:noProof/>
                <w:webHidden/>
              </w:rPr>
              <w:instrText xml:space="preserve"> PAGEREF _Toc43892677 \h </w:instrText>
            </w:r>
            <w:r w:rsidR="00E66589">
              <w:rPr>
                <w:noProof/>
                <w:webHidden/>
              </w:rPr>
            </w:r>
            <w:r w:rsidR="00E66589">
              <w:rPr>
                <w:noProof/>
                <w:webHidden/>
              </w:rPr>
              <w:fldChar w:fldCharType="separate"/>
            </w:r>
            <w:r w:rsidR="00E66589">
              <w:rPr>
                <w:noProof/>
                <w:webHidden/>
              </w:rPr>
              <w:t>13</w:t>
            </w:r>
            <w:r w:rsidR="00E66589">
              <w:rPr>
                <w:noProof/>
                <w:webHidden/>
              </w:rPr>
              <w:fldChar w:fldCharType="end"/>
            </w:r>
          </w:hyperlink>
        </w:p>
        <w:p w14:paraId="1DBCAC40" w14:textId="5F580C5C" w:rsidR="00E66589" w:rsidRDefault="001C0776">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892678" w:history="1">
            <w:r w:rsidR="00E66589" w:rsidRPr="000124F7">
              <w:rPr>
                <w:rStyle w:val="Hyperlink"/>
                <w:noProof/>
              </w:rPr>
              <w:t>4.5</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en auf Unterschiede zum Vorjahr</w:t>
            </w:r>
            <w:r w:rsidR="00E66589">
              <w:rPr>
                <w:noProof/>
                <w:webHidden/>
              </w:rPr>
              <w:tab/>
            </w:r>
            <w:r w:rsidR="00E66589">
              <w:rPr>
                <w:noProof/>
                <w:webHidden/>
              </w:rPr>
              <w:fldChar w:fldCharType="begin"/>
            </w:r>
            <w:r w:rsidR="00E66589">
              <w:rPr>
                <w:noProof/>
                <w:webHidden/>
              </w:rPr>
              <w:instrText xml:space="preserve"> PAGEREF _Toc43892678 \h </w:instrText>
            </w:r>
            <w:r w:rsidR="00E66589">
              <w:rPr>
                <w:noProof/>
                <w:webHidden/>
              </w:rPr>
            </w:r>
            <w:r w:rsidR="00E66589">
              <w:rPr>
                <w:noProof/>
                <w:webHidden/>
              </w:rPr>
              <w:fldChar w:fldCharType="separate"/>
            </w:r>
            <w:r w:rsidR="00E66589">
              <w:rPr>
                <w:noProof/>
                <w:webHidden/>
              </w:rPr>
              <w:t>18</w:t>
            </w:r>
            <w:r w:rsidR="00E66589">
              <w:rPr>
                <w:noProof/>
                <w:webHidden/>
              </w:rPr>
              <w:fldChar w:fldCharType="end"/>
            </w:r>
          </w:hyperlink>
        </w:p>
        <w:p w14:paraId="6A28E645" w14:textId="60D84033"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79" w:history="1">
            <w:r w:rsidR="00E66589" w:rsidRPr="000124F7">
              <w:rPr>
                <w:rStyle w:val="Hyperlink"/>
                <w:noProof/>
              </w:rPr>
              <w:t>5</w:t>
            </w:r>
            <w:r w:rsidR="00E66589">
              <w:rPr>
                <w:rFonts w:asciiTheme="minorHAnsi" w:eastAsiaTheme="minorEastAsia" w:hAnsiTheme="minorHAnsi" w:cstheme="minorBidi"/>
                <w:noProof/>
                <w:color w:val="auto"/>
                <w:szCs w:val="22"/>
                <w:lang w:eastAsia="de-DE"/>
              </w:rPr>
              <w:tab/>
            </w:r>
            <w:r w:rsidR="00E66589" w:rsidRPr="000124F7">
              <w:rPr>
                <w:rStyle w:val="Hyperlink"/>
                <w:noProof/>
              </w:rPr>
              <w:t>Zusammenfassung</w:t>
            </w:r>
            <w:r w:rsidR="00E66589">
              <w:rPr>
                <w:noProof/>
                <w:webHidden/>
              </w:rPr>
              <w:tab/>
            </w:r>
            <w:r w:rsidR="00E66589">
              <w:rPr>
                <w:noProof/>
                <w:webHidden/>
              </w:rPr>
              <w:fldChar w:fldCharType="begin"/>
            </w:r>
            <w:r w:rsidR="00E66589">
              <w:rPr>
                <w:noProof/>
                <w:webHidden/>
              </w:rPr>
              <w:instrText xml:space="preserve"> PAGEREF _Toc43892679 \h </w:instrText>
            </w:r>
            <w:r w:rsidR="00E66589">
              <w:rPr>
                <w:noProof/>
                <w:webHidden/>
              </w:rPr>
            </w:r>
            <w:r w:rsidR="00E66589">
              <w:rPr>
                <w:noProof/>
                <w:webHidden/>
              </w:rPr>
              <w:fldChar w:fldCharType="separate"/>
            </w:r>
            <w:r w:rsidR="00E66589">
              <w:rPr>
                <w:noProof/>
                <w:webHidden/>
              </w:rPr>
              <w:t>22</w:t>
            </w:r>
            <w:r w:rsidR="00E66589">
              <w:rPr>
                <w:noProof/>
                <w:webHidden/>
              </w:rPr>
              <w:fldChar w:fldCharType="end"/>
            </w:r>
          </w:hyperlink>
        </w:p>
        <w:p w14:paraId="3E16C8CC" w14:textId="2A4A678A" w:rsidR="00E66589" w:rsidRDefault="001C0776">
          <w:pPr>
            <w:pStyle w:val="Verzeichnis1"/>
            <w:tabs>
              <w:tab w:val="left" w:pos="400"/>
            </w:tabs>
            <w:rPr>
              <w:rFonts w:asciiTheme="minorHAnsi" w:eastAsiaTheme="minorEastAsia" w:hAnsiTheme="minorHAnsi" w:cstheme="minorBidi"/>
              <w:noProof/>
              <w:color w:val="auto"/>
              <w:szCs w:val="22"/>
              <w:lang w:eastAsia="de-DE"/>
            </w:rPr>
          </w:pPr>
          <w:hyperlink w:anchor="_Toc43892680" w:history="1">
            <w:r w:rsidR="00E66589" w:rsidRPr="000124F7">
              <w:rPr>
                <w:rStyle w:val="Hyperlink"/>
                <w:noProof/>
              </w:rPr>
              <w:t>6</w:t>
            </w:r>
            <w:r w:rsidR="00E66589">
              <w:rPr>
                <w:rFonts w:asciiTheme="minorHAnsi" w:eastAsiaTheme="minorEastAsia" w:hAnsiTheme="minorHAnsi" w:cstheme="minorBidi"/>
                <w:noProof/>
                <w:color w:val="auto"/>
                <w:szCs w:val="22"/>
                <w:lang w:eastAsia="de-DE"/>
              </w:rPr>
              <w:tab/>
            </w:r>
            <w:r w:rsidR="00E66589" w:rsidRPr="000124F7">
              <w:rPr>
                <w:rStyle w:val="Hyperlink"/>
                <w:noProof/>
              </w:rPr>
              <w:t>Referenzen</w:t>
            </w:r>
            <w:r w:rsidR="00E66589">
              <w:rPr>
                <w:noProof/>
                <w:webHidden/>
              </w:rPr>
              <w:tab/>
            </w:r>
            <w:r w:rsidR="00E66589">
              <w:rPr>
                <w:noProof/>
                <w:webHidden/>
              </w:rPr>
              <w:fldChar w:fldCharType="begin"/>
            </w:r>
            <w:r w:rsidR="00E66589">
              <w:rPr>
                <w:noProof/>
                <w:webHidden/>
              </w:rPr>
              <w:instrText xml:space="preserve"> PAGEREF _Toc43892680 \h </w:instrText>
            </w:r>
            <w:r w:rsidR="00E66589">
              <w:rPr>
                <w:noProof/>
                <w:webHidden/>
              </w:rPr>
            </w:r>
            <w:r w:rsidR="00E66589">
              <w:rPr>
                <w:noProof/>
                <w:webHidden/>
              </w:rPr>
              <w:fldChar w:fldCharType="separate"/>
            </w:r>
            <w:r w:rsidR="00E66589">
              <w:rPr>
                <w:noProof/>
                <w:webHidden/>
              </w:rPr>
              <w:t>23</w:t>
            </w:r>
            <w:r w:rsidR="00E66589">
              <w:rPr>
                <w:noProof/>
                <w:webHidden/>
              </w:rPr>
              <w:fldChar w:fldCharType="end"/>
            </w:r>
          </w:hyperlink>
        </w:p>
        <w:p w14:paraId="3A9DAB13" w14:textId="5CD3EAE0"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9" w:name="_Toc41817531"/>
      <w:bookmarkStart w:id="10" w:name="_Toc41823185"/>
      <w:bookmarkStart w:id="11" w:name="_Toc41828725"/>
      <w:bookmarkStart w:id="12" w:name="_Toc41849424"/>
      <w:bookmarkStart w:id="13" w:name="_Toc42018083"/>
      <w:bookmarkStart w:id="14" w:name="_Toc42036720"/>
      <w:bookmarkStart w:id="15" w:name="_Toc43892665"/>
      <w:r>
        <w:t>Tabellenverzeichnis</w:t>
      </w:r>
      <w:bookmarkEnd w:id="9"/>
      <w:bookmarkEnd w:id="10"/>
      <w:bookmarkEnd w:id="11"/>
      <w:bookmarkEnd w:id="12"/>
      <w:bookmarkEnd w:id="13"/>
      <w:bookmarkEnd w:id="14"/>
      <w:bookmarkEnd w:id="15"/>
    </w:p>
    <w:p w14:paraId="7FC2F7C8" w14:textId="64164EF7"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50221" w:history="1">
        <w:r w:rsidR="001C1579" w:rsidRPr="00013496">
          <w:rPr>
            <w:rStyle w:val="Hyperlink"/>
            <w:noProof/>
          </w:rPr>
          <w:t>Tabelle 1. Buchungseinträge mit unvollständigen Zeilennummern.</w:t>
        </w:r>
        <w:r w:rsidR="001C1579">
          <w:rPr>
            <w:noProof/>
            <w:webHidden/>
          </w:rPr>
          <w:tab/>
        </w:r>
        <w:r w:rsidR="001C1579">
          <w:rPr>
            <w:noProof/>
            <w:webHidden/>
          </w:rPr>
          <w:fldChar w:fldCharType="begin"/>
        </w:r>
        <w:r w:rsidR="001C1579">
          <w:rPr>
            <w:noProof/>
            <w:webHidden/>
          </w:rPr>
          <w:instrText xml:space="preserve"> PAGEREF _Toc43650221 \h </w:instrText>
        </w:r>
        <w:r w:rsidR="001C1579">
          <w:rPr>
            <w:noProof/>
            <w:webHidden/>
          </w:rPr>
        </w:r>
        <w:r w:rsidR="001C1579">
          <w:rPr>
            <w:noProof/>
            <w:webHidden/>
          </w:rPr>
          <w:fldChar w:fldCharType="separate"/>
        </w:r>
        <w:r w:rsidR="00E66589">
          <w:rPr>
            <w:noProof/>
            <w:webHidden/>
          </w:rPr>
          <w:t>6</w:t>
        </w:r>
        <w:r w:rsidR="001C1579">
          <w:rPr>
            <w:noProof/>
            <w:webHidden/>
          </w:rPr>
          <w:fldChar w:fldCharType="end"/>
        </w:r>
      </w:hyperlink>
    </w:p>
    <w:p w14:paraId="75A8BD99" w14:textId="5D1C0D71"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2" w:history="1">
        <w:r w:rsidR="001C1579" w:rsidRPr="00013496">
          <w:rPr>
            <w:rStyle w:val="Hyperlink"/>
            <w:noProof/>
          </w:rPr>
          <w:t>Tabelle 2. Merkmale der Benutzer, die mit lückenhaften Buchungszeilen assoziiert sind.</w:t>
        </w:r>
        <w:r w:rsidR="001C1579">
          <w:rPr>
            <w:noProof/>
            <w:webHidden/>
          </w:rPr>
          <w:tab/>
        </w:r>
        <w:r w:rsidR="001C1579">
          <w:rPr>
            <w:noProof/>
            <w:webHidden/>
          </w:rPr>
          <w:fldChar w:fldCharType="begin"/>
        </w:r>
        <w:r w:rsidR="001C1579">
          <w:rPr>
            <w:noProof/>
            <w:webHidden/>
          </w:rPr>
          <w:instrText xml:space="preserve"> PAGEREF _Toc43650222 \h </w:instrText>
        </w:r>
        <w:r w:rsidR="001C1579">
          <w:rPr>
            <w:noProof/>
            <w:webHidden/>
          </w:rPr>
        </w:r>
        <w:r w:rsidR="001C1579">
          <w:rPr>
            <w:noProof/>
            <w:webHidden/>
          </w:rPr>
          <w:fldChar w:fldCharType="separate"/>
        </w:r>
        <w:r w:rsidR="00E66589">
          <w:rPr>
            <w:noProof/>
            <w:webHidden/>
          </w:rPr>
          <w:t>8</w:t>
        </w:r>
        <w:r w:rsidR="001C1579">
          <w:rPr>
            <w:noProof/>
            <w:webHidden/>
          </w:rPr>
          <w:fldChar w:fldCharType="end"/>
        </w:r>
      </w:hyperlink>
    </w:p>
    <w:p w14:paraId="657E7FDB" w14:textId="1F718474"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3" w:history="1">
        <w:r w:rsidR="001C1579" w:rsidRPr="00013496">
          <w:rPr>
            <w:rStyle w:val="Hyperlink"/>
            <w:noProof/>
          </w:rPr>
          <w:t>Tabelle 3.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23 \h </w:instrText>
        </w:r>
        <w:r w:rsidR="001C1579">
          <w:rPr>
            <w:noProof/>
            <w:webHidden/>
          </w:rPr>
        </w:r>
        <w:r w:rsidR="001C1579">
          <w:rPr>
            <w:noProof/>
            <w:webHidden/>
          </w:rPr>
          <w:fldChar w:fldCharType="separate"/>
        </w:r>
        <w:r w:rsidR="00E66589">
          <w:rPr>
            <w:noProof/>
            <w:webHidden/>
          </w:rPr>
          <w:t>12</w:t>
        </w:r>
        <w:r w:rsidR="001C1579">
          <w:rPr>
            <w:noProof/>
            <w:webHidden/>
          </w:rPr>
          <w:fldChar w:fldCharType="end"/>
        </w:r>
      </w:hyperlink>
    </w:p>
    <w:p w14:paraId="40FBD657" w14:textId="0B54B0B6"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4" w:history="1">
        <w:r w:rsidR="001C1579" w:rsidRPr="00013496">
          <w:rPr>
            <w:rStyle w:val="Hyperlink"/>
            <w:noProof/>
          </w:rPr>
          <w:t>Tabelle 4. Ziffern der posi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4 \h </w:instrText>
        </w:r>
        <w:r w:rsidR="001C1579">
          <w:rPr>
            <w:noProof/>
            <w:webHidden/>
          </w:rPr>
        </w:r>
        <w:r w:rsidR="001C1579">
          <w:rPr>
            <w:noProof/>
            <w:webHidden/>
          </w:rPr>
          <w:fldChar w:fldCharType="separate"/>
        </w:r>
        <w:r w:rsidR="00E66589">
          <w:rPr>
            <w:noProof/>
            <w:webHidden/>
          </w:rPr>
          <w:t>14</w:t>
        </w:r>
        <w:r w:rsidR="001C1579">
          <w:rPr>
            <w:noProof/>
            <w:webHidden/>
          </w:rPr>
          <w:fldChar w:fldCharType="end"/>
        </w:r>
      </w:hyperlink>
    </w:p>
    <w:p w14:paraId="185AA305" w14:textId="3BF53FCA"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5" w:history="1">
        <w:r w:rsidR="001C1579" w:rsidRPr="00013496">
          <w:rPr>
            <w:rStyle w:val="Hyperlink"/>
            <w:noProof/>
          </w:rPr>
          <w:t>Tabelle 5. Ziffern der nega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5 \h </w:instrText>
        </w:r>
        <w:r w:rsidR="001C1579">
          <w:rPr>
            <w:noProof/>
            <w:webHidden/>
          </w:rPr>
        </w:r>
        <w:r w:rsidR="001C1579">
          <w:rPr>
            <w:noProof/>
            <w:webHidden/>
          </w:rPr>
          <w:fldChar w:fldCharType="separate"/>
        </w:r>
        <w:r w:rsidR="00E66589">
          <w:rPr>
            <w:noProof/>
            <w:webHidden/>
          </w:rPr>
          <w:t>15</w:t>
        </w:r>
        <w:r w:rsidR="001C1579">
          <w:rPr>
            <w:noProof/>
            <w:webHidden/>
          </w:rPr>
          <w:fldChar w:fldCharType="end"/>
        </w:r>
      </w:hyperlink>
    </w:p>
    <w:p w14:paraId="682CC15E" w14:textId="628A1062"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6" w:history="1">
        <w:r w:rsidR="001C1579" w:rsidRPr="00013496">
          <w:rPr>
            <w:rStyle w:val="Hyperlink"/>
            <w:noProof/>
          </w:rPr>
          <w:t>Tabelle 6. Ziffernpaare mit der höchsten absoluten Abweichung nach positiven Beträgen und Kontotypen.</w:t>
        </w:r>
        <w:r w:rsidR="001C1579">
          <w:rPr>
            <w:noProof/>
            <w:webHidden/>
          </w:rPr>
          <w:tab/>
        </w:r>
        <w:r w:rsidR="001C1579">
          <w:rPr>
            <w:noProof/>
            <w:webHidden/>
          </w:rPr>
          <w:fldChar w:fldCharType="begin"/>
        </w:r>
        <w:r w:rsidR="001C1579">
          <w:rPr>
            <w:noProof/>
            <w:webHidden/>
          </w:rPr>
          <w:instrText xml:space="preserve"> PAGEREF _Toc43650226 \h </w:instrText>
        </w:r>
        <w:r w:rsidR="001C1579">
          <w:rPr>
            <w:noProof/>
            <w:webHidden/>
          </w:rPr>
        </w:r>
        <w:r w:rsidR="001C1579">
          <w:rPr>
            <w:noProof/>
            <w:webHidden/>
          </w:rPr>
          <w:fldChar w:fldCharType="separate"/>
        </w:r>
        <w:r w:rsidR="00E66589">
          <w:rPr>
            <w:noProof/>
            <w:webHidden/>
          </w:rPr>
          <w:t>17</w:t>
        </w:r>
        <w:r w:rsidR="001C1579">
          <w:rPr>
            <w:noProof/>
            <w:webHidden/>
          </w:rPr>
          <w:fldChar w:fldCharType="end"/>
        </w:r>
      </w:hyperlink>
    </w:p>
    <w:p w14:paraId="18032917" w14:textId="760B55B0"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7" w:history="1">
        <w:r w:rsidR="001C1579" w:rsidRPr="00013496">
          <w:rPr>
            <w:rStyle w:val="Hyperlink"/>
            <w:noProof/>
          </w:rPr>
          <w:t>Tabelle 7. Beträge mit der höchsten Buchungshäufigkeit.</w:t>
        </w:r>
        <w:r w:rsidR="001C1579">
          <w:rPr>
            <w:noProof/>
            <w:webHidden/>
          </w:rPr>
          <w:tab/>
        </w:r>
        <w:r w:rsidR="001C1579">
          <w:rPr>
            <w:noProof/>
            <w:webHidden/>
          </w:rPr>
          <w:fldChar w:fldCharType="begin"/>
        </w:r>
        <w:r w:rsidR="001C1579">
          <w:rPr>
            <w:noProof/>
            <w:webHidden/>
          </w:rPr>
          <w:instrText xml:space="preserve"> PAGEREF _Toc43650227 \h </w:instrText>
        </w:r>
        <w:r w:rsidR="001C1579">
          <w:rPr>
            <w:noProof/>
            <w:webHidden/>
          </w:rPr>
        </w:r>
        <w:r w:rsidR="001C1579">
          <w:rPr>
            <w:noProof/>
            <w:webHidden/>
          </w:rPr>
          <w:fldChar w:fldCharType="separate"/>
        </w:r>
        <w:r w:rsidR="00E66589">
          <w:rPr>
            <w:noProof/>
            <w:webHidden/>
          </w:rPr>
          <w:t>18</w:t>
        </w:r>
        <w:r w:rsidR="001C1579">
          <w:rPr>
            <w:noProof/>
            <w:webHidden/>
          </w:rPr>
          <w:fldChar w:fldCharType="end"/>
        </w:r>
      </w:hyperlink>
    </w:p>
    <w:p w14:paraId="4C4C0716" w14:textId="0428C6A9"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8" w:history="1">
        <w:r w:rsidR="001C1579" w:rsidRPr="00013496">
          <w:rPr>
            <w:rStyle w:val="Hyperlink"/>
            <w:noProof/>
          </w:rPr>
          <w:t>Tabelle 8. Beträge mit der niedrigsten Buchungshäufigkeit.</w:t>
        </w:r>
        <w:r w:rsidR="001C1579">
          <w:rPr>
            <w:noProof/>
            <w:webHidden/>
          </w:rPr>
          <w:tab/>
        </w:r>
        <w:r w:rsidR="001C1579">
          <w:rPr>
            <w:noProof/>
            <w:webHidden/>
          </w:rPr>
          <w:fldChar w:fldCharType="begin"/>
        </w:r>
        <w:r w:rsidR="001C1579">
          <w:rPr>
            <w:noProof/>
            <w:webHidden/>
          </w:rPr>
          <w:instrText xml:space="preserve"> PAGEREF _Toc43650228 \h </w:instrText>
        </w:r>
        <w:r w:rsidR="001C1579">
          <w:rPr>
            <w:noProof/>
            <w:webHidden/>
          </w:rPr>
        </w:r>
        <w:r w:rsidR="001C1579">
          <w:rPr>
            <w:noProof/>
            <w:webHidden/>
          </w:rPr>
          <w:fldChar w:fldCharType="separate"/>
        </w:r>
        <w:r w:rsidR="00E66589">
          <w:rPr>
            <w:noProof/>
            <w:webHidden/>
          </w:rPr>
          <w:t>18</w:t>
        </w:r>
        <w:r w:rsidR="001C1579">
          <w:rPr>
            <w:noProof/>
            <w:webHidden/>
          </w:rPr>
          <w:fldChar w:fldCharType="end"/>
        </w:r>
      </w:hyperlink>
    </w:p>
    <w:p w14:paraId="1BB8A585" w14:textId="3B061137"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9" w:history="1">
        <w:r w:rsidR="001C1579" w:rsidRPr="00013496">
          <w:rPr>
            <w:rStyle w:val="Hyperlink"/>
            <w:noProof/>
          </w:rPr>
          <w:t>Tabelle 9.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29 \h </w:instrText>
        </w:r>
        <w:r w:rsidR="001C1579">
          <w:rPr>
            <w:noProof/>
            <w:webHidden/>
          </w:rPr>
        </w:r>
        <w:r w:rsidR="001C1579">
          <w:rPr>
            <w:noProof/>
            <w:webHidden/>
          </w:rPr>
          <w:fldChar w:fldCharType="separate"/>
        </w:r>
        <w:r w:rsidR="00E66589">
          <w:rPr>
            <w:noProof/>
            <w:webHidden/>
          </w:rPr>
          <w:t>20</w:t>
        </w:r>
        <w:r w:rsidR="001C1579">
          <w:rPr>
            <w:noProof/>
            <w:webHidden/>
          </w:rPr>
          <w:fldChar w:fldCharType="end"/>
        </w:r>
      </w:hyperlink>
    </w:p>
    <w:p w14:paraId="15B2A095" w14:textId="246D9A09"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0" w:history="1">
        <w:r w:rsidR="001C1579" w:rsidRPr="00013496">
          <w:rPr>
            <w:rStyle w:val="Hyperlink"/>
            <w:noProof/>
          </w:rPr>
          <w:t>Tabelle 10. Beträge mit den höchsten Abweichungen (Buchungshäufigkeit) im Vergleich zum Vorjahr.</w:t>
        </w:r>
        <w:r w:rsidR="001C1579">
          <w:rPr>
            <w:noProof/>
            <w:webHidden/>
          </w:rPr>
          <w:tab/>
        </w:r>
        <w:r w:rsidR="001C1579">
          <w:rPr>
            <w:noProof/>
            <w:webHidden/>
          </w:rPr>
          <w:fldChar w:fldCharType="begin"/>
        </w:r>
        <w:r w:rsidR="001C1579">
          <w:rPr>
            <w:noProof/>
            <w:webHidden/>
          </w:rPr>
          <w:instrText xml:space="preserve"> PAGEREF _Toc43650230 \h </w:instrText>
        </w:r>
        <w:r w:rsidR="001C1579">
          <w:rPr>
            <w:noProof/>
            <w:webHidden/>
          </w:rPr>
        </w:r>
        <w:r w:rsidR="001C1579">
          <w:rPr>
            <w:noProof/>
            <w:webHidden/>
          </w:rPr>
          <w:fldChar w:fldCharType="separate"/>
        </w:r>
        <w:r w:rsidR="00E66589">
          <w:rPr>
            <w:noProof/>
            <w:webHidden/>
          </w:rPr>
          <w:t>21</w:t>
        </w:r>
        <w:r w:rsidR="001C1579">
          <w:rPr>
            <w:noProof/>
            <w:webHidden/>
          </w:rPr>
          <w:fldChar w:fldCharType="end"/>
        </w:r>
      </w:hyperlink>
    </w:p>
    <w:p w14:paraId="00C72FA0" w14:textId="43DB99A3"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1" w:history="1">
        <w:r w:rsidR="001C1579" w:rsidRPr="00013496">
          <w:rPr>
            <w:rStyle w:val="Hyperlink"/>
            <w:noProof/>
          </w:rPr>
          <w:t>Tabelle 11. Beträge mit den geringsten Abweichungen (Buchungshäufigkeit) Vergleich zum Vorjahr.</w:t>
        </w:r>
        <w:r w:rsidR="001C1579">
          <w:rPr>
            <w:noProof/>
            <w:webHidden/>
          </w:rPr>
          <w:tab/>
        </w:r>
        <w:r w:rsidR="001C1579">
          <w:rPr>
            <w:noProof/>
            <w:webHidden/>
          </w:rPr>
          <w:fldChar w:fldCharType="begin"/>
        </w:r>
        <w:r w:rsidR="001C1579">
          <w:rPr>
            <w:noProof/>
            <w:webHidden/>
          </w:rPr>
          <w:instrText xml:space="preserve"> PAGEREF _Toc43650231 \h </w:instrText>
        </w:r>
        <w:r w:rsidR="001C1579">
          <w:rPr>
            <w:noProof/>
            <w:webHidden/>
          </w:rPr>
        </w:r>
        <w:r w:rsidR="001C1579">
          <w:rPr>
            <w:noProof/>
            <w:webHidden/>
          </w:rPr>
          <w:fldChar w:fldCharType="separate"/>
        </w:r>
        <w:r w:rsidR="00E66589">
          <w:rPr>
            <w:noProof/>
            <w:webHidden/>
          </w:rPr>
          <w:t>21</w:t>
        </w:r>
        <w:r w:rsidR="001C1579">
          <w:rPr>
            <w:noProof/>
            <w:webHidden/>
          </w:rPr>
          <w:fldChar w:fldCharType="end"/>
        </w:r>
      </w:hyperlink>
    </w:p>
    <w:p w14:paraId="747AC924" w14:textId="3755A9D0"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2" w:history="1">
        <w:r w:rsidR="001C1579" w:rsidRPr="00013496">
          <w:rPr>
            <w:rStyle w:val="Hyperlink"/>
            <w:noProof/>
          </w:rPr>
          <w:t>Tabelle 12. Tage mit der höchsten Anzahl an Buchungen (Jahr 2014).</w:t>
        </w:r>
        <w:r w:rsidR="001C1579">
          <w:rPr>
            <w:noProof/>
            <w:webHidden/>
          </w:rPr>
          <w:tab/>
        </w:r>
        <w:r w:rsidR="001C1579">
          <w:rPr>
            <w:noProof/>
            <w:webHidden/>
          </w:rPr>
          <w:fldChar w:fldCharType="begin"/>
        </w:r>
        <w:r w:rsidR="001C1579">
          <w:rPr>
            <w:noProof/>
            <w:webHidden/>
          </w:rPr>
          <w:instrText xml:space="preserve"> PAGEREF _Toc43650232 \h </w:instrText>
        </w:r>
        <w:r w:rsidR="001C1579">
          <w:rPr>
            <w:noProof/>
            <w:webHidden/>
          </w:rPr>
        </w:r>
        <w:r w:rsidR="001C1579">
          <w:rPr>
            <w:noProof/>
            <w:webHidden/>
          </w:rPr>
          <w:fldChar w:fldCharType="separate"/>
        </w:r>
        <w:r w:rsidR="00E66589">
          <w:rPr>
            <w:noProof/>
            <w:webHidden/>
          </w:rPr>
          <w:t>21</w:t>
        </w:r>
        <w:r w:rsidR="001C1579">
          <w:rPr>
            <w:noProof/>
            <w:webHidden/>
          </w:rPr>
          <w:fldChar w:fldCharType="end"/>
        </w:r>
      </w:hyperlink>
    </w:p>
    <w:p w14:paraId="31A98661" w14:textId="35FE81B6"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6" w:name="_Toc41817532"/>
      <w:bookmarkStart w:id="17" w:name="_Toc41823186"/>
      <w:bookmarkStart w:id="18" w:name="_Toc41828726"/>
      <w:bookmarkStart w:id="19" w:name="_Toc41849425"/>
      <w:bookmarkStart w:id="20" w:name="_Toc42018084"/>
      <w:bookmarkStart w:id="21" w:name="_Toc42036721"/>
      <w:bookmarkStart w:id="22" w:name="_Toc43892666"/>
      <w:r>
        <w:t>Abbildungsverzeichnis</w:t>
      </w:r>
      <w:bookmarkEnd w:id="16"/>
      <w:bookmarkEnd w:id="17"/>
      <w:bookmarkEnd w:id="18"/>
      <w:bookmarkEnd w:id="19"/>
      <w:bookmarkEnd w:id="20"/>
      <w:bookmarkEnd w:id="21"/>
      <w:bookmarkEnd w:id="22"/>
    </w:p>
    <w:p w14:paraId="6BA49D21" w14:textId="7A347574"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50233" w:history="1">
        <w:r w:rsidR="001C1579" w:rsidRPr="006B510C">
          <w:rPr>
            <w:rStyle w:val="Hyperlink"/>
            <w:noProof/>
          </w:rPr>
          <w:t>Abbildung 1. Visualisierung des ETL-Prozesses.</w:t>
        </w:r>
        <w:r w:rsidR="001C1579">
          <w:rPr>
            <w:noProof/>
            <w:webHidden/>
          </w:rPr>
          <w:tab/>
        </w:r>
        <w:r w:rsidR="001C1579">
          <w:rPr>
            <w:noProof/>
            <w:webHidden/>
          </w:rPr>
          <w:fldChar w:fldCharType="begin"/>
        </w:r>
        <w:r w:rsidR="001C1579">
          <w:rPr>
            <w:noProof/>
            <w:webHidden/>
          </w:rPr>
          <w:instrText xml:space="preserve"> PAGEREF _Toc43650233 \h </w:instrText>
        </w:r>
        <w:r w:rsidR="001C1579">
          <w:rPr>
            <w:noProof/>
            <w:webHidden/>
          </w:rPr>
        </w:r>
        <w:r w:rsidR="001C1579">
          <w:rPr>
            <w:noProof/>
            <w:webHidden/>
          </w:rPr>
          <w:fldChar w:fldCharType="separate"/>
        </w:r>
        <w:r w:rsidR="00E66589">
          <w:rPr>
            <w:noProof/>
            <w:webHidden/>
          </w:rPr>
          <w:t>5</w:t>
        </w:r>
        <w:r w:rsidR="001C1579">
          <w:rPr>
            <w:noProof/>
            <w:webHidden/>
          </w:rPr>
          <w:fldChar w:fldCharType="end"/>
        </w:r>
      </w:hyperlink>
    </w:p>
    <w:p w14:paraId="252CFB7E" w14:textId="258784B3"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4" w:history="1">
        <w:r w:rsidR="001C1579" w:rsidRPr="006B510C">
          <w:rPr>
            <w:rStyle w:val="Hyperlink"/>
            <w:noProof/>
          </w:rPr>
          <w:t>Abbildung 2. Verteilung der Buchungshäufigkeit pro Benutzer.</w:t>
        </w:r>
        <w:r w:rsidR="001C1579">
          <w:rPr>
            <w:noProof/>
            <w:webHidden/>
          </w:rPr>
          <w:tab/>
        </w:r>
        <w:r w:rsidR="001C1579">
          <w:rPr>
            <w:noProof/>
            <w:webHidden/>
          </w:rPr>
          <w:fldChar w:fldCharType="begin"/>
        </w:r>
        <w:r w:rsidR="001C1579">
          <w:rPr>
            <w:noProof/>
            <w:webHidden/>
          </w:rPr>
          <w:instrText xml:space="preserve"> PAGEREF _Toc43650234 \h </w:instrText>
        </w:r>
        <w:r w:rsidR="001C1579">
          <w:rPr>
            <w:noProof/>
            <w:webHidden/>
          </w:rPr>
        </w:r>
        <w:r w:rsidR="001C1579">
          <w:rPr>
            <w:noProof/>
            <w:webHidden/>
          </w:rPr>
          <w:fldChar w:fldCharType="separate"/>
        </w:r>
        <w:r w:rsidR="00E66589">
          <w:rPr>
            <w:noProof/>
            <w:webHidden/>
          </w:rPr>
          <w:t>7</w:t>
        </w:r>
        <w:r w:rsidR="001C1579">
          <w:rPr>
            <w:noProof/>
            <w:webHidden/>
          </w:rPr>
          <w:fldChar w:fldCharType="end"/>
        </w:r>
      </w:hyperlink>
    </w:p>
    <w:p w14:paraId="49B8D808" w14:textId="477BEFD9"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5" w:history="1">
        <w:r w:rsidR="001C1579" w:rsidRPr="006B510C">
          <w:rPr>
            <w:rStyle w:val="Hyperlink"/>
            <w:noProof/>
          </w:rPr>
          <w:t>Abbildung 3. Anzahl an Buchungen pro Department.</w:t>
        </w:r>
        <w:r w:rsidR="001C1579">
          <w:rPr>
            <w:noProof/>
            <w:webHidden/>
          </w:rPr>
          <w:tab/>
        </w:r>
        <w:r w:rsidR="001C1579">
          <w:rPr>
            <w:noProof/>
            <w:webHidden/>
          </w:rPr>
          <w:fldChar w:fldCharType="begin"/>
        </w:r>
        <w:r w:rsidR="001C1579">
          <w:rPr>
            <w:noProof/>
            <w:webHidden/>
          </w:rPr>
          <w:instrText xml:space="preserve"> PAGEREF _Toc43650235 \h </w:instrText>
        </w:r>
        <w:r w:rsidR="001C1579">
          <w:rPr>
            <w:noProof/>
            <w:webHidden/>
          </w:rPr>
        </w:r>
        <w:r w:rsidR="001C1579">
          <w:rPr>
            <w:noProof/>
            <w:webHidden/>
          </w:rPr>
          <w:fldChar w:fldCharType="separate"/>
        </w:r>
        <w:r w:rsidR="00E66589">
          <w:rPr>
            <w:noProof/>
            <w:webHidden/>
          </w:rPr>
          <w:t>8</w:t>
        </w:r>
        <w:r w:rsidR="001C1579">
          <w:rPr>
            <w:noProof/>
            <w:webHidden/>
          </w:rPr>
          <w:fldChar w:fldCharType="end"/>
        </w:r>
      </w:hyperlink>
    </w:p>
    <w:p w14:paraId="53447AC7" w14:textId="72AF3D61"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6" w:history="1">
        <w:r w:rsidR="001C1579" w:rsidRPr="006B510C">
          <w:rPr>
            <w:rStyle w:val="Hyperlink"/>
            <w:noProof/>
          </w:rPr>
          <w:t>Abbildung 4. Anzahl an Buchungen pro Monat basierend auf dem Belegdatum.</w:t>
        </w:r>
        <w:r w:rsidR="001C1579">
          <w:rPr>
            <w:noProof/>
            <w:webHidden/>
          </w:rPr>
          <w:tab/>
        </w:r>
        <w:r w:rsidR="001C1579">
          <w:rPr>
            <w:noProof/>
            <w:webHidden/>
          </w:rPr>
          <w:fldChar w:fldCharType="begin"/>
        </w:r>
        <w:r w:rsidR="001C1579">
          <w:rPr>
            <w:noProof/>
            <w:webHidden/>
          </w:rPr>
          <w:instrText xml:space="preserve"> PAGEREF _Toc43650236 \h </w:instrText>
        </w:r>
        <w:r w:rsidR="001C1579">
          <w:rPr>
            <w:noProof/>
            <w:webHidden/>
          </w:rPr>
        </w:r>
        <w:r w:rsidR="001C1579">
          <w:rPr>
            <w:noProof/>
            <w:webHidden/>
          </w:rPr>
          <w:fldChar w:fldCharType="separate"/>
        </w:r>
        <w:r w:rsidR="00E66589">
          <w:rPr>
            <w:noProof/>
            <w:webHidden/>
          </w:rPr>
          <w:t>9</w:t>
        </w:r>
        <w:r w:rsidR="001C1579">
          <w:rPr>
            <w:noProof/>
            <w:webHidden/>
          </w:rPr>
          <w:fldChar w:fldCharType="end"/>
        </w:r>
      </w:hyperlink>
    </w:p>
    <w:p w14:paraId="05271643" w14:textId="5A747D12"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7" w:history="1">
        <w:r w:rsidR="001C1579" w:rsidRPr="006B510C">
          <w:rPr>
            <w:rStyle w:val="Hyperlink"/>
            <w:noProof/>
          </w:rPr>
          <w:t>Abbildung 5. Verteilung der Buchungshäufigkeit nach Belegdatum.</w:t>
        </w:r>
        <w:r w:rsidR="001C1579">
          <w:rPr>
            <w:noProof/>
            <w:webHidden/>
          </w:rPr>
          <w:tab/>
        </w:r>
        <w:r w:rsidR="001C1579">
          <w:rPr>
            <w:noProof/>
            <w:webHidden/>
          </w:rPr>
          <w:fldChar w:fldCharType="begin"/>
        </w:r>
        <w:r w:rsidR="001C1579">
          <w:rPr>
            <w:noProof/>
            <w:webHidden/>
          </w:rPr>
          <w:instrText xml:space="preserve"> PAGEREF _Toc43650237 \h </w:instrText>
        </w:r>
        <w:r w:rsidR="001C1579">
          <w:rPr>
            <w:noProof/>
            <w:webHidden/>
          </w:rPr>
        </w:r>
        <w:r w:rsidR="001C1579">
          <w:rPr>
            <w:noProof/>
            <w:webHidden/>
          </w:rPr>
          <w:fldChar w:fldCharType="separate"/>
        </w:r>
        <w:r w:rsidR="00E66589">
          <w:rPr>
            <w:noProof/>
            <w:webHidden/>
          </w:rPr>
          <w:t>9</w:t>
        </w:r>
        <w:r w:rsidR="001C1579">
          <w:rPr>
            <w:noProof/>
            <w:webHidden/>
          </w:rPr>
          <w:fldChar w:fldCharType="end"/>
        </w:r>
      </w:hyperlink>
    </w:p>
    <w:p w14:paraId="478DC661" w14:textId="68161D79"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8" w:history="1">
        <w:r w:rsidR="001C1579" w:rsidRPr="006B510C">
          <w:rPr>
            <w:rStyle w:val="Hyperlink"/>
            <w:noProof/>
          </w:rPr>
          <w:t>Abbildung 6. Verteilung der Buchungshäufigkeit nach Erfassungsdatum.</w:t>
        </w:r>
        <w:r w:rsidR="001C1579">
          <w:rPr>
            <w:noProof/>
            <w:webHidden/>
          </w:rPr>
          <w:tab/>
        </w:r>
        <w:r w:rsidR="001C1579">
          <w:rPr>
            <w:noProof/>
            <w:webHidden/>
          </w:rPr>
          <w:fldChar w:fldCharType="begin"/>
        </w:r>
        <w:r w:rsidR="001C1579">
          <w:rPr>
            <w:noProof/>
            <w:webHidden/>
          </w:rPr>
          <w:instrText xml:space="preserve"> PAGEREF _Toc43650238 \h </w:instrText>
        </w:r>
        <w:r w:rsidR="001C1579">
          <w:rPr>
            <w:noProof/>
            <w:webHidden/>
          </w:rPr>
        </w:r>
        <w:r w:rsidR="001C1579">
          <w:rPr>
            <w:noProof/>
            <w:webHidden/>
          </w:rPr>
          <w:fldChar w:fldCharType="separate"/>
        </w:r>
        <w:r w:rsidR="00E66589">
          <w:rPr>
            <w:noProof/>
            <w:webHidden/>
          </w:rPr>
          <w:t>10</w:t>
        </w:r>
        <w:r w:rsidR="001C1579">
          <w:rPr>
            <w:noProof/>
            <w:webHidden/>
          </w:rPr>
          <w:fldChar w:fldCharType="end"/>
        </w:r>
      </w:hyperlink>
    </w:p>
    <w:p w14:paraId="2500605D" w14:textId="5E3EC434"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9" w:history="1">
        <w:r w:rsidR="001C1579" w:rsidRPr="006B510C">
          <w:rPr>
            <w:rStyle w:val="Hyperlink"/>
            <w:noProof/>
          </w:rPr>
          <w:t>Abbildung 7. Anzahl an Buchungen pro Wochentag (Belegdatum).</w:t>
        </w:r>
        <w:r w:rsidR="001C1579">
          <w:rPr>
            <w:noProof/>
            <w:webHidden/>
          </w:rPr>
          <w:tab/>
        </w:r>
        <w:r w:rsidR="001C1579">
          <w:rPr>
            <w:noProof/>
            <w:webHidden/>
          </w:rPr>
          <w:fldChar w:fldCharType="begin"/>
        </w:r>
        <w:r w:rsidR="001C1579">
          <w:rPr>
            <w:noProof/>
            <w:webHidden/>
          </w:rPr>
          <w:instrText xml:space="preserve"> PAGEREF _Toc43650239 \h </w:instrText>
        </w:r>
        <w:r w:rsidR="001C1579">
          <w:rPr>
            <w:noProof/>
            <w:webHidden/>
          </w:rPr>
        </w:r>
        <w:r w:rsidR="001C1579">
          <w:rPr>
            <w:noProof/>
            <w:webHidden/>
          </w:rPr>
          <w:fldChar w:fldCharType="separate"/>
        </w:r>
        <w:r w:rsidR="00E66589">
          <w:rPr>
            <w:noProof/>
            <w:webHidden/>
          </w:rPr>
          <w:t>10</w:t>
        </w:r>
        <w:r w:rsidR="001C1579">
          <w:rPr>
            <w:noProof/>
            <w:webHidden/>
          </w:rPr>
          <w:fldChar w:fldCharType="end"/>
        </w:r>
      </w:hyperlink>
    </w:p>
    <w:p w14:paraId="1A7DA38F" w14:textId="5F153D5B"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0" w:history="1">
        <w:r w:rsidR="001C1579" w:rsidRPr="006B510C">
          <w:rPr>
            <w:rStyle w:val="Hyperlink"/>
            <w:noProof/>
          </w:rPr>
          <w:t>Abbildung 8. Anzahl der Buchungen pro Wochentag (Erfassungsdatum).</w:t>
        </w:r>
        <w:r w:rsidR="001C1579">
          <w:rPr>
            <w:noProof/>
            <w:webHidden/>
          </w:rPr>
          <w:tab/>
        </w:r>
        <w:r w:rsidR="001C1579">
          <w:rPr>
            <w:noProof/>
            <w:webHidden/>
          </w:rPr>
          <w:fldChar w:fldCharType="begin"/>
        </w:r>
        <w:r w:rsidR="001C1579">
          <w:rPr>
            <w:noProof/>
            <w:webHidden/>
          </w:rPr>
          <w:instrText xml:space="preserve"> PAGEREF _Toc43650240 \h </w:instrText>
        </w:r>
        <w:r w:rsidR="001C1579">
          <w:rPr>
            <w:noProof/>
            <w:webHidden/>
          </w:rPr>
        </w:r>
        <w:r w:rsidR="001C1579">
          <w:rPr>
            <w:noProof/>
            <w:webHidden/>
          </w:rPr>
          <w:fldChar w:fldCharType="separate"/>
        </w:r>
        <w:r w:rsidR="00E66589">
          <w:rPr>
            <w:noProof/>
            <w:webHidden/>
          </w:rPr>
          <w:t>11</w:t>
        </w:r>
        <w:r w:rsidR="001C1579">
          <w:rPr>
            <w:noProof/>
            <w:webHidden/>
          </w:rPr>
          <w:fldChar w:fldCharType="end"/>
        </w:r>
      </w:hyperlink>
    </w:p>
    <w:p w14:paraId="60F85B45" w14:textId="12A8D0B7"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1" w:history="1">
        <w:r w:rsidR="001C1579" w:rsidRPr="006B510C">
          <w:rPr>
            <w:rStyle w:val="Hyperlink"/>
            <w:noProof/>
          </w:rPr>
          <w:t>Abbildung 9.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41 \h </w:instrText>
        </w:r>
        <w:r w:rsidR="001C1579">
          <w:rPr>
            <w:noProof/>
            <w:webHidden/>
          </w:rPr>
        </w:r>
        <w:r w:rsidR="001C1579">
          <w:rPr>
            <w:noProof/>
            <w:webHidden/>
          </w:rPr>
          <w:fldChar w:fldCharType="separate"/>
        </w:r>
        <w:r w:rsidR="00E66589">
          <w:rPr>
            <w:noProof/>
            <w:webHidden/>
          </w:rPr>
          <w:t>11</w:t>
        </w:r>
        <w:r w:rsidR="001C1579">
          <w:rPr>
            <w:noProof/>
            <w:webHidden/>
          </w:rPr>
          <w:fldChar w:fldCharType="end"/>
        </w:r>
      </w:hyperlink>
    </w:p>
    <w:p w14:paraId="32D25A5B" w14:textId="1C525D84"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2" w:history="1">
        <w:r w:rsidR="001C1579" w:rsidRPr="006B510C">
          <w:rPr>
            <w:rStyle w:val="Hyperlink"/>
            <w:noProof/>
          </w:rPr>
          <w:t>Abbildung 10. Verteilung der Buchungshäufigkeit nach Konten.</w:t>
        </w:r>
        <w:r w:rsidR="001C1579">
          <w:rPr>
            <w:noProof/>
            <w:webHidden/>
          </w:rPr>
          <w:tab/>
        </w:r>
        <w:r w:rsidR="001C1579">
          <w:rPr>
            <w:noProof/>
            <w:webHidden/>
          </w:rPr>
          <w:fldChar w:fldCharType="begin"/>
        </w:r>
        <w:r w:rsidR="001C1579">
          <w:rPr>
            <w:noProof/>
            <w:webHidden/>
          </w:rPr>
          <w:instrText xml:space="preserve"> PAGEREF _Toc43650242 \h </w:instrText>
        </w:r>
        <w:r w:rsidR="001C1579">
          <w:rPr>
            <w:noProof/>
            <w:webHidden/>
          </w:rPr>
        </w:r>
        <w:r w:rsidR="001C1579">
          <w:rPr>
            <w:noProof/>
            <w:webHidden/>
          </w:rPr>
          <w:fldChar w:fldCharType="separate"/>
        </w:r>
        <w:r w:rsidR="00E66589">
          <w:rPr>
            <w:noProof/>
            <w:webHidden/>
          </w:rPr>
          <w:t>12</w:t>
        </w:r>
        <w:r w:rsidR="001C1579">
          <w:rPr>
            <w:noProof/>
            <w:webHidden/>
          </w:rPr>
          <w:fldChar w:fldCharType="end"/>
        </w:r>
      </w:hyperlink>
    </w:p>
    <w:p w14:paraId="4AE12B4D" w14:textId="5557387D"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3" w:history="1">
        <w:r w:rsidR="001C1579" w:rsidRPr="006B510C">
          <w:rPr>
            <w:rStyle w:val="Hyperlink"/>
            <w:noProof/>
          </w:rPr>
          <w:t>Abbildung 11. Verteilung der funktionalen Beträge nach positiven und negativen Beträgen.</w:t>
        </w:r>
        <w:r w:rsidR="001C1579">
          <w:rPr>
            <w:noProof/>
            <w:webHidden/>
          </w:rPr>
          <w:tab/>
        </w:r>
        <w:r w:rsidR="001C1579">
          <w:rPr>
            <w:noProof/>
            <w:webHidden/>
          </w:rPr>
          <w:fldChar w:fldCharType="begin"/>
        </w:r>
        <w:r w:rsidR="001C1579">
          <w:rPr>
            <w:noProof/>
            <w:webHidden/>
          </w:rPr>
          <w:instrText xml:space="preserve"> PAGEREF _Toc43650243 \h </w:instrText>
        </w:r>
        <w:r w:rsidR="001C1579">
          <w:rPr>
            <w:noProof/>
            <w:webHidden/>
          </w:rPr>
        </w:r>
        <w:r w:rsidR="001C1579">
          <w:rPr>
            <w:noProof/>
            <w:webHidden/>
          </w:rPr>
          <w:fldChar w:fldCharType="separate"/>
        </w:r>
        <w:r w:rsidR="00E66589">
          <w:rPr>
            <w:noProof/>
            <w:webHidden/>
          </w:rPr>
          <w:t>13</w:t>
        </w:r>
        <w:r w:rsidR="001C1579">
          <w:rPr>
            <w:noProof/>
            <w:webHidden/>
          </w:rPr>
          <w:fldChar w:fldCharType="end"/>
        </w:r>
      </w:hyperlink>
    </w:p>
    <w:p w14:paraId="3B47056F" w14:textId="3CA24742"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4" w:history="1">
        <w:r w:rsidR="001C1579" w:rsidRPr="006B510C">
          <w:rPr>
            <w:rStyle w:val="Hyperlink"/>
            <w:noProof/>
          </w:rPr>
          <w:t>Abbildung 12. Ziffernverteilung der ersten zwei Ziffern in Bezug auf alle positiven Beträge im Buchungsjournal.</w:t>
        </w:r>
        <w:r w:rsidR="001C1579">
          <w:rPr>
            <w:noProof/>
            <w:webHidden/>
          </w:rPr>
          <w:tab/>
        </w:r>
        <w:r w:rsidR="001C1579">
          <w:rPr>
            <w:noProof/>
            <w:webHidden/>
          </w:rPr>
          <w:fldChar w:fldCharType="begin"/>
        </w:r>
        <w:r w:rsidR="001C1579">
          <w:rPr>
            <w:noProof/>
            <w:webHidden/>
          </w:rPr>
          <w:instrText xml:space="preserve"> PAGEREF _Toc43650244 \h </w:instrText>
        </w:r>
        <w:r w:rsidR="001C1579">
          <w:rPr>
            <w:noProof/>
            <w:webHidden/>
          </w:rPr>
        </w:r>
        <w:r w:rsidR="001C1579">
          <w:rPr>
            <w:noProof/>
            <w:webHidden/>
          </w:rPr>
          <w:fldChar w:fldCharType="separate"/>
        </w:r>
        <w:r w:rsidR="00E66589">
          <w:rPr>
            <w:noProof/>
            <w:webHidden/>
          </w:rPr>
          <w:t>14</w:t>
        </w:r>
        <w:r w:rsidR="001C1579">
          <w:rPr>
            <w:noProof/>
            <w:webHidden/>
          </w:rPr>
          <w:fldChar w:fldCharType="end"/>
        </w:r>
      </w:hyperlink>
    </w:p>
    <w:p w14:paraId="2EA852B6" w14:textId="512D988E"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5" w:history="1">
        <w:r w:rsidR="001C1579" w:rsidRPr="006B510C">
          <w:rPr>
            <w:rStyle w:val="Hyperlink"/>
            <w:noProof/>
          </w:rPr>
          <w:t>Abbildung 13. Ziffernverteilung der ersten zwei Ziffern in Bezug auf alle negativen Beträge im Buchungsjournal.</w:t>
        </w:r>
        <w:r w:rsidR="001C1579">
          <w:rPr>
            <w:noProof/>
            <w:webHidden/>
          </w:rPr>
          <w:tab/>
        </w:r>
        <w:r w:rsidR="001C1579">
          <w:rPr>
            <w:noProof/>
            <w:webHidden/>
          </w:rPr>
          <w:fldChar w:fldCharType="begin"/>
        </w:r>
        <w:r w:rsidR="001C1579">
          <w:rPr>
            <w:noProof/>
            <w:webHidden/>
          </w:rPr>
          <w:instrText xml:space="preserve"> PAGEREF _Toc43650245 \h </w:instrText>
        </w:r>
        <w:r w:rsidR="001C1579">
          <w:rPr>
            <w:noProof/>
            <w:webHidden/>
          </w:rPr>
        </w:r>
        <w:r w:rsidR="001C1579">
          <w:rPr>
            <w:noProof/>
            <w:webHidden/>
          </w:rPr>
          <w:fldChar w:fldCharType="separate"/>
        </w:r>
        <w:r w:rsidR="00E66589">
          <w:rPr>
            <w:noProof/>
            <w:webHidden/>
          </w:rPr>
          <w:t>15</w:t>
        </w:r>
        <w:r w:rsidR="001C1579">
          <w:rPr>
            <w:noProof/>
            <w:webHidden/>
          </w:rPr>
          <w:fldChar w:fldCharType="end"/>
        </w:r>
      </w:hyperlink>
    </w:p>
    <w:p w14:paraId="0A79CC5D" w14:textId="42B8F44D"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6" w:history="1">
        <w:r w:rsidR="001C1579" w:rsidRPr="006B510C">
          <w:rPr>
            <w:rStyle w:val="Hyperlink"/>
            <w:noProof/>
          </w:rPr>
          <w:t>Abbildung 14. Ziffernverteilung (erste zwei Ziffern) nach positiven und negativen Beträgen und Kontotyp. Kontotyp „Equity“ aufgrund geringer Fallzahl nicht darstellt (</w:t>
        </w:r>
        <w:r w:rsidR="001C1579" w:rsidRPr="006B510C">
          <w:rPr>
            <w:rStyle w:val="Hyperlink"/>
            <w:i/>
            <w:noProof/>
          </w:rPr>
          <w:t>n</w:t>
        </w:r>
        <w:r w:rsidR="001C1579" w:rsidRPr="006B510C">
          <w:rPr>
            <w:rStyle w:val="Hyperlink"/>
            <w:noProof/>
          </w:rPr>
          <w:t xml:space="preserve"> = 4).</w:t>
        </w:r>
        <w:r w:rsidR="001C1579">
          <w:rPr>
            <w:noProof/>
            <w:webHidden/>
          </w:rPr>
          <w:tab/>
        </w:r>
        <w:r w:rsidR="001C1579">
          <w:rPr>
            <w:noProof/>
            <w:webHidden/>
          </w:rPr>
          <w:fldChar w:fldCharType="begin"/>
        </w:r>
        <w:r w:rsidR="001C1579">
          <w:rPr>
            <w:noProof/>
            <w:webHidden/>
          </w:rPr>
          <w:instrText xml:space="preserve"> PAGEREF _Toc43650246 \h </w:instrText>
        </w:r>
        <w:r w:rsidR="001C1579">
          <w:rPr>
            <w:noProof/>
            <w:webHidden/>
          </w:rPr>
        </w:r>
        <w:r w:rsidR="001C1579">
          <w:rPr>
            <w:noProof/>
            <w:webHidden/>
          </w:rPr>
          <w:fldChar w:fldCharType="separate"/>
        </w:r>
        <w:r w:rsidR="00E66589">
          <w:rPr>
            <w:noProof/>
            <w:webHidden/>
          </w:rPr>
          <w:t>16</w:t>
        </w:r>
        <w:r w:rsidR="001C1579">
          <w:rPr>
            <w:noProof/>
            <w:webHidden/>
          </w:rPr>
          <w:fldChar w:fldCharType="end"/>
        </w:r>
      </w:hyperlink>
    </w:p>
    <w:p w14:paraId="7DA1C0C2" w14:textId="21B8B95D"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7" w:history="1">
        <w:r w:rsidR="001C1579" w:rsidRPr="006B510C">
          <w:rPr>
            <w:rStyle w:val="Hyperlink"/>
            <w:noProof/>
          </w:rPr>
          <w:t>Abbildung 15. Verlauf der summierten Beträge pro Monat.</w:t>
        </w:r>
        <w:r w:rsidR="001C1579">
          <w:rPr>
            <w:noProof/>
            <w:webHidden/>
          </w:rPr>
          <w:tab/>
        </w:r>
        <w:r w:rsidR="001C1579">
          <w:rPr>
            <w:noProof/>
            <w:webHidden/>
          </w:rPr>
          <w:fldChar w:fldCharType="begin"/>
        </w:r>
        <w:r w:rsidR="001C1579">
          <w:rPr>
            <w:noProof/>
            <w:webHidden/>
          </w:rPr>
          <w:instrText xml:space="preserve"> PAGEREF _Toc43650247 \h </w:instrText>
        </w:r>
        <w:r w:rsidR="001C1579">
          <w:rPr>
            <w:noProof/>
            <w:webHidden/>
          </w:rPr>
        </w:r>
        <w:r w:rsidR="001C1579">
          <w:rPr>
            <w:noProof/>
            <w:webHidden/>
          </w:rPr>
          <w:fldChar w:fldCharType="separate"/>
        </w:r>
        <w:r w:rsidR="00E66589">
          <w:rPr>
            <w:noProof/>
            <w:webHidden/>
          </w:rPr>
          <w:t>19</w:t>
        </w:r>
        <w:r w:rsidR="001C1579">
          <w:rPr>
            <w:noProof/>
            <w:webHidden/>
          </w:rPr>
          <w:fldChar w:fldCharType="end"/>
        </w:r>
      </w:hyperlink>
    </w:p>
    <w:p w14:paraId="416CBC6D" w14:textId="77E8164A"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8" w:history="1">
        <w:r w:rsidR="001C1579" w:rsidRPr="006B510C">
          <w:rPr>
            <w:rStyle w:val="Hyperlink"/>
            <w:noProof/>
          </w:rPr>
          <w:t>Abbildung 16. Verlauf der Anzahl an Buchungen pro Monat.</w:t>
        </w:r>
        <w:r w:rsidR="001C1579">
          <w:rPr>
            <w:noProof/>
            <w:webHidden/>
          </w:rPr>
          <w:tab/>
        </w:r>
        <w:r w:rsidR="001C1579">
          <w:rPr>
            <w:noProof/>
            <w:webHidden/>
          </w:rPr>
          <w:fldChar w:fldCharType="begin"/>
        </w:r>
        <w:r w:rsidR="001C1579">
          <w:rPr>
            <w:noProof/>
            <w:webHidden/>
          </w:rPr>
          <w:instrText xml:space="preserve"> PAGEREF _Toc43650248 \h </w:instrText>
        </w:r>
        <w:r w:rsidR="001C1579">
          <w:rPr>
            <w:noProof/>
            <w:webHidden/>
          </w:rPr>
        </w:r>
        <w:r w:rsidR="001C1579">
          <w:rPr>
            <w:noProof/>
            <w:webHidden/>
          </w:rPr>
          <w:fldChar w:fldCharType="separate"/>
        </w:r>
        <w:r w:rsidR="00E66589">
          <w:rPr>
            <w:noProof/>
            <w:webHidden/>
          </w:rPr>
          <w:t>19</w:t>
        </w:r>
        <w:r w:rsidR="001C1579">
          <w:rPr>
            <w:noProof/>
            <w:webHidden/>
          </w:rPr>
          <w:fldChar w:fldCharType="end"/>
        </w:r>
      </w:hyperlink>
    </w:p>
    <w:p w14:paraId="03857572" w14:textId="25CB992A"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9" w:history="1">
        <w:r w:rsidR="001C1579" w:rsidRPr="006B510C">
          <w:rPr>
            <w:rStyle w:val="Hyperlink"/>
            <w:noProof/>
          </w:rPr>
          <w:t>Abbildung 17.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49 \h </w:instrText>
        </w:r>
        <w:r w:rsidR="001C1579">
          <w:rPr>
            <w:noProof/>
            <w:webHidden/>
          </w:rPr>
        </w:r>
        <w:r w:rsidR="001C1579">
          <w:rPr>
            <w:noProof/>
            <w:webHidden/>
          </w:rPr>
          <w:fldChar w:fldCharType="separate"/>
        </w:r>
        <w:r w:rsidR="00E66589">
          <w:rPr>
            <w:noProof/>
            <w:webHidden/>
          </w:rPr>
          <w:t>20</w:t>
        </w:r>
        <w:r w:rsidR="001C1579">
          <w:rPr>
            <w:noProof/>
            <w:webHidden/>
          </w:rPr>
          <w:fldChar w:fldCharType="end"/>
        </w:r>
      </w:hyperlink>
    </w:p>
    <w:p w14:paraId="31F753B5" w14:textId="6EB0164C"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0" w:history="1">
        <w:r w:rsidR="001C1579" w:rsidRPr="006B510C">
          <w:rPr>
            <w:rStyle w:val="Hyperlink"/>
            <w:noProof/>
          </w:rPr>
          <w:t>Abbildung 18. Beträge mit den höchsten Abweichungen in der Anzahl im Vergleich zum Vorjahr.</w:t>
        </w:r>
        <w:r w:rsidR="001C1579">
          <w:rPr>
            <w:noProof/>
            <w:webHidden/>
          </w:rPr>
          <w:tab/>
        </w:r>
        <w:r w:rsidR="001C1579">
          <w:rPr>
            <w:noProof/>
            <w:webHidden/>
          </w:rPr>
          <w:fldChar w:fldCharType="begin"/>
        </w:r>
        <w:r w:rsidR="001C1579">
          <w:rPr>
            <w:noProof/>
            <w:webHidden/>
          </w:rPr>
          <w:instrText xml:space="preserve"> PAGEREF _Toc43650250 \h </w:instrText>
        </w:r>
        <w:r w:rsidR="001C1579">
          <w:rPr>
            <w:noProof/>
            <w:webHidden/>
          </w:rPr>
        </w:r>
        <w:r w:rsidR="001C1579">
          <w:rPr>
            <w:noProof/>
            <w:webHidden/>
          </w:rPr>
          <w:fldChar w:fldCharType="separate"/>
        </w:r>
        <w:r w:rsidR="00E66589">
          <w:rPr>
            <w:noProof/>
            <w:webHidden/>
          </w:rPr>
          <w:t>20</w:t>
        </w:r>
        <w:r w:rsidR="001C1579">
          <w:rPr>
            <w:noProof/>
            <w:webHidden/>
          </w:rPr>
          <w:fldChar w:fldCharType="end"/>
        </w:r>
      </w:hyperlink>
    </w:p>
    <w:p w14:paraId="7853108E" w14:textId="1C8BBE45"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1" w:history="1">
        <w:r w:rsidR="001C1579" w:rsidRPr="006B510C">
          <w:rPr>
            <w:rStyle w:val="Hyperlink"/>
            <w:noProof/>
          </w:rPr>
          <w:t>Abbildung 19. Anzahl der Buchungen pro Tag</w:t>
        </w:r>
        <w:r w:rsidR="001C1579">
          <w:rPr>
            <w:noProof/>
            <w:webHidden/>
          </w:rPr>
          <w:tab/>
        </w:r>
        <w:r w:rsidR="001C1579">
          <w:rPr>
            <w:noProof/>
            <w:webHidden/>
          </w:rPr>
          <w:fldChar w:fldCharType="begin"/>
        </w:r>
        <w:r w:rsidR="001C1579">
          <w:rPr>
            <w:noProof/>
            <w:webHidden/>
          </w:rPr>
          <w:instrText xml:space="preserve"> PAGEREF _Toc43650251 \h </w:instrText>
        </w:r>
        <w:r w:rsidR="001C1579">
          <w:rPr>
            <w:noProof/>
            <w:webHidden/>
          </w:rPr>
        </w:r>
        <w:r w:rsidR="001C1579">
          <w:rPr>
            <w:noProof/>
            <w:webHidden/>
          </w:rPr>
          <w:fldChar w:fldCharType="separate"/>
        </w:r>
        <w:r w:rsidR="00E66589">
          <w:rPr>
            <w:noProof/>
            <w:webHidden/>
          </w:rPr>
          <w:t>22</w:t>
        </w:r>
        <w:r w:rsidR="001C1579">
          <w:rPr>
            <w:noProof/>
            <w:webHidden/>
          </w:rPr>
          <w:fldChar w:fldCharType="end"/>
        </w:r>
      </w:hyperlink>
    </w:p>
    <w:p w14:paraId="25AF1491" w14:textId="7B5104E0" w:rsidR="001C1579" w:rsidRDefault="001C0776">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2" w:history="1">
        <w:r w:rsidR="001C1579" w:rsidRPr="006B510C">
          <w:rPr>
            <w:rStyle w:val="Hyperlink"/>
            <w:noProof/>
          </w:rPr>
          <w:t>Abbildung 20. Anzahl der Buchungen pro Tag (2013).</w:t>
        </w:r>
        <w:r w:rsidR="001C1579">
          <w:rPr>
            <w:noProof/>
            <w:webHidden/>
          </w:rPr>
          <w:tab/>
        </w:r>
        <w:r w:rsidR="001C1579">
          <w:rPr>
            <w:noProof/>
            <w:webHidden/>
          </w:rPr>
          <w:fldChar w:fldCharType="begin"/>
        </w:r>
        <w:r w:rsidR="001C1579">
          <w:rPr>
            <w:noProof/>
            <w:webHidden/>
          </w:rPr>
          <w:instrText xml:space="preserve"> PAGEREF _Toc43650252 \h </w:instrText>
        </w:r>
        <w:r w:rsidR="001C1579">
          <w:rPr>
            <w:noProof/>
            <w:webHidden/>
          </w:rPr>
        </w:r>
        <w:r w:rsidR="001C1579">
          <w:rPr>
            <w:noProof/>
            <w:webHidden/>
          </w:rPr>
          <w:fldChar w:fldCharType="separate"/>
        </w:r>
        <w:r w:rsidR="00E66589">
          <w:rPr>
            <w:noProof/>
            <w:webHidden/>
          </w:rPr>
          <w:t>22</w:t>
        </w:r>
        <w:r w:rsidR="001C1579">
          <w:rPr>
            <w:noProof/>
            <w:webHidden/>
          </w:rPr>
          <w:fldChar w:fldCharType="end"/>
        </w:r>
      </w:hyperlink>
    </w:p>
    <w:p w14:paraId="3859FB02" w14:textId="7D1A0E54"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3" w:name="OLE_LINK25"/>
      <w:bookmarkStart w:id="24" w:name="OLE_LINK28"/>
      <w:bookmarkEnd w:id="6"/>
    </w:p>
    <w:p w14:paraId="6098316B" w14:textId="306D0B18" w:rsidR="005F3B74" w:rsidRDefault="00C31A32" w:rsidP="005F3B74">
      <w:bookmarkStart w:id="25" w:name="_Ref43399825"/>
      <w:r>
        <w:t xml:space="preserve">Diese </w:t>
      </w:r>
      <w:r w:rsidR="005F3B74">
        <w:t>Ausarbeitung wurde im Rahmen der Le</w:t>
      </w:r>
      <w:r w:rsidR="001C0776">
        <w:t>hrveranstaltung Case Study 1 SE</w:t>
      </w:r>
      <w:r w:rsidR="005F3B74">
        <w:t xml:space="preserve">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berschrift1"/>
      </w:pPr>
      <w:bookmarkStart w:id="26" w:name="_Toc43892667"/>
      <w:r>
        <w:t>Beschreibung des Technologie-Stacks</w:t>
      </w:r>
      <w:bookmarkEnd w:id="25"/>
      <w:bookmarkEnd w:id="26"/>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6B1E19">
      <w:pPr>
        <w:pStyle w:val="Listenabsatz"/>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6B1E19">
      <w:pPr>
        <w:pStyle w:val="Listenabsatz"/>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proofErr w:type="spellStart"/>
      <w:r w:rsidRPr="00605E6A">
        <w:rPr>
          <w:i/>
          <w:lang w:eastAsia="de-DE"/>
        </w:rPr>
        <w:t>RStudio</w:t>
      </w:r>
      <w:proofErr w:type="spellEnd"/>
      <w:r w:rsidR="00605E6A">
        <w:rPr>
          <w:lang w:eastAsia="de-DE"/>
        </w:rPr>
        <w:t xml:space="preserve"> und folgenden Packages:</w:t>
      </w:r>
    </w:p>
    <w:p w14:paraId="16660631" w14:textId="77777777" w:rsidR="00FB4A95" w:rsidRDefault="00FB4A95" w:rsidP="006B1E19">
      <w:pPr>
        <w:pStyle w:val="Listenabsatz"/>
        <w:numPr>
          <w:ilvl w:val="1"/>
          <w:numId w:val="3"/>
        </w:numPr>
        <w:spacing w:line="276" w:lineRule="auto"/>
        <w:rPr>
          <w:lang w:eastAsia="de-DE"/>
        </w:rPr>
      </w:pPr>
      <w:proofErr w:type="spellStart"/>
      <w:r w:rsidRPr="00605E6A">
        <w:rPr>
          <w:i/>
          <w:lang w:eastAsia="de-DE"/>
        </w:rPr>
        <w:t>readxl</w:t>
      </w:r>
      <w:proofErr w:type="spellEnd"/>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6B1E19">
      <w:pPr>
        <w:pStyle w:val="Listenabsatz"/>
        <w:numPr>
          <w:ilvl w:val="1"/>
          <w:numId w:val="3"/>
        </w:numPr>
        <w:spacing w:line="276" w:lineRule="auto"/>
        <w:rPr>
          <w:lang w:eastAsia="de-DE"/>
        </w:rPr>
      </w:pPr>
      <w:proofErr w:type="spellStart"/>
      <w:r w:rsidRPr="00605E6A">
        <w:rPr>
          <w:i/>
          <w:lang w:eastAsia="de-DE"/>
        </w:rPr>
        <w:t>dplyr</w:t>
      </w:r>
      <w:proofErr w:type="spellEnd"/>
      <w:r>
        <w:rPr>
          <w:lang w:eastAsia="de-DE"/>
        </w:rPr>
        <w:t>: Zur Datenmanipulation (z.B. Filtern, Selektieren, Aggregieren)</w:t>
      </w:r>
    </w:p>
    <w:p w14:paraId="4FCED057" w14:textId="77777777" w:rsidR="00FB4A95" w:rsidRDefault="00FB4A95" w:rsidP="006B1E19">
      <w:pPr>
        <w:pStyle w:val="Listenabsatz"/>
        <w:numPr>
          <w:ilvl w:val="1"/>
          <w:numId w:val="3"/>
        </w:numPr>
        <w:spacing w:line="276" w:lineRule="auto"/>
        <w:rPr>
          <w:lang w:eastAsia="de-DE"/>
        </w:rPr>
      </w:pPr>
      <w:proofErr w:type="spellStart"/>
      <w:r w:rsidRPr="00605E6A">
        <w:rPr>
          <w:i/>
          <w:lang w:eastAsia="de-DE"/>
        </w:rPr>
        <w:t>tidyr</w:t>
      </w:r>
      <w:proofErr w:type="spellEnd"/>
      <w:r>
        <w:rPr>
          <w:lang w:eastAsia="de-DE"/>
        </w:rPr>
        <w:t xml:space="preserve">: Zur Datenmanipulation (z.B. </w:t>
      </w:r>
      <w:proofErr w:type="spellStart"/>
      <w:r>
        <w:rPr>
          <w:lang w:eastAsia="de-DE"/>
        </w:rPr>
        <w:t>Pivotieren</w:t>
      </w:r>
      <w:proofErr w:type="spellEnd"/>
      <w:r>
        <w:rPr>
          <w:lang w:eastAsia="de-DE"/>
        </w:rPr>
        <w:t>)</w:t>
      </w:r>
    </w:p>
    <w:p w14:paraId="4C1B7E89" w14:textId="07DD4712" w:rsidR="00FB4A95" w:rsidRDefault="00FB4A95" w:rsidP="006B1E19">
      <w:pPr>
        <w:pStyle w:val="Listenabsatz"/>
        <w:numPr>
          <w:ilvl w:val="1"/>
          <w:numId w:val="3"/>
        </w:numPr>
        <w:spacing w:line="276" w:lineRule="auto"/>
        <w:rPr>
          <w:lang w:eastAsia="de-DE"/>
        </w:rPr>
      </w:pPr>
      <w:proofErr w:type="spellStart"/>
      <w:r w:rsidRPr="00605E6A">
        <w:rPr>
          <w:i/>
          <w:lang w:eastAsia="de-DE"/>
        </w:rPr>
        <w:t>lubridate</w:t>
      </w:r>
      <w:proofErr w:type="spellEnd"/>
      <w:r>
        <w:rPr>
          <w:lang w:eastAsia="de-DE"/>
        </w:rPr>
        <w:t>: Zur Manipulation von zeitbezogenen Variablen (z.B. Datum)</w:t>
      </w:r>
    </w:p>
    <w:p w14:paraId="4EFC4146" w14:textId="668A1605" w:rsidR="00C4614D" w:rsidRDefault="00C4614D" w:rsidP="006B1E19">
      <w:pPr>
        <w:pStyle w:val="Listenabsatz"/>
        <w:numPr>
          <w:ilvl w:val="1"/>
          <w:numId w:val="3"/>
        </w:numPr>
        <w:spacing w:line="276" w:lineRule="auto"/>
        <w:rPr>
          <w:lang w:eastAsia="de-DE"/>
        </w:rPr>
      </w:pPr>
      <w:proofErr w:type="spellStart"/>
      <w:r>
        <w:rPr>
          <w:i/>
          <w:lang w:eastAsia="de-DE"/>
        </w:rPr>
        <w:t>purrr</w:t>
      </w:r>
      <w:proofErr w:type="spellEnd"/>
      <w:r w:rsidRPr="00C4614D">
        <w:rPr>
          <w:lang w:eastAsia="de-DE"/>
        </w:rPr>
        <w:t>:</w:t>
      </w:r>
      <w:r>
        <w:rPr>
          <w:lang w:eastAsia="de-DE"/>
        </w:rPr>
        <w:t xml:space="preserve"> </w:t>
      </w:r>
      <w:r w:rsidR="00442A13">
        <w:rPr>
          <w:lang w:eastAsia="de-DE"/>
        </w:rPr>
        <w:t>Zum effizienten Arbeiten mit Funktionen und Vektoren</w:t>
      </w:r>
    </w:p>
    <w:p w14:paraId="23D8F6CC" w14:textId="351B4097" w:rsidR="00C4614D" w:rsidRDefault="00C4614D" w:rsidP="006B1E19">
      <w:pPr>
        <w:pStyle w:val="Listenabsatz"/>
        <w:numPr>
          <w:ilvl w:val="1"/>
          <w:numId w:val="3"/>
        </w:numPr>
        <w:spacing w:line="276" w:lineRule="auto"/>
        <w:rPr>
          <w:lang w:eastAsia="de-DE"/>
        </w:rPr>
      </w:pPr>
      <w:proofErr w:type="spellStart"/>
      <w:r>
        <w:rPr>
          <w:i/>
          <w:lang w:eastAsia="de-DE"/>
        </w:rPr>
        <w:t>forcats</w:t>
      </w:r>
      <w:proofErr w:type="spellEnd"/>
      <w:r w:rsidRPr="00C4614D">
        <w:rPr>
          <w:lang w:eastAsia="de-DE"/>
        </w:rPr>
        <w:t>:</w:t>
      </w:r>
      <w:r>
        <w:rPr>
          <w:lang w:eastAsia="de-DE"/>
        </w:rPr>
        <w:t xml:space="preserve"> Zur Manipulation von </w:t>
      </w:r>
      <w:r w:rsidR="00442A13">
        <w:rPr>
          <w:lang w:eastAsia="de-DE"/>
        </w:rPr>
        <w:t>nominal- und ordinalskalierten Variablen</w:t>
      </w:r>
    </w:p>
    <w:p w14:paraId="25C6F21C" w14:textId="076865A1" w:rsidR="00442A13" w:rsidRDefault="00442A13" w:rsidP="006B1E19">
      <w:pPr>
        <w:pStyle w:val="Listenabsatz"/>
        <w:numPr>
          <w:ilvl w:val="1"/>
          <w:numId w:val="3"/>
        </w:numPr>
        <w:spacing w:line="276" w:lineRule="auto"/>
        <w:rPr>
          <w:lang w:eastAsia="de-DE"/>
        </w:rPr>
      </w:pPr>
      <w:proofErr w:type="spellStart"/>
      <w:r>
        <w:rPr>
          <w:i/>
          <w:lang w:eastAsia="de-DE"/>
        </w:rPr>
        <w:t>stringr</w:t>
      </w:r>
      <w:proofErr w:type="spellEnd"/>
      <w:r w:rsidRPr="00442A13">
        <w:rPr>
          <w:lang w:eastAsia="de-DE"/>
        </w:rPr>
        <w:t>:</w:t>
      </w:r>
      <w:r>
        <w:rPr>
          <w:lang w:eastAsia="de-DE"/>
        </w:rPr>
        <w:t xml:space="preserve"> Zur Manipulation von textbasierten Daten.</w:t>
      </w:r>
    </w:p>
    <w:p w14:paraId="55D21AF2" w14:textId="708DB77D" w:rsidR="00FB4A95" w:rsidRDefault="00FB4A95" w:rsidP="006B1E19">
      <w:pPr>
        <w:pStyle w:val="Listenabsatz"/>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0D838A3B" w:rsidR="00605E6A" w:rsidRDefault="00605E6A" w:rsidP="006B1E19">
      <w:pPr>
        <w:pStyle w:val="Listenabsatz"/>
        <w:numPr>
          <w:ilvl w:val="1"/>
          <w:numId w:val="3"/>
        </w:numPr>
        <w:spacing w:line="276" w:lineRule="auto"/>
        <w:rPr>
          <w:lang w:eastAsia="de-DE"/>
        </w:rPr>
      </w:pPr>
      <w:proofErr w:type="spellStart"/>
      <w:r>
        <w:rPr>
          <w:i/>
          <w:lang w:eastAsia="de-DE"/>
        </w:rPr>
        <w:t>ggforce</w:t>
      </w:r>
      <w:proofErr w:type="spellEnd"/>
      <w:r w:rsidRPr="00605E6A">
        <w:rPr>
          <w:lang w:eastAsia="de-DE"/>
        </w:rPr>
        <w:t>:</w:t>
      </w:r>
      <w:r>
        <w:rPr>
          <w:lang w:eastAsia="de-DE"/>
        </w:rPr>
        <w:t xml:space="preserve"> Zur Erstellung statischer Grafiken</w:t>
      </w:r>
    </w:p>
    <w:p w14:paraId="0A5AA5F2" w14:textId="6DB05913" w:rsidR="00315560" w:rsidRDefault="00315560" w:rsidP="006B1E19">
      <w:pPr>
        <w:pStyle w:val="Listenabsatz"/>
        <w:numPr>
          <w:ilvl w:val="1"/>
          <w:numId w:val="3"/>
        </w:numPr>
        <w:spacing w:line="276" w:lineRule="auto"/>
        <w:rPr>
          <w:lang w:eastAsia="de-DE"/>
        </w:rPr>
      </w:pPr>
      <w:proofErr w:type="spellStart"/>
      <w:r>
        <w:rPr>
          <w:i/>
          <w:lang w:eastAsia="de-DE"/>
        </w:rPr>
        <w:t>cowplot</w:t>
      </w:r>
      <w:proofErr w:type="spellEnd"/>
      <w:r w:rsidRPr="00315560">
        <w:rPr>
          <w:lang w:eastAsia="de-DE"/>
        </w:rPr>
        <w:t>:</w:t>
      </w:r>
      <w:r>
        <w:rPr>
          <w:lang w:eastAsia="de-DE"/>
        </w:rPr>
        <w:t xml:space="preserve"> </w:t>
      </w:r>
      <w:r w:rsidR="00994429">
        <w:rPr>
          <w:lang w:eastAsia="de-DE"/>
        </w:rPr>
        <w:t>Zur Erstellung statischer Grafiken</w:t>
      </w:r>
    </w:p>
    <w:p w14:paraId="75E7B306" w14:textId="2546C902" w:rsidR="0088317E" w:rsidRDefault="0088317E" w:rsidP="006B1E19">
      <w:pPr>
        <w:pStyle w:val="Listenabsatz"/>
        <w:numPr>
          <w:ilvl w:val="1"/>
          <w:numId w:val="3"/>
        </w:numPr>
        <w:spacing w:line="276" w:lineRule="auto"/>
        <w:rPr>
          <w:lang w:eastAsia="de-DE"/>
        </w:rPr>
      </w:pPr>
      <w:proofErr w:type="spellStart"/>
      <w:r>
        <w:rPr>
          <w:lang w:eastAsia="de-DE"/>
        </w:rPr>
        <w:t>plotly</w:t>
      </w:r>
      <w:proofErr w:type="spellEnd"/>
      <w:r w:rsidRPr="00605E6A">
        <w:rPr>
          <w:lang w:eastAsia="de-DE"/>
        </w:rPr>
        <w:t>:</w:t>
      </w:r>
      <w:r>
        <w:rPr>
          <w:lang w:eastAsia="de-DE"/>
        </w:rPr>
        <w:t xml:space="preserve"> Zur Erstellung interaktiver Grafiken</w:t>
      </w:r>
    </w:p>
    <w:p w14:paraId="7A6CEF60" w14:textId="77777777" w:rsidR="00FB4A95" w:rsidRDefault="00FB4A95" w:rsidP="006B1E19">
      <w:pPr>
        <w:pStyle w:val="Listenabsatz"/>
        <w:numPr>
          <w:ilvl w:val="1"/>
          <w:numId w:val="3"/>
        </w:numPr>
        <w:spacing w:line="276" w:lineRule="auto"/>
        <w:rPr>
          <w:lang w:eastAsia="de-DE"/>
        </w:rPr>
      </w:pPr>
      <w:proofErr w:type="spellStart"/>
      <w:r w:rsidRPr="00605E6A">
        <w:rPr>
          <w:i/>
          <w:lang w:eastAsia="de-DE"/>
        </w:rPr>
        <w:t>rmarkdown</w:t>
      </w:r>
      <w:proofErr w:type="spellEnd"/>
      <w:r>
        <w:rPr>
          <w:lang w:eastAsia="de-DE"/>
        </w:rPr>
        <w:t>: Zur Erstellung und Export von Analyseberichten</w:t>
      </w:r>
    </w:p>
    <w:p w14:paraId="40283BB2" w14:textId="77777777" w:rsidR="00FB4A95" w:rsidRDefault="00FB4A95" w:rsidP="006B1E19">
      <w:pPr>
        <w:pStyle w:val="Listenabsatz"/>
        <w:numPr>
          <w:ilvl w:val="1"/>
          <w:numId w:val="3"/>
        </w:numPr>
        <w:spacing w:line="276" w:lineRule="auto"/>
        <w:rPr>
          <w:lang w:eastAsia="de-DE"/>
        </w:rPr>
      </w:pPr>
      <w:proofErr w:type="spellStart"/>
      <w:proofErr w:type="gramStart"/>
      <w:r w:rsidRPr="00605E6A">
        <w:rPr>
          <w:i/>
          <w:lang w:eastAsia="de-DE"/>
        </w:rPr>
        <w:t>benford.analysis</w:t>
      </w:r>
      <w:proofErr w:type="spellEnd"/>
      <w:proofErr w:type="gramEnd"/>
      <w:r>
        <w:rPr>
          <w:lang w:eastAsia="de-DE"/>
        </w:rPr>
        <w:t xml:space="preserve">: Zur Durchführung von </w:t>
      </w:r>
      <w:proofErr w:type="spellStart"/>
      <w:r>
        <w:rPr>
          <w:lang w:eastAsia="de-DE"/>
        </w:rPr>
        <w:t>Benford</w:t>
      </w:r>
      <w:proofErr w:type="spellEnd"/>
      <w:r>
        <w:rPr>
          <w:lang w:eastAsia="de-DE"/>
        </w:rPr>
        <w:t>-Analysen</w:t>
      </w:r>
    </w:p>
    <w:p w14:paraId="0DC81F03" w14:textId="55B061A0" w:rsidR="00A67C70" w:rsidRDefault="00B76262" w:rsidP="006B1E19">
      <w:pPr>
        <w:pStyle w:val="Listenabsatz"/>
        <w:numPr>
          <w:ilvl w:val="1"/>
          <w:numId w:val="3"/>
        </w:numPr>
        <w:spacing w:line="276" w:lineRule="auto"/>
        <w:rPr>
          <w:lang w:eastAsia="de-DE"/>
        </w:rPr>
      </w:pPr>
      <w:proofErr w:type="spellStart"/>
      <w:r>
        <w:rPr>
          <w:i/>
          <w:lang w:eastAsia="de-DE"/>
        </w:rPr>
        <w:t>solitude</w:t>
      </w:r>
      <w:proofErr w:type="spellEnd"/>
      <w:r>
        <w:rPr>
          <w:lang w:eastAsia="de-DE"/>
        </w:rPr>
        <w:t xml:space="preserve">: </w:t>
      </w:r>
      <w:r w:rsidR="00232BB5">
        <w:rPr>
          <w:lang w:eastAsia="de-DE"/>
        </w:rPr>
        <w:t>Zur Anpassung von Isolation For</w:t>
      </w:r>
      <w:r>
        <w:rPr>
          <w:lang w:eastAsia="de-DE"/>
        </w:rPr>
        <w:t>ests</w:t>
      </w:r>
      <w:r w:rsidR="00FB4A95">
        <w:rPr>
          <w:lang w:eastAsia="de-DE"/>
        </w:rPr>
        <w:t xml:space="preserve"> (z.B. </w:t>
      </w:r>
      <w:proofErr w:type="spellStart"/>
      <w:r w:rsidR="00FB4A95">
        <w:rPr>
          <w:lang w:eastAsia="de-DE"/>
        </w:rPr>
        <w:t>Ausreißerdetektion</w:t>
      </w:r>
      <w:proofErr w:type="spellEnd"/>
      <w:r w:rsidR="00FB4A95">
        <w:rPr>
          <w:lang w:eastAsia="de-DE"/>
        </w:rPr>
        <w:t>)</w:t>
      </w:r>
    </w:p>
    <w:p w14:paraId="24AD08C8" w14:textId="7CF5D2F0" w:rsidR="00605E6A" w:rsidRDefault="00605E6A" w:rsidP="006B1E19">
      <w:pPr>
        <w:pStyle w:val="Listenabsatz"/>
        <w:numPr>
          <w:ilvl w:val="1"/>
          <w:numId w:val="3"/>
        </w:numPr>
        <w:spacing w:line="276" w:lineRule="auto"/>
        <w:rPr>
          <w:lang w:eastAsia="de-DE"/>
        </w:rPr>
      </w:pPr>
      <w:proofErr w:type="spellStart"/>
      <w:r>
        <w:rPr>
          <w:i/>
          <w:lang w:eastAsia="de-DE"/>
        </w:rPr>
        <w:t>naniar</w:t>
      </w:r>
      <w:proofErr w:type="spellEnd"/>
      <w:r w:rsidRPr="00605E6A">
        <w:rPr>
          <w:lang w:eastAsia="de-DE"/>
        </w:rPr>
        <w:t>:</w:t>
      </w:r>
      <w:r>
        <w:rPr>
          <w:lang w:eastAsia="de-DE"/>
        </w:rPr>
        <w:t xml:space="preserve"> Zur Analyse fehlender Werte</w:t>
      </w:r>
    </w:p>
    <w:p w14:paraId="53FDCC41" w14:textId="185866D4" w:rsidR="009D3625" w:rsidRDefault="00605E6A" w:rsidP="006B1E19">
      <w:pPr>
        <w:pStyle w:val="Listenabsatz"/>
        <w:numPr>
          <w:ilvl w:val="1"/>
          <w:numId w:val="3"/>
        </w:numPr>
        <w:spacing w:line="276" w:lineRule="auto"/>
        <w:rPr>
          <w:lang w:eastAsia="de-DE"/>
        </w:rPr>
      </w:pPr>
      <w:proofErr w:type="spellStart"/>
      <w:r w:rsidRPr="00605E6A">
        <w:rPr>
          <w:i/>
          <w:lang w:eastAsia="de-DE"/>
        </w:rPr>
        <w:t>janitor</w:t>
      </w:r>
      <w:proofErr w:type="spellEnd"/>
      <w:r w:rsidRPr="00605E6A">
        <w:rPr>
          <w:lang w:eastAsia="de-DE"/>
        </w:rPr>
        <w:t>:</w:t>
      </w:r>
      <w:r>
        <w:rPr>
          <w:lang w:eastAsia="de-DE"/>
        </w:rPr>
        <w:t xml:space="preserve"> Zur Datenbereinigung</w:t>
      </w:r>
    </w:p>
    <w:p w14:paraId="126D95DB" w14:textId="2F036835" w:rsidR="00605E6A" w:rsidRDefault="00605E6A" w:rsidP="006B1E19">
      <w:pPr>
        <w:pStyle w:val="Listenabsatz"/>
        <w:numPr>
          <w:ilvl w:val="1"/>
          <w:numId w:val="3"/>
        </w:numPr>
        <w:spacing w:line="276" w:lineRule="auto"/>
        <w:rPr>
          <w:lang w:eastAsia="de-DE"/>
        </w:rPr>
      </w:pPr>
      <w:proofErr w:type="spellStart"/>
      <w:r>
        <w:rPr>
          <w:i/>
          <w:lang w:eastAsia="de-DE"/>
        </w:rPr>
        <w:t>here</w:t>
      </w:r>
      <w:proofErr w:type="spellEnd"/>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7DA889DA"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 xml:space="preserve">Microsoft </w:t>
      </w:r>
      <w:proofErr w:type="spellStart"/>
      <w:r w:rsidR="00485B34" w:rsidRPr="00605E6A">
        <w:rPr>
          <w:i/>
          <w:lang w:eastAsia="de-DE"/>
        </w:rPr>
        <w:t>Powerpoint</w:t>
      </w:r>
      <w:proofErr w:type="spellEnd"/>
      <w:r w:rsidR="00485B34" w:rsidRPr="00605E6A">
        <w:rPr>
          <w:i/>
          <w:lang w:eastAsia="de-DE"/>
        </w:rPr>
        <w:t xml:space="preserve"> 2019</w:t>
      </w:r>
      <w:r w:rsidR="0009685D">
        <w:rPr>
          <w:i/>
          <w:lang w:eastAsia="de-DE"/>
        </w:rPr>
        <w:t xml:space="preserve"> (MS </w:t>
      </w:r>
      <w:proofErr w:type="spellStart"/>
      <w:r w:rsidR="0009685D">
        <w:rPr>
          <w:i/>
          <w:lang w:eastAsia="de-DE"/>
        </w:rPr>
        <w:t>Powerpoint</w:t>
      </w:r>
      <w:proofErr w:type="spellEnd"/>
      <w:r w:rsidR="0009685D">
        <w:rPr>
          <w:i/>
          <w:lang w:eastAsia="de-DE"/>
        </w:rPr>
        <w: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proofErr w:type="spellStart"/>
      <w:r w:rsidR="0009685D" w:rsidRPr="0009685D">
        <w:rPr>
          <w:i/>
          <w:lang w:eastAsia="de-DE"/>
        </w:rPr>
        <w:t>shiny</w:t>
      </w:r>
      <w:proofErr w:type="spellEnd"/>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790908">
        <w:rPr>
          <w:lang w:eastAsia="de-DE"/>
        </w:rPr>
        <w:t xml:space="preserve"> für</w:t>
      </w:r>
      <w:r w:rsidR="005F6179">
        <w:rPr>
          <w:lang w:eastAsia="de-DE"/>
        </w:rPr>
        <w:t xml:space="preserve"> die</w:t>
      </w:r>
      <w:r w:rsidR="00790908">
        <w:rPr>
          <w:lang w:eastAsia="de-DE"/>
        </w:rPr>
        <w:t xml:space="preserve"> detaillierte</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r w:rsidR="00790908">
        <w:rPr>
          <w:lang w:eastAsia="de-DE"/>
        </w:rPr>
        <w:t xml:space="preserve"> können</w:t>
      </w:r>
      <w:r w:rsidR="00605E6A">
        <w:rPr>
          <w:lang w:eastAsia="de-DE"/>
        </w:rPr>
        <w:t>.</w:t>
      </w:r>
    </w:p>
    <w:p w14:paraId="4A151F21" w14:textId="77777777" w:rsidR="003B42B5" w:rsidRDefault="003B42B5" w:rsidP="00FB4A95">
      <w:pPr>
        <w:rPr>
          <w:lang w:eastAsia="de-DE"/>
        </w:rPr>
      </w:pPr>
    </w:p>
    <w:p w14:paraId="7DE9D3D7" w14:textId="2ACABC14" w:rsidR="00A67C70" w:rsidRDefault="00A67C70" w:rsidP="00A67C70">
      <w:pPr>
        <w:pStyle w:val="berschrift1"/>
      </w:pPr>
      <w:bookmarkStart w:id="27" w:name="_Toc43892668"/>
      <w:r>
        <w:t>Beschreibung des ETL-Prozess</w:t>
      </w:r>
      <w:r w:rsidR="001C1579">
        <w:t>es</w:t>
      </w:r>
      <w:bookmarkEnd w:id="27"/>
    </w:p>
    <w:p w14:paraId="73D60129" w14:textId="491C8534" w:rsidR="00B76262" w:rsidRDefault="005868F6" w:rsidP="00A67C70">
      <w:pPr>
        <w:rPr>
          <w:lang w:eastAsia="de-DE"/>
        </w:rPr>
      </w:pPr>
      <w:r>
        <w:rPr>
          <w:lang w:eastAsia="de-DE"/>
        </w:rPr>
        <w:t>Für die Datenaufbereitung und -analys</w:t>
      </w:r>
      <w:r w:rsidR="001F1CE6">
        <w:rPr>
          <w:lang w:eastAsia="de-DE"/>
        </w:rPr>
        <w:t>e wurde wie bereits erwähnt</w:t>
      </w:r>
      <w:r>
        <w:rPr>
          <w:lang w:eastAsia="de-DE"/>
        </w:rPr>
        <w:t xml:space="preserve"> </w:t>
      </w:r>
      <w:r w:rsidRPr="005868F6">
        <w:rPr>
          <w:i/>
          <w:lang w:eastAsia="de-DE"/>
        </w:rPr>
        <w:t>R</w:t>
      </w:r>
      <w:r>
        <w:rPr>
          <w:lang w:eastAsia="de-DE"/>
        </w:rPr>
        <w:t>, Version 3.6.2, verwendet (R Core Team, 2019).</w:t>
      </w:r>
    </w:p>
    <w:p w14:paraId="7BF65F8E" w14:textId="7CC548A1" w:rsidR="00FD0D65" w:rsidRDefault="00A67C70" w:rsidP="00A67C70">
      <w:pPr>
        <w:rPr>
          <w:lang w:eastAsia="de-DE"/>
        </w:rPr>
      </w:pPr>
      <w:r>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Pr>
          <w:lang w:eastAsia="de-DE"/>
        </w:rPr>
        <w:t xml:space="preserve">rden unter Verwendung des </w:t>
      </w:r>
      <w:proofErr w:type="spellStart"/>
      <w:r w:rsidRPr="00DC002E">
        <w:rPr>
          <w:i/>
          <w:lang w:eastAsia="de-DE"/>
        </w:rPr>
        <w:t>readxl</w:t>
      </w:r>
      <w:proofErr w:type="spellEnd"/>
      <w:r>
        <w:rPr>
          <w:lang w:eastAsia="de-DE"/>
        </w:rPr>
        <w:t>-Packa</w:t>
      </w:r>
      <w:r w:rsidR="00C42FAE">
        <w:rPr>
          <w:lang w:eastAsia="de-DE"/>
        </w:rPr>
        <w:t>ges unmittelbar in die globale Umgebung</w:t>
      </w:r>
      <w:r w:rsidR="005868F6">
        <w:rPr>
          <w:lang w:eastAsia="de-DE"/>
        </w:rPr>
        <w:t xml:space="preserve"> von </w:t>
      </w:r>
      <w:r w:rsidR="005868F6" w:rsidRPr="005868F6">
        <w:rPr>
          <w:i/>
          <w:lang w:eastAsia="de-DE"/>
        </w:rPr>
        <w:t>R</w:t>
      </w:r>
      <w:r w:rsidR="005868F6">
        <w:rPr>
          <w:lang w:eastAsia="de-DE"/>
        </w:rPr>
        <w:t xml:space="preserve"> geladen. Hierbei wurde darauf geachtet</w:t>
      </w:r>
      <w:r>
        <w:rPr>
          <w:lang w:eastAsia="de-DE"/>
        </w:rPr>
        <w:t xml:space="preserve">, dass die Daten innerhalb einer </w:t>
      </w:r>
      <w:r w:rsidRPr="005868F6">
        <w:rPr>
          <w:i/>
          <w:lang w:eastAsia="de-DE"/>
        </w:rPr>
        <w:t>MS Excel</w:t>
      </w:r>
      <w:r>
        <w:rPr>
          <w:lang w:eastAsia="de-DE"/>
        </w:rPr>
        <w:t>-Datei gegebenenfalls auf mehrere Arbeitsblätter aufgegliedert sind</w:t>
      </w:r>
      <w:r w:rsidR="00B76262">
        <w:rPr>
          <w:lang w:eastAsia="de-DE"/>
        </w:rPr>
        <w:t>.</w:t>
      </w:r>
      <w:r w:rsidR="009A7054">
        <w:rPr>
          <w:lang w:eastAsia="de-DE"/>
        </w:rPr>
        <w:t xml:space="preserve"> </w:t>
      </w:r>
      <w:r w:rsidR="0088317E">
        <w:rPr>
          <w:lang w:eastAsia="de-DE"/>
        </w:rPr>
        <w:t xml:space="preserve">Obwohl die Datenmenge insgesamt relativ umfassend ist, war es ohne </w:t>
      </w:r>
      <w:proofErr w:type="spellStart"/>
      <w:r w:rsidR="0088317E">
        <w:rPr>
          <w:lang w:eastAsia="de-DE"/>
        </w:rPr>
        <w:t>Weiteres</w:t>
      </w:r>
      <w:proofErr w:type="spellEnd"/>
      <w:r w:rsidR="0088317E">
        <w:rPr>
          <w:lang w:eastAsia="de-DE"/>
        </w:rPr>
        <w:t xml:space="preserve"> möglich diese Daten in den Arbeitsspeicher zu laden und entsprechende Analysen durchzuführen. Daher war die Verwendung einer Datenbank im Rahmen des ETL-Prozesses nicht unbedingt notwendig. </w:t>
      </w:r>
    </w:p>
    <w:p w14:paraId="20E1F45C" w14:textId="1F504AD5" w:rsidR="00A67C70" w:rsidRDefault="005868F6" w:rsidP="00A67C70">
      <w:pPr>
        <w:rPr>
          <w:lang w:eastAsia="de-DE"/>
        </w:rPr>
      </w:pPr>
      <w:r>
        <w:rPr>
          <w:lang w:eastAsia="de-DE"/>
        </w:rPr>
        <w:t>Zur weiteren Analyse wurde auf eine umfangreiche Auswahl an verfügbaren Packages zurückgegriffen (z.B</w:t>
      </w:r>
      <w:r w:rsidR="00B76262">
        <w:rPr>
          <w:lang w:eastAsia="de-DE"/>
        </w:rPr>
        <w:t>.</w:t>
      </w:r>
      <w:r>
        <w:rPr>
          <w:lang w:eastAsia="de-DE"/>
        </w:rPr>
        <w:t xml:space="preserve"> </w:t>
      </w:r>
      <w:proofErr w:type="spellStart"/>
      <w:r w:rsidRPr="005868F6">
        <w:rPr>
          <w:i/>
          <w:lang w:eastAsia="de-DE"/>
        </w:rPr>
        <w:t>dyplr</w:t>
      </w:r>
      <w:proofErr w:type="spellEnd"/>
      <w:r w:rsidRPr="005868F6">
        <w:rPr>
          <w:i/>
          <w:lang w:eastAsia="de-DE"/>
        </w:rPr>
        <w:t xml:space="preserve">, </w:t>
      </w:r>
      <w:proofErr w:type="spellStart"/>
      <w:r w:rsidRPr="005868F6">
        <w:rPr>
          <w:i/>
          <w:lang w:eastAsia="de-DE"/>
        </w:rPr>
        <w:t>tidyr</w:t>
      </w:r>
      <w:proofErr w:type="spellEnd"/>
      <w:r w:rsidRPr="005868F6">
        <w:rPr>
          <w:i/>
          <w:lang w:eastAsia="de-DE"/>
        </w:rPr>
        <w:t xml:space="preserve">, </w:t>
      </w:r>
      <w:proofErr w:type="spellStart"/>
      <w:r w:rsidRPr="005868F6">
        <w:rPr>
          <w:i/>
          <w:lang w:eastAsia="de-DE"/>
        </w:rPr>
        <w:t>lubridate</w:t>
      </w:r>
      <w:proofErr w:type="spellEnd"/>
      <w:r>
        <w:rPr>
          <w:i/>
          <w:lang w:eastAsia="de-DE"/>
        </w:rPr>
        <w:t>,</w:t>
      </w:r>
      <w:r>
        <w:rPr>
          <w:lang w:eastAsia="de-DE"/>
        </w:rPr>
        <w:t xml:space="preserve"> siehe Abschnit</w:t>
      </w:r>
      <w:r w:rsidR="0039640B">
        <w:rPr>
          <w:lang w:eastAsia="de-DE"/>
        </w:rPr>
        <w:t>t 1</w:t>
      </w:r>
      <w:r>
        <w:rPr>
          <w:lang w:eastAsia="de-DE"/>
        </w:rPr>
        <w:t xml:space="preserve">). </w:t>
      </w:r>
      <w:r w:rsidR="0094291C">
        <w:rPr>
          <w:lang w:eastAsia="de-DE"/>
        </w:rPr>
        <w:t xml:space="preserve">Bei Bedarf wurden einzelne Datensätze über </w:t>
      </w:r>
      <w:proofErr w:type="spellStart"/>
      <w:r w:rsidR="0094291C">
        <w:rPr>
          <w:lang w:eastAsia="de-DE"/>
        </w:rPr>
        <w:lastRenderedPageBreak/>
        <w:t>Join</w:t>
      </w:r>
      <w:proofErr w:type="spellEnd"/>
      <w:r w:rsidR="0094291C">
        <w:rPr>
          <w:lang w:eastAsia="de-DE"/>
        </w:rPr>
        <w:t xml:space="preserve">-Funktionen des </w:t>
      </w:r>
      <w:proofErr w:type="spellStart"/>
      <w:r w:rsidR="0094291C" w:rsidRPr="0094291C">
        <w:rPr>
          <w:i/>
          <w:lang w:eastAsia="de-DE"/>
        </w:rPr>
        <w:t>dplyr</w:t>
      </w:r>
      <w:proofErr w:type="spellEnd"/>
      <w:r w:rsidR="0094291C">
        <w:rPr>
          <w:lang w:eastAsia="de-DE"/>
        </w:rPr>
        <w:t xml:space="preserve">-Packages kombiniert.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B76262">
        <w:rPr>
          <w:i/>
          <w:lang w:eastAsia="de-DE"/>
        </w:rPr>
        <w:t xml:space="preserve"> </w:t>
      </w:r>
      <w:r w:rsidR="00B76262" w:rsidRPr="00B76262">
        <w:rPr>
          <w:lang w:eastAsia="de-DE"/>
        </w:rPr>
        <w:t xml:space="preserve">und </w:t>
      </w:r>
      <w:proofErr w:type="spellStart"/>
      <w:r w:rsidR="00B76262">
        <w:rPr>
          <w:i/>
          <w:lang w:eastAsia="de-DE"/>
        </w:rPr>
        <w:t>plotly</w:t>
      </w:r>
      <w:proofErr w:type="spellEnd"/>
      <w:r w:rsidR="0009685D">
        <w:rPr>
          <w:i/>
          <w:lang w:eastAsia="de-DE"/>
        </w:rPr>
        <w:t xml:space="preserve"> </w:t>
      </w:r>
      <w:r w:rsidR="0009685D">
        <w:rPr>
          <w:lang w:eastAsia="de-DE"/>
        </w:rPr>
        <w:t>verwendet. Spezifische Analysen wie</w:t>
      </w:r>
      <w:r>
        <w:rPr>
          <w:lang w:eastAsia="de-DE"/>
        </w:rPr>
        <w:t xml:space="preserve"> </w:t>
      </w:r>
      <w:proofErr w:type="spellStart"/>
      <w:r>
        <w:rPr>
          <w:lang w:eastAsia="de-DE"/>
        </w:rPr>
        <w:t>Be</w:t>
      </w:r>
      <w:r w:rsidR="0009685D">
        <w:rPr>
          <w:lang w:eastAsia="de-DE"/>
        </w:rPr>
        <w:t>nford</w:t>
      </w:r>
      <w:proofErr w:type="spellEnd"/>
      <w:r w:rsidR="0009685D">
        <w:rPr>
          <w:lang w:eastAsia="de-DE"/>
        </w:rPr>
        <w:t xml:space="preserve">- oder </w:t>
      </w:r>
      <w:proofErr w:type="spellStart"/>
      <w:r w:rsidR="00B76262">
        <w:rPr>
          <w:lang w:eastAsia="de-DE"/>
        </w:rPr>
        <w:t>Ausreißeranalyse</w:t>
      </w:r>
      <w:r w:rsidR="00020DCB">
        <w:rPr>
          <w:lang w:eastAsia="de-DE"/>
        </w:rPr>
        <w:t>n</w:t>
      </w:r>
      <w:proofErr w:type="spellEnd"/>
      <w:r w:rsidR="00B76262">
        <w:rPr>
          <w:lang w:eastAsia="de-DE"/>
        </w:rPr>
        <w:t xml:space="preserve"> </w:t>
      </w:r>
      <w:r w:rsidR="0009685D">
        <w:rPr>
          <w:lang w:eastAsia="de-DE"/>
        </w:rPr>
        <w:t>wurden unter Verwendung weiterer, dezidierter Packages durchgeführt</w:t>
      </w:r>
      <w:r w:rsidR="00B76262">
        <w:rPr>
          <w:lang w:eastAsia="de-DE"/>
        </w:rPr>
        <w:t xml:space="preserve"> (</w:t>
      </w:r>
      <w:proofErr w:type="spellStart"/>
      <w:proofErr w:type="gramStart"/>
      <w:r w:rsidRPr="0009685D">
        <w:rPr>
          <w:i/>
          <w:lang w:eastAsia="de-DE"/>
        </w:rPr>
        <w:t>benford.analysis</w:t>
      </w:r>
      <w:proofErr w:type="spellEnd"/>
      <w:proofErr w:type="gramEnd"/>
      <w:r>
        <w:rPr>
          <w:lang w:eastAsia="de-DE"/>
        </w:rPr>
        <w:t xml:space="preserve"> und </w:t>
      </w:r>
      <w:proofErr w:type="spellStart"/>
      <w:r w:rsidR="00B76262">
        <w:rPr>
          <w:i/>
          <w:lang w:eastAsia="de-DE"/>
        </w:rPr>
        <w:t>solitude</w:t>
      </w:r>
      <w:proofErr w:type="spellEnd"/>
      <w:r>
        <w:rPr>
          <w:lang w:eastAsia="de-DE"/>
        </w:rPr>
        <w:t xml:space="preserve">). </w:t>
      </w:r>
    </w:p>
    <w:p w14:paraId="1A15404C" w14:textId="1C70F060" w:rsidR="00FB4A95" w:rsidRDefault="0009685D" w:rsidP="00FB4A95">
      <w:pPr>
        <w:rPr>
          <w:lang w:eastAsia="de-DE"/>
        </w:rPr>
      </w:pPr>
      <w:r>
        <w:rPr>
          <w:lang w:eastAsia="de-DE"/>
        </w:rPr>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proofErr w:type="spellStart"/>
      <w:r w:rsidRPr="0009685D">
        <w:rPr>
          <w:i/>
          <w:lang w:eastAsia="de-DE"/>
        </w:rPr>
        <w:t>rmarkdown</w:t>
      </w:r>
      <w:proofErr w:type="spellEnd"/>
      <w:r w:rsidRPr="0009685D">
        <w:rPr>
          <w:i/>
          <w:lang w:eastAsia="de-DE"/>
        </w:rPr>
        <w:t xml:space="preserve"> </w:t>
      </w:r>
      <w:r w:rsidR="0094291C">
        <w:rPr>
          <w:lang w:eastAsia="de-DE"/>
        </w:rPr>
        <w:t>verwendet</w:t>
      </w:r>
      <w:r>
        <w:rPr>
          <w:lang w:eastAsia="de-DE"/>
        </w:rPr>
        <w:t>. Die</w:t>
      </w:r>
      <w:r w:rsidR="00BE7FE7">
        <w:rPr>
          <w:lang w:eastAsia="de-DE"/>
        </w:rPr>
        <w:t xml:space="preserve"> damit erstellte</w:t>
      </w:r>
      <w:r w:rsidR="0039640B">
        <w:rPr>
          <w:lang w:eastAsia="de-DE"/>
        </w:rPr>
        <w:t xml:space="preserve"> Analysedokumentation wurde</w:t>
      </w:r>
      <w:r w:rsidR="001C0776">
        <w:rPr>
          <w:lang w:eastAsia="de-DE"/>
        </w:rPr>
        <w:t xml:space="preserve"> nachfolgend in </w:t>
      </w:r>
      <w:proofErr w:type="spellStart"/>
      <w:r w:rsidRPr="00BE7FE7">
        <w:rPr>
          <w:i/>
          <w:lang w:eastAsia="de-DE"/>
        </w:rPr>
        <w:t>docx</w:t>
      </w:r>
      <w:proofErr w:type="spellEnd"/>
      <w:r>
        <w:rPr>
          <w:lang w:eastAsia="de-DE"/>
        </w:rPr>
        <w:t xml:space="preserve">- und </w:t>
      </w:r>
      <w:proofErr w:type="spellStart"/>
      <w:r w:rsidRPr="00BE7FE7">
        <w:rPr>
          <w:i/>
          <w:lang w:eastAsia="de-DE"/>
        </w:rPr>
        <w:t>pptx</w:t>
      </w:r>
      <w:proofErr w:type="spellEnd"/>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 xml:space="preserve">MS </w:t>
      </w:r>
      <w:proofErr w:type="spellStart"/>
      <w:r w:rsidRPr="00BE7FE7">
        <w:rPr>
          <w:i/>
          <w:lang w:eastAsia="de-DE"/>
        </w:rPr>
        <w:t>Powerpoint</w:t>
      </w:r>
      <w:proofErr w:type="spellEnd"/>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E66589">
        <w:t xml:space="preserve">Abbildung </w:t>
      </w:r>
      <w:r w:rsidR="00E66589">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159C4480" w:rsidR="009A7054" w:rsidRDefault="009A7054" w:rsidP="009A7054">
      <w:pPr>
        <w:pStyle w:val="Beschriftung"/>
        <w:rPr>
          <w:lang w:eastAsia="de-DE"/>
        </w:rPr>
      </w:pPr>
      <w:bookmarkStart w:id="28" w:name="_Ref43399672"/>
      <w:bookmarkStart w:id="29" w:name="_Toc43650233"/>
      <w:r>
        <w:t xml:space="preserve">Abbildung </w:t>
      </w:r>
      <w:r>
        <w:fldChar w:fldCharType="begin"/>
      </w:r>
      <w:r>
        <w:instrText xml:space="preserve"> SEQ Abbildung \* ARABIC </w:instrText>
      </w:r>
      <w:r>
        <w:fldChar w:fldCharType="separate"/>
      </w:r>
      <w:r w:rsidR="00E66589">
        <w:rPr>
          <w:noProof/>
        </w:rPr>
        <w:t>1</w:t>
      </w:r>
      <w:r>
        <w:fldChar w:fldCharType="end"/>
      </w:r>
      <w:bookmarkEnd w:id="28"/>
      <w:r>
        <w:t>. Visua</w:t>
      </w:r>
      <w:r w:rsidR="00FD0D65">
        <w:t>lisierung des E</w:t>
      </w:r>
      <w:r>
        <w:t>T</w:t>
      </w:r>
      <w:r w:rsidR="00FD0D65">
        <w:t>L</w:t>
      </w:r>
      <w:r>
        <w:t>-Prozesses.</w:t>
      </w:r>
      <w:bookmarkEnd w:id="29"/>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30" w:name="_Toc43892669"/>
      <w:r>
        <w:t>Beschreibung der Datenbasis</w:t>
      </w:r>
      <w:r w:rsidR="003B42B5">
        <w:t xml:space="preserve"> Und Prüfung der Integrität</w:t>
      </w:r>
      <w:bookmarkEnd w:id="30"/>
    </w:p>
    <w:p w14:paraId="1DC77A17" w14:textId="10BD5391" w:rsidR="00712F2E" w:rsidRPr="00712F2E" w:rsidRDefault="00712F2E" w:rsidP="00712F2E">
      <w:pPr>
        <w:pStyle w:val="berschrift2"/>
      </w:pPr>
      <w:bookmarkStart w:id="31" w:name="_Toc43892670"/>
      <w:r>
        <w:t>Überblick</w:t>
      </w:r>
      <w:bookmarkEnd w:id="31"/>
    </w:p>
    <w:p w14:paraId="305E2EE4" w14:textId="41757AC2" w:rsidR="0009711E" w:rsidRDefault="0009711E" w:rsidP="009A7054">
      <w:pPr>
        <w:spacing w:after="120"/>
        <w:rPr>
          <w:lang w:eastAsia="de-DE"/>
        </w:rPr>
      </w:pPr>
      <w:r>
        <w:rPr>
          <w:lang w:eastAsia="de-DE"/>
        </w:rPr>
        <w:t>Wie</w:t>
      </w:r>
      <w:r w:rsidR="00020DCB">
        <w:rPr>
          <w:lang w:eastAsia="de-DE"/>
        </w:rPr>
        <w:t xml:space="preserve"> bereits im Konzept beschrieben</w:t>
      </w:r>
      <w:r>
        <w:rPr>
          <w:lang w:eastAsia="de-DE"/>
        </w:rPr>
        <w:t xml:space="preserve"> liegt der Schwerpunkt der Analyse auf der Prüfung der Daten auf dolose Handlungen / betrügerische Aktivitäten. Folgend</w:t>
      </w:r>
      <w:r w:rsidR="00020DCB">
        <w:rPr>
          <w:lang w:eastAsia="de-DE"/>
        </w:rPr>
        <w:t>e Datensätze wurden von der ABC-</w:t>
      </w:r>
      <w:r>
        <w:rPr>
          <w:lang w:eastAsia="de-DE"/>
        </w:rPr>
        <w:t>Gesellschaft für die</w:t>
      </w:r>
      <w:r w:rsidR="00712F2E">
        <w:rPr>
          <w:lang w:eastAsia="de-DE"/>
        </w:rPr>
        <w:t xml:space="preserve"> Prüfung zur Verfügung gestellt.</w:t>
      </w:r>
    </w:p>
    <w:p w14:paraId="2839A098" w14:textId="5E971E45" w:rsidR="0009711E" w:rsidRDefault="0009711E" w:rsidP="006B1E19">
      <w:pPr>
        <w:pStyle w:val="Listenabsatz"/>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6B1E19">
      <w:pPr>
        <w:pStyle w:val="Listenabsatz"/>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0873ED50" w:rsidR="0009711E" w:rsidRDefault="0009711E" w:rsidP="006B1E19">
      <w:pPr>
        <w:pStyle w:val="Listenabsatz"/>
        <w:numPr>
          <w:ilvl w:val="0"/>
          <w:numId w:val="4"/>
        </w:numPr>
        <w:rPr>
          <w:lang w:eastAsia="de-DE"/>
        </w:rPr>
      </w:pPr>
      <w:r>
        <w:rPr>
          <w:lang w:eastAsia="de-DE"/>
        </w:rPr>
        <w:t>Saldenliste (</w:t>
      </w:r>
      <w:r w:rsidR="003B42B5">
        <w:rPr>
          <w:lang w:eastAsia="de-DE"/>
        </w:rPr>
        <w:t>„</w:t>
      </w:r>
      <w:r>
        <w:rPr>
          <w:lang w:eastAsia="de-DE"/>
        </w:rPr>
        <w:t xml:space="preserve">Trial </w:t>
      </w:r>
      <w:proofErr w:type="spellStart"/>
      <w:r>
        <w:rPr>
          <w:lang w:eastAsia="de-DE"/>
        </w:rPr>
        <w:t>Balances</w:t>
      </w:r>
      <w:proofErr w:type="spellEnd"/>
      <w:r w:rsidR="003B42B5">
        <w:rPr>
          <w:lang w:eastAsia="de-DE"/>
        </w:rPr>
        <w:t>“) für das Jahr 2014: Diese Datei</w:t>
      </w:r>
      <w:r w:rsidR="006856DE">
        <w:rPr>
          <w:lang w:eastAsia="de-DE"/>
        </w:rPr>
        <w:t xml:space="preserve"> enthält</w:t>
      </w:r>
      <w:r>
        <w:rPr>
          <w:lang w:eastAsia="de-DE"/>
        </w:rPr>
        <w:t xml:space="preserve"> die Anfangs- und Endsalden jedes Kontos für das Jahr 2014.</w:t>
      </w:r>
    </w:p>
    <w:p w14:paraId="1C577261" w14:textId="6E02D06D" w:rsidR="0009711E" w:rsidRDefault="00712F2E" w:rsidP="006B1E19">
      <w:pPr>
        <w:pStyle w:val="Listenabsatz"/>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6B1E19">
      <w:pPr>
        <w:pStyle w:val="Listenabsatz"/>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69D57B7B" w:rsidR="0009711E" w:rsidRDefault="0009711E" w:rsidP="006B1E19">
      <w:pPr>
        <w:pStyle w:val="Listenabsatz"/>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 xml:space="preserve">Chart </w:t>
      </w:r>
      <w:proofErr w:type="spellStart"/>
      <w:r w:rsidR="00712F2E">
        <w:rPr>
          <w:lang w:eastAsia="de-DE"/>
        </w:rPr>
        <w:t>of</w:t>
      </w:r>
      <w:proofErr w:type="spellEnd"/>
      <w:r w:rsidR="00712F2E">
        <w:rPr>
          <w:lang w:eastAsia="de-DE"/>
        </w:rPr>
        <w:t xml:space="preserve"> Accounts</w:t>
      </w:r>
      <w:r w:rsidR="00291EC7">
        <w:rPr>
          <w:lang w:eastAsia="de-DE"/>
        </w:rPr>
        <w:t>“</w:t>
      </w:r>
      <w:r w:rsidR="00712F2E">
        <w:rPr>
          <w:lang w:eastAsia="de-DE"/>
        </w:rPr>
        <w:t>): Der Kontenplan beinhaltet die</w:t>
      </w:r>
      <w:r>
        <w:rPr>
          <w:lang w:eastAsia="de-DE"/>
        </w:rPr>
        <w:t xml:space="preserve"> Gliederung </w:t>
      </w:r>
      <w:r w:rsidR="004E6F70">
        <w:rPr>
          <w:lang w:eastAsia="de-DE"/>
        </w:rPr>
        <w:t>von Konten</w:t>
      </w:r>
      <w:r>
        <w:rPr>
          <w:lang w:eastAsia="de-DE"/>
        </w:rPr>
        <w:t xml:space="preserve"> zu Bilanz- oder G</w:t>
      </w:r>
      <w:r w:rsidR="004E6F70">
        <w:rPr>
          <w:lang w:eastAsia="de-DE"/>
        </w:rPr>
        <w:t xml:space="preserve">ewinn </w:t>
      </w:r>
      <w:r>
        <w:rPr>
          <w:lang w:eastAsia="de-DE"/>
        </w:rPr>
        <w:t>u</w:t>
      </w:r>
      <w:r w:rsidR="004E6F70">
        <w:rPr>
          <w:lang w:eastAsia="de-DE"/>
        </w:rPr>
        <w:t xml:space="preserve">nd </w:t>
      </w:r>
      <w:r>
        <w:rPr>
          <w:lang w:eastAsia="de-DE"/>
        </w:rPr>
        <w:t>V</w:t>
      </w:r>
      <w:r w:rsidR="004E6F70">
        <w:rPr>
          <w:lang w:eastAsia="de-DE"/>
        </w:rPr>
        <w:t>erlust</w:t>
      </w:r>
      <w:r>
        <w:rPr>
          <w:lang w:eastAsia="de-DE"/>
        </w:rPr>
        <w:t>-Posten</w:t>
      </w:r>
      <w:r w:rsidR="00712F2E">
        <w:rPr>
          <w:lang w:eastAsia="de-DE"/>
        </w:rPr>
        <w:t>.</w:t>
      </w:r>
    </w:p>
    <w:p w14:paraId="6FC2FD31" w14:textId="5228E1EA" w:rsidR="0009711E" w:rsidRDefault="001E7C5F" w:rsidP="006B1E19">
      <w:pPr>
        <w:pStyle w:val="Listenabsatz"/>
        <w:numPr>
          <w:ilvl w:val="0"/>
          <w:numId w:val="4"/>
        </w:numPr>
        <w:rPr>
          <w:lang w:eastAsia="de-DE"/>
        </w:rPr>
      </w:pPr>
      <w:proofErr w:type="spellStart"/>
      <w:r>
        <w:rPr>
          <w:lang w:eastAsia="de-DE"/>
        </w:rPr>
        <w:t>Source</w:t>
      </w:r>
      <w:r w:rsidR="0009711E">
        <w:rPr>
          <w:lang w:eastAsia="de-DE"/>
        </w:rPr>
        <w:t>liste</w:t>
      </w:r>
      <w:proofErr w:type="spellEnd"/>
      <w:r w:rsidR="0009711E">
        <w:rPr>
          <w:lang w:eastAsia="de-DE"/>
        </w:rPr>
        <w:t xml:space="preserve"> (</w:t>
      </w:r>
      <w:r w:rsidR="00291EC7">
        <w:rPr>
          <w:lang w:eastAsia="de-DE"/>
        </w:rPr>
        <w:t>„</w:t>
      </w:r>
      <w:r w:rsidR="0009711E">
        <w:rPr>
          <w:lang w:eastAsia="de-DE"/>
        </w:rPr>
        <w:t>Source Listing</w:t>
      </w:r>
      <w:r w:rsidR="00291EC7">
        <w:rPr>
          <w:lang w:eastAsia="de-DE"/>
        </w:rPr>
        <w:t>“</w:t>
      </w:r>
      <w:r w:rsidR="0009711E">
        <w:rPr>
          <w:lang w:eastAsia="de-DE"/>
        </w:rPr>
        <w:t>):</w:t>
      </w:r>
      <w:r w:rsidR="005F6179">
        <w:rPr>
          <w:lang w:eastAsia="de-DE"/>
        </w:rPr>
        <w:t xml:space="preserve"> Enthält eine Zuordnung von </w:t>
      </w:r>
      <w:r w:rsidR="006856DE">
        <w:rPr>
          <w:lang w:eastAsia="de-DE"/>
        </w:rPr>
        <w:t>„Sources</w:t>
      </w:r>
      <w:r w:rsidR="004E6F70">
        <w:rPr>
          <w:lang w:eastAsia="de-DE"/>
        </w:rPr>
        <w:t>“</w:t>
      </w:r>
      <w:r w:rsidR="006856DE">
        <w:rPr>
          <w:lang w:eastAsia="de-DE"/>
        </w:rPr>
        <w:t xml:space="preserve"> zu B</w:t>
      </w:r>
      <w:r w:rsidR="005F6179">
        <w:rPr>
          <w:lang w:eastAsia="de-DE"/>
        </w:rPr>
        <w:t xml:space="preserve">eschreibungen und </w:t>
      </w:r>
      <w:r w:rsidR="006856DE">
        <w:rPr>
          <w:lang w:eastAsia="de-DE"/>
        </w:rPr>
        <w:t>G</w:t>
      </w:r>
      <w:r w:rsidR="005E5BB4">
        <w:rPr>
          <w:lang w:eastAsia="de-DE"/>
        </w:rPr>
        <w:t>ruppen</w:t>
      </w:r>
      <w:r w:rsidR="0009711E">
        <w:rPr>
          <w:lang w:eastAsia="de-DE"/>
        </w:rPr>
        <w:t>.</w:t>
      </w:r>
    </w:p>
    <w:p w14:paraId="26783132" w14:textId="4DE635E9" w:rsidR="0009711E" w:rsidRDefault="0009711E" w:rsidP="006B1E19">
      <w:pPr>
        <w:pStyle w:val="Listenabsatz"/>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xml:space="preserve">): Enthält eine Zuordnung verschiedener Systembenutzer zu </w:t>
      </w:r>
      <w:r w:rsidR="006856DE">
        <w:rPr>
          <w:lang w:eastAsia="de-DE"/>
        </w:rPr>
        <w:t>N</w:t>
      </w:r>
      <w:r>
        <w:rPr>
          <w:lang w:eastAsia="de-DE"/>
        </w:rPr>
        <w:t>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2" w:name="_Toc43892671"/>
      <w:r>
        <w:rPr>
          <w:lang w:eastAsia="de-DE"/>
        </w:rPr>
        <w:t>Bemerkungen zur Vollständigkeit der Daten</w:t>
      </w:r>
      <w:r w:rsidR="00C42FAE">
        <w:rPr>
          <w:lang w:eastAsia="de-DE"/>
        </w:rPr>
        <w:t>basis</w:t>
      </w:r>
      <w:bookmarkEnd w:id="32"/>
    </w:p>
    <w:p w14:paraId="29267B87" w14:textId="41F952D9"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w:t>
      </w:r>
      <w:r w:rsidR="001074C8">
        <w:rPr>
          <w:lang w:eastAsia="de-DE"/>
        </w:rPr>
        <w:t>„</w:t>
      </w:r>
      <w:r>
        <w:rPr>
          <w:lang w:eastAsia="de-DE"/>
        </w:rPr>
        <w:t>funktionalen Betrag</w:t>
      </w:r>
      <w:r w:rsidR="001074C8">
        <w:rPr>
          <w:lang w:eastAsia="de-DE"/>
        </w:rPr>
        <w:t>“</w:t>
      </w:r>
      <w:r>
        <w:rPr>
          <w:lang w:eastAsia="de-DE"/>
        </w:rPr>
        <w:t xml:space="preserve"> („</w:t>
      </w:r>
      <w:proofErr w:type="spellStart"/>
      <w:r>
        <w:rPr>
          <w:lang w:eastAsia="de-DE"/>
        </w:rPr>
        <w:t>Functional</w:t>
      </w:r>
      <w:proofErr w:type="spellEnd"/>
      <w:r>
        <w:rPr>
          <w:lang w:eastAsia="de-DE"/>
        </w:rPr>
        <w:t xml:space="preserve"> </w:t>
      </w:r>
      <w:proofErr w:type="spellStart"/>
      <w:r>
        <w:rPr>
          <w:lang w:eastAsia="de-DE"/>
        </w:rPr>
        <w:t>Amount</w:t>
      </w:r>
      <w:proofErr w:type="spellEnd"/>
      <w:r>
        <w:rPr>
          <w:lang w:eastAsia="de-DE"/>
        </w:rPr>
        <w:t>“) und der Benutzer-ID (</w:t>
      </w:r>
      <w:r w:rsidR="00E11BF3">
        <w:rPr>
          <w:lang w:eastAsia="de-DE"/>
        </w:rPr>
        <w:t>„</w:t>
      </w:r>
      <w:proofErr w:type="spellStart"/>
      <w:r>
        <w:rPr>
          <w:lang w:eastAsia="de-DE"/>
        </w:rPr>
        <w:t>Preparer</w:t>
      </w:r>
      <w:proofErr w:type="spellEnd"/>
      <w:r>
        <w:rPr>
          <w:lang w:eastAsia="de-DE"/>
        </w:rPr>
        <w:t xml:space="preserve"> ID</w:t>
      </w:r>
      <w:r w:rsidR="00E11BF3">
        <w:rPr>
          <w:lang w:eastAsia="de-DE"/>
        </w:rPr>
        <w:t>“</w:t>
      </w:r>
      <w:r>
        <w:rPr>
          <w:lang w:eastAsia="de-DE"/>
        </w:rPr>
        <w:t>) keine fehlende</w:t>
      </w:r>
      <w:r w:rsidR="001074C8">
        <w:rPr>
          <w:lang w:eastAsia="de-DE"/>
        </w:rPr>
        <w:t>n</w:t>
      </w:r>
      <w:r>
        <w:rPr>
          <w:lang w:eastAsia="de-DE"/>
        </w:rPr>
        <w:t xml:space="preserv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w:t>
      </w:r>
      <w:r w:rsidR="005A7001">
        <w:rPr>
          <w:lang w:eastAsia="de-DE"/>
        </w:rPr>
        <w:lastRenderedPageBreak/>
        <w:t>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w:t>
      </w:r>
      <w:r w:rsidR="001074C8">
        <w:rPr>
          <w:lang w:eastAsia="de-DE"/>
        </w:rPr>
        <w:t xml:space="preserve"> nicht</w:t>
      </w:r>
      <w:r w:rsidR="009B60AC">
        <w:rPr>
          <w:lang w:eastAsia="de-DE"/>
        </w:rPr>
        <w:t xml:space="preserve"> zur Verfügung gestellt wurde</w:t>
      </w:r>
      <w:r w:rsidR="00C55466">
        <w:rPr>
          <w:lang w:eastAsia="de-DE"/>
        </w:rPr>
        <w:t>,</w:t>
      </w:r>
      <w:r w:rsidR="009B60AC">
        <w:rPr>
          <w:lang w:eastAsia="de-DE"/>
        </w:rPr>
        <w:t xml:space="preserve"> was eine weitere 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1074C8">
        <w:rPr>
          <w:lang w:eastAsia="de-DE"/>
        </w:rPr>
        <w:t>Darüber hinaus</w:t>
      </w:r>
      <w:r w:rsidR="00EE2BD9">
        <w:rPr>
          <w:lang w:eastAsia="de-DE"/>
        </w:rPr>
        <w:t xml:space="preserve">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1E7C5F">
        <w:rPr>
          <w:lang w:eastAsia="de-DE"/>
        </w:rPr>
        <w:t xml:space="preserve">Die </w:t>
      </w:r>
      <w:proofErr w:type="spellStart"/>
      <w:r w:rsidR="001E7C5F">
        <w:rPr>
          <w:lang w:eastAsia="de-DE"/>
        </w:rPr>
        <w:t>Source</w:t>
      </w:r>
      <w:r w:rsidR="001074C8">
        <w:rPr>
          <w:lang w:eastAsia="de-DE"/>
        </w:rPr>
        <w:t>liste</w:t>
      </w:r>
      <w:proofErr w:type="spellEnd"/>
      <w:r w:rsidR="001074C8">
        <w:rPr>
          <w:lang w:eastAsia="de-DE"/>
        </w:rPr>
        <w:t xml:space="preserve"> blieb im Rahmen der Analyse weitestgehend unberücksichtigt, </w:t>
      </w:r>
      <w:r w:rsidR="00572D5D">
        <w:rPr>
          <w:lang w:eastAsia="de-DE"/>
        </w:rPr>
        <w:t>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3" w:name="_Toc43892672"/>
      <w:r>
        <w:rPr>
          <w:lang w:eastAsia="de-DE"/>
        </w:rPr>
        <w:t>Grundlegende Überprüfung der Datenintegrität</w:t>
      </w:r>
      <w:bookmarkEnd w:id="33"/>
    </w:p>
    <w:p w14:paraId="535B4213" w14:textId="61939469"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w:t>
      </w:r>
      <w:r w:rsidR="0039640B">
        <w:rPr>
          <w:lang w:eastAsia="de-DE"/>
        </w:rPr>
        <w:t xml:space="preserve"> 0</w:t>
      </w:r>
      <w:r>
        <w:rPr>
          <w:lang w:eastAsia="de-DE"/>
        </w:rPr>
        <w:t>,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A060B7">
        <w:rPr>
          <w:lang w:eastAsia="de-DE"/>
        </w:rPr>
        <w:t xml:space="preserve"> Diese</w:t>
      </w:r>
      <w:r w:rsidR="003F75FE">
        <w:rPr>
          <w:lang w:eastAsia="de-DE"/>
        </w:rPr>
        <w:t xml:space="preserv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E66589">
        <w:t xml:space="preserve">Tabelle </w:t>
      </w:r>
      <w:r w:rsidR="00E66589">
        <w:rPr>
          <w:noProof/>
        </w:rPr>
        <w:t>1</w:t>
      </w:r>
      <w:r w:rsidR="00212BD5">
        <w:rPr>
          <w:lang w:eastAsia="de-DE"/>
        </w:rPr>
        <w:fldChar w:fldCharType="end"/>
      </w:r>
      <w:r w:rsidR="00212BD5">
        <w:rPr>
          <w:lang w:eastAsia="de-DE"/>
        </w:rPr>
        <w:t xml:space="preserve"> </w:t>
      </w:r>
      <w:r w:rsidR="00A060B7">
        <w:rPr>
          <w:lang w:eastAsia="de-DE"/>
        </w:rPr>
        <w:t>näher beschrieben.</w:t>
      </w:r>
    </w:p>
    <w:p w14:paraId="546A898A" w14:textId="77777777" w:rsidR="006F5B32" w:rsidRDefault="006F5B32" w:rsidP="00C42FAE">
      <w:pPr>
        <w:rPr>
          <w:lang w:eastAsia="de-DE"/>
        </w:rPr>
      </w:pPr>
    </w:p>
    <w:p w14:paraId="4105E9FC" w14:textId="07750583" w:rsidR="00AD78F6" w:rsidRDefault="00203017" w:rsidP="00203017">
      <w:pPr>
        <w:pStyle w:val="Beschriftung"/>
        <w:rPr>
          <w:lang w:eastAsia="de-DE"/>
        </w:rPr>
      </w:pPr>
      <w:bookmarkStart w:id="34" w:name="_Ref43237538"/>
      <w:bookmarkStart w:id="35" w:name="_Toc43650221"/>
      <w:r>
        <w:t xml:space="preserve">Tabelle </w:t>
      </w:r>
      <w:r>
        <w:fldChar w:fldCharType="begin"/>
      </w:r>
      <w:r>
        <w:instrText xml:space="preserve"> SEQ Tabelle \* ARABIC </w:instrText>
      </w:r>
      <w:r>
        <w:fldChar w:fldCharType="separate"/>
      </w:r>
      <w:r w:rsidR="00E66589">
        <w:rPr>
          <w:noProof/>
        </w:rPr>
        <w:t>1</w:t>
      </w:r>
      <w:r>
        <w:fldChar w:fldCharType="end"/>
      </w:r>
      <w:bookmarkEnd w:id="34"/>
      <w:r w:rsidR="000B5640">
        <w:t>. Buchungseinträge mit unvollständigen Zeilennummern.</w:t>
      </w:r>
      <w:bookmarkEnd w:id="35"/>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34934E37" w14:textId="77777777" w:rsidR="001C0776" w:rsidRDefault="001C0776" w:rsidP="00120DF6">
      <w:pPr>
        <w:rPr>
          <w:lang w:eastAsia="de-DE"/>
        </w:rPr>
      </w:pPr>
      <w:r>
        <w:rPr>
          <w:lang w:eastAsia="de-DE"/>
        </w:rPr>
        <w:t xml:space="preserve">Wie in der Tabelle zu sehen </w:t>
      </w:r>
      <w:r w:rsidR="00A40520">
        <w:rPr>
          <w:lang w:eastAsia="de-DE"/>
        </w:rPr>
        <w:t xml:space="preserve">fehlen je nach Eintrag bis zu vier Buchungszeilen. </w:t>
      </w:r>
      <w:r w:rsidR="00C42FAE">
        <w:rPr>
          <w:lang w:eastAsia="de-DE"/>
        </w:rPr>
        <w:t>Das kann ein erster Hi</w:t>
      </w:r>
      <w:r w:rsidR="00A060B7">
        <w:rPr>
          <w:lang w:eastAsia="de-DE"/>
        </w:rPr>
        <w:t>nweis auf dolose Handlungen oder ähnliches</w:t>
      </w:r>
      <w:r w:rsidR="00C42FAE">
        <w:rPr>
          <w:lang w:eastAsia="de-DE"/>
        </w:rPr>
        <w:t xml:space="preserve"> sein. </w:t>
      </w:r>
      <w:r w:rsidR="00A40520">
        <w:rPr>
          <w:lang w:eastAsia="de-DE"/>
        </w:rPr>
        <w:t xml:space="preserve">Die Buchungen sind assoziiert mit </w:t>
      </w:r>
      <w:r w:rsidR="00120DF6">
        <w:rPr>
          <w:lang w:eastAsia="de-DE"/>
        </w:rPr>
        <w:t xml:space="preserve">insgesamt </w:t>
      </w:r>
      <w:r w:rsidR="00A40520">
        <w:rPr>
          <w:lang w:eastAsia="de-DE"/>
        </w:rPr>
        <w:t xml:space="preserve">zwei individuellen Benutzern </w:t>
      </w:r>
      <w:r w:rsidR="00A40520" w:rsidRPr="00120DF6">
        <w:rPr>
          <w:i/>
          <w:lang w:eastAsia="de-DE"/>
        </w:rPr>
        <w:t>(„SYS“ und „SheAl01“),</w:t>
      </w:r>
      <w:r w:rsidR="00A060B7">
        <w:rPr>
          <w:lang w:eastAsia="de-DE"/>
        </w:rPr>
        <w:t xml:space="preserve"> zwei </w:t>
      </w:r>
      <w:proofErr w:type="spellStart"/>
      <w:r w:rsidR="00A060B7">
        <w:rPr>
          <w:lang w:eastAsia="de-DE"/>
        </w:rPr>
        <w:t>Source</w:t>
      </w:r>
      <w:r w:rsidR="00A40520">
        <w:rPr>
          <w:lang w:eastAsia="de-DE"/>
        </w:rPr>
        <w:t>gruppen</w:t>
      </w:r>
      <w:proofErr w:type="spellEnd"/>
      <w:r w:rsidR="00A40520">
        <w:rPr>
          <w:lang w:eastAsia="de-DE"/>
        </w:rPr>
        <w:t xml:space="preserve"> </w:t>
      </w:r>
      <w:r w:rsidR="00A40520" w:rsidRPr="00120DF6">
        <w:rPr>
          <w:i/>
          <w:lang w:eastAsia="de-DE"/>
        </w:rPr>
        <w:t>("</w:t>
      </w:r>
      <w:proofErr w:type="spellStart"/>
      <w:r w:rsidR="00A40520" w:rsidRPr="00120DF6">
        <w:rPr>
          <w:i/>
          <w:lang w:eastAsia="de-DE"/>
        </w:rPr>
        <w:t>Accruals</w:t>
      </w:r>
      <w:proofErr w:type="spellEnd"/>
      <w:r w:rsidR="00A40520" w:rsidRPr="00120DF6">
        <w:rPr>
          <w:i/>
          <w:lang w:eastAsia="de-DE"/>
        </w:rPr>
        <w:t>" und "</w:t>
      </w:r>
      <w:proofErr w:type="spellStart"/>
      <w:r w:rsidR="00A40520" w:rsidRPr="00120DF6">
        <w:rPr>
          <w:i/>
          <w:lang w:eastAsia="de-DE"/>
        </w:rPr>
        <w:t>Goods</w:t>
      </w:r>
      <w:proofErr w:type="spellEnd"/>
      <w:r w:rsidR="00A40520" w:rsidRPr="00120DF6">
        <w:rPr>
          <w:i/>
          <w:lang w:eastAsia="de-DE"/>
        </w:rPr>
        <w:t xml:space="preserve"> </w:t>
      </w:r>
      <w:proofErr w:type="spellStart"/>
      <w:r w:rsidR="00A40520" w:rsidRPr="00120DF6">
        <w:rPr>
          <w:i/>
          <w:lang w:eastAsia="de-DE"/>
        </w:rPr>
        <w:t>receipts</w:t>
      </w:r>
      <w:proofErr w:type="spellEnd"/>
      <w:r w:rsidR="00A40520" w:rsidRPr="00120DF6">
        <w:rPr>
          <w:i/>
          <w:lang w:eastAsia="de-DE"/>
        </w:rPr>
        <w:t>")</w:t>
      </w:r>
      <w:r w:rsidR="00A40520">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w:t>
      </w:r>
    </w:p>
    <w:p w14:paraId="6A5FF024" w14:textId="4149501D" w:rsidR="00712F2E" w:rsidRDefault="00A40520" w:rsidP="00120DF6">
      <w:pPr>
        <w:rPr>
          <w:lang w:eastAsia="de-DE"/>
        </w:rPr>
      </w:pPr>
      <w:r>
        <w:rPr>
          <w:lang w:eastAsia="de-DE"/>
        </w:rPr>
        <w:lastRenderedPageBreak/>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berschrift1"/>
      </w:pPr>
      <w:bookmarkStart w:id="36" w:name="_Toc43892673"/>
      <w:r>
        <w:t>Weiterführende Analysen</w:t>
      </w:r>
      <w:bookmarkEnd w:id="36"/>
    </w:p>
    <w:p w14:paraId="29D0FF97" w14:textId="66B88FD8" w:rsidR="00C42FAE" w:rsidRDefault="006F5B32" w:rsidP="006F5B32">
      <w:pPr>
        <w:pStyle w:val="berschrift2"/>
        <w:rPr>
          <w:lang w:eastAsia="de-DE"/>
        </w:rPr>
      </w:pPr>
      <w:bookmarkStart w:id="37" w:name="_Toc43892674"/>
      <w:r w:rsidRPr="006F5B32">
        <w:rPr>
          <w:lang w:eastAsia="de-DE"/>
        </w:rPr>
        <w:t>Prüfungen der buchenden Personen</w:t>
      </w:r>
      <w:bookmarkEnd w:id="37"/>
    </w:p>
    <w:p w14:paraId="72F248F7" w14:textId="122C5A1E" w:rsidR="0081345D" w:rsidRP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E66589">
        <w:t xml:space="preserve">Abbildung </w:t>
      </w:r>
      <w:r w:rsidR="00E66589">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A060B7">
        <w:rPr>
          <w:lang w:eastAsia="de-DE"/>
        </w:rPr>
        <w:t xml:space="preserve"> gesehen werden – dahinter steht </w:t>
      </w:r>
      <w:r w:rsidR="00453984">
        <w:rPr>
          <w:lang w:eastAsia="de-DE"/>
        </w:rPr>
        <w:t>die Annahme, dass</w:t>
      </w:r>
      <w:r w:rsidR="002E2BF3">
        <w:rPr>
          <w:lang w:eastAsia="de-DE"/>
        </w:rPr>
        <w:t xml:space="preserve"> Mitarbeiter, die häufiger Buchungen durchführen</w:t>
      </w:r>
      <w:r w:rsidR="001C7BD1">
        <w:rPr>
          <w:lang w:eastAsia="de-DE"/>
        </w:rPr>
        <w:t>, insgesamt erfahrener sind</w:t>
      </w:r>
      <w:r w:rsidR="002E2BF3">
        <w:rPr>
          <w:lang w:eastAsia="de-DE"/>
        </w:rPr>
        <w:t xml:space="preserve"> und daher weniger Fehler machen.</w:t>
      </w: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739669F1" w:rsidR="0009711E" w:rsidRDefault="0009711E" w:rsidP="0009711E">
      <w:pPr>
        <w:pStyle w:val="Beschriftung"/>
      </w:pPr>
      <w:bookmarkStart w:id="38" w:name="_Ref43402188"/>
      <w:bookmarkStart w:id="39" w:name="_Toc43650234"/>
      <w:r>
        <w:t xml:space="preserve">Abbildung </w:t>
      </w:r>
      <w:r>
        <w:fldChar w:fldCharType="begin"/>
      </w:r>
      <w:r>
        <w:instrText xml:space="preserve"> SEQ Abbildung \* ARABIC </w:instrText>
      </w:r>
      <w:r>
        <w:fldChar w:fldCharType="separate"/>
      </w:r>
      <w:r w:rsidR="00E66589">
        <w:rPr>
          <w:noProof/>
        </w:rPr>
        <w:t>2</w:t>
      </w:r>
      <w:r>
        <w:fldChar w:fldCharType="end"/>
      </w:r>
      <w:bookmarkEnd w:id="38"/>
      <w:r>
        <w:t>. Verteilung der Buchungshäufigkeit pro Benutzer.</w:t>
      </w:r>
      <w:bookmarkEnd w:id="39"/>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BCF3935" w14:textId="27220784" w:rsidR="005A1240" w:rsidRDefault="00080834" w:rsidP="001C0776">
      <w:pPr>
        <w:pStyle w:val="Beschriftung"/>
      </w:pPr>
      <w:bookmarkStart w:id="40" w:name="_Ref43409888"/>
      <w:bookmarkStart w:id="41" w:name="_Toc43650235"/>
      <w:r>
        <w:t xml:space="preserve">Abbildung </w:t>
      </w:r>
      <w:r>
        <w:fldChar w:fldCharType="begin"/>
      </w:r>
      <w:r>
        <w:instrText xml:space="preserve"> SEQ Abbildung \* ARABIC </w:instrText>
      </w:r>
      <w:r>
        <w:fldChar w:fldCharType="separate"/>
      </w:r>
      <w:r w:rsidR="00E66589">
        <w:rPr>
          <w:noProof/>
        </w:rPr>
        <w:t>3</w:t>
      </w:r>
      <w:r>
        <w:fldChar w:fldCharType="end"/>
      </w:r>
      <w:bookmarkEnd w:id="40"/>
      <w:r>
        <w:t>. Anzahl an Buchungen pro Department.</w:t>
      </w:r>
      <w:bookmarkEnd w:id="41"/>
    </w:p>
    <w:p w14:paraId="0101A036" w14:textId="0C3AD0A5" w:rsidR="004C242A" w:rsidRDefault="005A1240" w:rsidP="005A1240">
      <w:r>
        <w:lastRenderedPageBreak/>
        <w:t>In diesem Zusammenhang erscheint auch ein Blick auf die Buchungshäufigkeiten der verschiedenen De</w:t>
      </w:r>
      <w:r w:rsidR="00442277">
        <w:t>partments sinnvoll, denen die</w:t>
      </w:r>
      <w:r>
        <w:t xml:space="preserve"> Benutzer zugeordnet sind. Das gibt Aufschluss darüber, welche Departments typischerweise Buchungen durchführen. </w:t>
      </w:r>
      <w:r>
        <w:fldChar w:fldCharType="begin"/>
      </w:r>
      <w:r>
        <w:instrText xml:space="preserve"> REF _Ref43409888 \h </w:instrText>
      </w:r>
      <w:r>
        <w:fldChar w:fldCharType="separate"/>
      </w:r>
      <w:r w:rsidR="00E66589">
        <w:t xml:space="preserve">Abbildung </w:t>
      </w:r>
      <w:r w:rsidR="00E66589">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w:t>
      </w:r>
      <w:proofErr w:type="spellStart"/>
      <w:r w:rsidR="000F2215">
        <w:t>Finance&amp;Admin</w:t>
      </w:r>
      <w:proofErr w:type="spellEnd"/>
      <w:r w:rsidR="000F2215">
        <w:t>“ hat über 180000 Buchung</w:t>
      </w:r>
      <w:r w:rsidR="004C242A">
        <w:t>szeilen erfasst, das Department „R&amp;D“ nur insgesamt 10 Buchungen.</w:t>
      </w:r>
    </w:p>
    <w:p w14:paraId="0630F253" w14:textId="3E38E76A"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E66589">
        <w:t xml:space="preserve">Tabelle </w:t>
      </w:r>
      <w:r w:rsidR="00E66589">
        <w:rPr>
          <w:noProof/>
        </w:rPr>
        <w:t>2</w:t>
      </w:r>
      <w:r w:rsidR="00C84A21">
        <w:fldChar w:fldCharType="end"/>
      </w:r>
      <w:r w:rsidR="00C84A21">
        <w:t xml:space="preserve"> stellt Merkmale dieser Benutzer da.</w:t>
      </w:r>
    </w:p>
    <w:p w14:paraId="68290F20" w14:textId="0A362D99" w:rsidR="00694AAA" w:rsidRDefault="00694AAA" w:rsidP="005A1240"/>
    <w:p w14:paraId="5B7FFA6E" w14:textId="69236644" w:rsidR="00694AAA" w:rsidRDefault="00694AAA" w:rsidP="00694AAA">
      <w:pPr>
        <w:pStyle w:val="Beschriftung"/>
      </w:pPr>
      <w:bookmarkStart w:id="42" w:name="_Ref43412447"/>
      <w:bookmarkStart w:id="43" w:name="_Toc43650222"/>
      <w:r>
        <w:t xml:space="preserve">Tabelle </w:t>
      </w:r>
      <w:r>
        <w:fldChar w:fldCharType="begin"/>
      </w:r>
      <w:r>
        <w:instrText xml:space="preserve"> SEQ Tabelle \* ARABIC </w:instrText>
      </w:r>
      <w:r>
        <w:fldChar w:fldCharType="separate"/>
      </w:r>
      <w:r w:rsidR="00E66589">
        <w:rPr>
          <w:noProof/>
        </w:rPr>
        <w:t>2</w:t>
      </w:r>
      <w:r>
        <w:fldChar w:fldCharType="end"/>
      </w:r>
      <w:bookmarkEnd w:id="42"/>
      <w:r>
        <w:t>. Merkmale der Benutzer, die mit lückenhaften Buchungszeilen assoziiert sind.</w:t>
      </w:r>
      <w:bookmarkEnd w:id="43"/>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proofErr w:type="spellStart"/>
            <w:r w:rsidRPr="00694AAA">
              <w:rPr>
                <w:rFonts w:cs="Arial"/>
                <w:szCs w:val="20"/>
                <w:lang w:val="de-AT"/>
              </w:rPr>
              <w:t>Finance&amp;Admin</w:t>
            </w:r>
            <w:proofErr w:type="spellEnd"/>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 xml:space="preserve">SYS </w:t>
            </w:r>
            <w:proofErr w:type="spellStart"/>
            <w:r w:rsidRPr="00694AAA">
              <w:rPr>
                <w:lang w:eastAsia="de-DE"/>
              </w:rPr>
              <w:t>SYS</w:t>
            </w:r>
            <w:proofErr w:type="spellEnd"/>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27DFF461"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w:t>
      </w:r>
      <w:r w:rsidR="00903BE8">
        <w:t xml:space="preserve"> sind</w:t>
      </w:r>
      <w:r w:rsidR="004D05C1">
        <w:t>.</w:t>
      </w:r>
      <w:r w:rsidR="00F72FB8">
        <w:t xml:space="preserve"> Eine alternative Erklärung wäre</w:t>
      </w:r>
      <w:r w:rsidR="001C0776">
        <w:t>n</w:t>
      </w:r>
      <w:r w:rsidR="00F72FB8">
        <w:t xml:space="preserve"> </w:t>
      </w:r>
      <w:r w:rsidR="002B7B5D">
        <w:t xml:space="preserve">allerdings </w:t>
      </w:r>
      <w:r w:rsidR="00F72FB8">
        <w:t>geteilte Benutzerkonten, bei denen mehrerer natürliche Personen Zugriff auf dasselbe Benutzerkonto haben.</w:t>
      </w:r>
      <w:r w:rsidR="004D05C1">
        <w:t xml:space="preserve"> </w:t>
      </w:r>
      <w:r w:rsidR="00F72FB8">
        <w:t>Bei dem Benutzer „SYS“ lässt darüber hinaus sich vermuten, dass es sich hierbei um ein automatisiertes Buchungsprogramm handelt.</w:t>
      </w:r>
      <w:r w:rsidR="002B7B5D">
        <w:t xml:space="preserve"> Dies sollte genauer betrachtet werden, da ein fehlerhaftes automatisiertes Buchungssystem sich gegebenenfalls systematisch auf die Datenintegrität auswirken kann. Es sich </w:t>
      </w:r>
      <w:r w:rsidR="00710D97">
        <w:t>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berschrift2"/>
        <w:rPr>
          <w:lang w:eastAsia="de-DE"/>
        </w:rPr>
      </w:pPr>
      <w:bookmarkStart w:id="44" w:name="_Ref43590602"/>
      <w:bookmarkStart w:id="45" w:name="_Toc43892675"/>
      <w:r w:rsidRPr="006F5B32">
        <w:rPr>
          <w:lang w:eastAsia="de-DE"/>
        </w:rPr>
        <w:t>Prüfungen der</w:t>
      </w:r>
      <w:r w:rsidR="00D744E5">
        <w:rPr>
          <w:lang w:eastAsia="de-DE"/>
        </w:rPr>
        <w:t xml:space="preserve"> Beleg</w:t>
      </w:r>
      <w:r w:rsidRPr="006F5B32">
        <w:rPr>
          <w:lang w:eastAsia="de-DE"/>
        </w:rPr>
        <w:t>- und Erfassungszeit</w:t>
      </w:r>
      <w:bookmarkEnd w:id="44"/>
      <w:bookmarkEnd w:id="45"/>
    </w:p>
    <w:p w14:paraId="06C1BA90" w14:textId="55AEF731"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w:t>
      </w:r>
      <w:r w:rsidR="002B7B5D">
        <w:rPr>
          <w:lang w:eastAsia="de-DE"/>
        </w:rPr>
        <w:t xml:space="preserve"> </w:t>
      </w:r>
      <w:r>
        <w:rPr>
          <w:lang w:eastAsia="de-DE"/>
        </w:rPr>
        <w:t>dass nur das Datum der Buchungen betrachtet werden kann.</w:t>
      </w:r>
    </w:p>
    <w:p w14:paraId="05A98448" w14:textId="3180AF29" w:rsidR="00434D14" w:rsidRDefault="00F62488" w:rsidP="002849E6">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847 Zeilen) oder im Jahr 2013 (842 Zeilen) lieg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638 Buchungszeilen identifiziert, bei denen das Erfassungsdatum vor dem Belegdatum sind. Dies weist auf Verletzungen der Datenintegrität hin.</w:t>
      </w:r>
    </w:p>
    <w:p w14:paraId="2F8772EF" w14:textId="241A9985" w:rsidR="00E66589" w:rsidRDefault="00E66589" w:rsidP="00E66589">
      <w:pPr>
        <w:rPr>
          <w:lang w:eastAsia="de-DE"/>
        </w:rPr>
      </w:pPr>
      <w:r>
        <w:rPr>
          <w:lang w:eastAsia="de-DE"/>
        </w:rPr>
        <w:t xml:space="preserve">Um einen Überblick über Buchungen pro Monat zu erhalten, stellt </w:t>
      </w:r>
      <w:r>
        <w:rPr>
          <w:lang w:eastAsia="de-DE"/>
        </w:rPr>
        <w:fldChar w:fldCharType="begin"/>
      </w:r>
      <w:r>
        <w:rPr>
          <w:lang w:eastAsia="de-DE"/>
        </w:rPr>
        <w:instrText xml:space="preserve"> REF _Ref43455932 \h </w:instrText>
      </w:r>
      <w:r>
        <w:rPr>
          <w:lang w:eastAsia="de-DE"/>
        </w:rPr>
      </w:r>
      <w:r>
        <w:rPr>
          <w:lang w:eastAsia="de-DE"/>
        </w:rPr>
        <w:fldChar w:fldCharType="separate"/>
      </w:r>
      <w:r>
        <w:t xml:space="preserve">Abbildung </w:t>
      </w:r>
      <w:r>
        <w:rPr>
          <w:noProof/>
        </w:rPr>
        <w:t>4</w:t>
      </w:r>
      <w:r>
        <w:rPr>
          <w:lang w:eastAsia="de-DE"/>
        </w:rPr>
        <w:fldChar w:fldCharType="end"/>
      </w:r>
      <w:r>
        <w:rPr>
          <w:lang w:eastAsia="de-DE"/>
        </w:rPr>
        <w:t xml:space="preserve"> </w:t>
      </w:r>
      <w:r w:rsidR="002B7B5D">
        <w:rPr>
          <w:lang w:eastAsia="de-DE"/>
        </w:rPr>
        <w:t xml:space="preserve">diese visuell dar </w:t>
      </w:r>
      <w:r>
        <w:rPr>
          <w:lang w:eastAsia="de-DE"/>
        </w:rPr>
        <w:t>(basierend auf dem Belegdatum). Anhand dieser Darstellung zeigen sich 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0CC7A95" w14:textId="77777777" w:rsidR="00E66589" w:rsidRDefault="00E66589" w:rsidP="002849E6">
      <w:pPr>
        <w:rPr>
          <w:lang w:eastAsia="de-DE"/>
        </w:rPr>
      </w:pP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lastRenderedPageBreak/>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163DCD57" w:rsidR="001736EA" w:rsidRDefault="001736EA" w:rsidP="001736EA">
      <w:pPr>
        <w:pStyle w:val="Beschriftung"/>
      </w:pPr>
      <w:bookmarkStart w:id="46" w:name="_Ref43455932"/>
      <w:bookmarkStart w:id="47" w:name="_Ref43455918"/>
      <w:bookmarkStart w:id="48" w:name="_Toc43650236"/>
      <w:r>
        <w:t xml:space="preserve">Abbildung </w:t>
      </w:r>
      <w:r>
        <w:fldChar w:fldCharType="begin"/>
      </w:r>
      <w:r>
        <w:instrText xml:space="preserve"> SEQ Abbildung \* ARABIC </w:instrText>
      </w:r>
      <w:r>
        <w:fldChar w:fldCharType="separate"/>
      </w:r>
      <w:r w:rsidR="00E66589">
        <w:rPr>
          <w:noProof/>
        </w:rPr>
        <w:t>4</w:t>
      </w:r>
      <w:r>
        <w:fldChar w:fldCharType="end"/>
      </w:r>
      <w:bookmarkEnd w:id="46"/>
      <w:r>
        <w:t>. Anzahl an Buchungen pro Monat</w:t>
      </w:r>
      <w:bookmarkEnd w:id="47"/>
      <w:r w:rsidR="00C1667F">
        <w:t xml:space="preserve"> basierend auf dem Belegdatum.</w:t>
      </w:r>
      <w:bookmarkEnd w:id="48"/>
    </w:p>
    <w:p w14:paraId="3D428967" w14:textId="1650B6C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2C266057" w:rsidR="00D657FF" w:rsidRDefault="00D657FF" w:rsidP="00D657FF">
      <w:pPr>
        <w:pStyle w:val="Beschriftung"/>
      </w:pPr>
      <w:bookmarkStart w:id="49" w:name="_Ref43460748"/>
      <w:bookmarkStart w:id="50" w:name="_Toc43650237"/>
      <w:r>
        <w:t xml:space="preserve">Abbildung </w:t>
      </w:r>
      <w:r>
        <w:fldChar w:fldCharType="begin"/>
      </w:r>
      <w:r>
        <w:instrText xml:space="preserve"> SEQ Abbildung \* ARABIC </w:instrText>
      </w:r>
      <w:r>
        <w:fldChar w:fldCharType="separate"/>
      </w:r>
      <w:r w:rsidR="00E66589">
        <w:rPr>
          <w:noProof/>
        </w:rPr>
        <w:t>5</w:t>
      </w:r>
      <w:r>
        <w:fldChar w:fldCharType="end"/>
      </w:r>
      <w:bookmarkEnd w:id="49"/>
      <w:r>
        <w:t>. Verteilung der Buchungshäufigkeit nach Belegdatum.</w:t>
      </w:r>
      <w:bookmarkEnd w:id="50"/>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64F6351F" w:rsidR="00D657FF" w:rsidRPr="00D657FF" w:rsidRDefault="00D657FF" w:rsidP="00D657FF">
      <w:pPr>
        <w:pStyle w:val="Beschriftung"/>
      </w:pPr>
      <w:bookmarkStart w:id="51" w:name="_Ref43461646"/>
      <w:bookmarkStart w:id="52" w:name="_Toc43650238"/>
      <w:r>
        <w:t xml:space="preserve">Abbildung </w:t>
      </w:r>
      <w:r>
        <w:fldChar w:fldCharType="begin"/>
      </w:r>
      <w:r>
        <w:instrText xml:space="preserve"> SEQ Abbildung \* ARABIC </w:instrText>
      </w:r>
      <w:r>
        <w:fldChar w:fldCharType="separate"/>
      </w:r>
      <w:r w:rsidR="00E66589">
        <w:rPr>
          <w:noProof/>
        </w:rPr>
        <w:t>6</w:t>
      </w:r>
      <w:r>
        <w:fldChar w:fldCharType="end"/>
      </w:r>
      <w:bookmarkEnd w:id="51"/>
      <w:r>
        <w:t>. Verteilung der Buchungshäufigkeit nach Erfassungsdatum.</w:t>
      </w:r>
      <w:bookmarkEnd w:id="52"/>
    </w:p>
    <w:p w14:paraId="32DACC23" w14:textId="3C9E0737" w:rsidR="00106159" w:rsidRDefault="00106159" w:rsidP="00D657FF"/>
    <w:p w14:paraId="0DD796FA" w14:textId="3C71195A" w:rsidR="004562A4" w:rsidRDefault="004562A4" w:rsidP="004562A4">
      <w:pPr>
        <w:rPr>
          <w:lang w:eastAsia="de-DE"/>
        </w:rPr>
      </w:pPr>
      <w:r>
        <w:rPr>
          <w:lang w:eastAsia="de-DE"/>
        </w:rPr>
        <w:t>Interessante Muster zeigen</w:t>
      </w:r>
      <w:r w:rsidR="00232BB5">
        <w:rPr>
          <w:lang w:eastAsia="de-DE"/>
        </w:rPr>
        <w:t xml:space="preserve"> sich</w:t>
      </w:r>
      <w:r>
        <w:rPr>
          <w:lang w:eastAsia="de-DE"/>
        </w:rPr>
        <w:t xml:space="preserve"> </w:t>
      </w:r>
      <w:r w:rsidR="00232BB5">
        <w:rPr>
          <w:lang w:eastAsia="de-DE"/>
        </w:rPr>
        <w:t>allerdings</w:t>
      </w:r>
      <w:r>
        <w:rPr>
          <w:lang w:eastAsia="de-DE"/>
        </w:rPr>
        <w:t xml:space="preserve"> bei der Betrachtung von Buchungshäufigkeiten pro Tag: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E66589">
        <w:t xml:space="preserve">Abbildung </w:t>
      </w:r>
      <w:r w:rsidR="00E66589">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7E72928D"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E66589">
        <w:t xml:space="preserve">Abbildung </w:t>
      </w:r>
      <w:r w:rsidR="00E66589">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E66589">
        <w:t xml:space="preserve">Abbildung </w:t>
      </w:r>
      <w:r w:rsidR="00E66589">
        <w:rPr>
          <w:noProof/>
        </w:rPr>
        <w:t>7</w:t>
      </w:r>
      <w:r>
        <w:fldChar w:fldCharType="end"/>
      </w:r>
      <w:r>
        <w:t xml:space="preserve"> und </w:t>
      </w:r>
      <w:r>
        <w:fldChar w:fldCharType="begin"/>
      </w:r>
      <w:r>
        <w:instrText xml:space="preserve"> REF _Ref43463042 \h </w:instrText>
      </w:r>
      <w:r>
        <w:fldChar w:fldCharType="separate"/>
      </w:r>
      <w:r w:rsidR="00E66589">
        <w:t xml:space="preserve">Abbildung </w:t>
      </w:r>
      <w:r w:rsidR="00E66589">
        <w:rPr>
          <w:noProof/>
        </w:rPr>
        <w:t>8</w:t>
      </w:r>
      <w:r>
        <w:fldChar w:fldCharType="end"/>
      </w:r>
      <w:r>
        <w:t xml:space="preserve">). Auch in Bezug auf diese Ergebnisse empfiehlt sich eine </w:t>
      </w:r>
      <w:r w:rsidR="00232BB5">
        <w:t>Betrachtung</w:t>
      </w:r>
      <w:r>
        <w:t xml:space="preserve">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58A78A02" w:rsidR="001736EA" w:rsidRDefault="001736EA" w:rsidP="001736EA">
      <w:pPr>
        <w:pStyle w:val="Beschriftung"/>
      </w:pPr>
      <w:bookmarkStart w:id="53" w:name="_Ref43463040"/>
      <w:bookmarkStart w:id="54" w:name="_Toc43650239"/>
      <w:r>
        <w:t xml:space="preserve">Abbildung </w:t>
      </w:r>
      <w:r>
        <w:fldChar w:fldCharType="begin"/>
      </w:r>
      <w:r>
        <w:instrText xml:space="preserve"> SEQ Abbildung \* ARABIC </w:instrText>
      </w:r>
      <w:r>
        <w:fldChar w:fldCharType="separate"/>
      </w:r>
      <w:r w:rsidR="00E66589">
        <w:rPr>
          <w:noProof/>
        </w:rPr>
        <w:t>7</w:t>
      </w:r>
      <w:r>
        <w:fldChar w:fldCharType="end"/>
      </w:r>
      <w:bookmarkEnd w:id="53"/>
      <w:r>
        <w:t>. Anzahl an Buchungen pro Wochentag (Belegdatum).</w:t>
      </w:r>
      <w:bookmarkEnd w:id="54"/>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36830161" w:rsidR="00A67C70" w:rsidRDefault="0005462D" w:rsidP="0005462D">
      <w:pPr>
        <w:pStyle w:val="Beschriftung"/>
      </w:pPr>
      <w:bookmarkStart w:id="55" w:name="_Ref43463042"/>
      <w:bookmarkStart w:id="56" w:name="_Toc43650240"/>
      <w:r>
        <w:t xml:space="preserve">Abbildung </w:t>
      </w:r>
      <w:r>
        <w:fldChar w:fldCharType="begin"/>
      </w:r>
      <w:r>
        <w:instrText xml:space="preserve"> SEQ Abbildung \* ARABIC </w:instrText>
      </w:r>
      <w:r>
        <w:fldChar w:fldCharType="separate"/>
      </w:r>
      <w:r w:rsidR="00E66589">
        <w:rPr>
          <w:noProof/>
        </w:rPr>
        <w:t>8</w:t>
      </w:r>
      <w:r>
        <w:fldChar w:fldCharType="end"/>
      </w:r>
      <w:bookmarkEnd w:id="55"/>
      <w:r>
        <w:t>.</w:t>
      </w:r>
      <w:r w:rsidR="00C6730E">
        <w:t xml:space="preserve"> Anzahl der Buchungen pro Wochentag (Erfassungsdatum).</w:t>
      </w:r>
      <w:bookmarkEnd w:id="56"/>
    </w:p>
    <w:p w14:paraId="2274D7F8" w14:textId="77777777" w:rsidR="00F62488" w:rsidRDefault="00F62488" w:rsidP="00F62488"/>
    <w:p w14:paraId="474DBF4D" w14:textId="6E559275"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xml:space="preserve">, erfasst wurden die Buchungen am 13. Januar 2015. Das Datum der </w:t>
      </w:r>
      <w:r w:rsidR="004A2541">
        <w:lastRenderedPageBreak/>
        <w:t>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w:t>
      </w:r>
      <w:r w:rsidR="00232BB5">
        <w:t xml:space="preserve"> diesbezüglich</w:t>
      </w:r>
      <w:r w:rsidR="00986F6D">
        <w:t xml:space="preserve"> eher unve</w:t>
      </w:r>
      <w:r w:rsidR="009A47A9">
        <w:t>rdächtig.</w:t>
      </w:r>
      <w:r w:rsidR="002B7B5D">
        <w:t xml:space="preserve"> Auch wurden keine lückenhaften Journaleinträge an Wochenende gebucht.</w:t>
      </w:r>
    </w:p>
    <w:p w14:paraId="2487D5BC" w14:textId="07ACAAE3" w:rsidR="006F5B32" w:rsidRDefault="006F5B32" w:rsidP="006F5B32"/>
    <w:p w14:paraId="0E2C7018" w14:textId="63E07C3A"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360AA24D" w14:textId="77777777" w:rsidR="002B7B5D" w:rsidRDefault="002B7B5D" w:rsidP="00060FAB"/>
    <w:p w14:paraId="59D50423" w14:textId="77777777" w:rsidR="00060FAB" w:rsidRDefault="00060FAB" w:rsidP="00060FAB">
      <w:pPr>
        <w:keepNext/>
        <w:jc w:val="center"/>
      </w:pPr>
      <w:r>
        <w:rPr>
          <w:noProof/>
        </w:rPr>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094099D7" w:rsidR="00060FAB" w:rsidRDefault="00060FAB" w:rsidP="00F21F09">
      <w:pPr>
        <w:pStyle w:val="Beschriftung"/>
      </w:pPr>
      <w:bookmarkStart w:id="57" w:name="_Ref43560028"/>
      <w:bookmarkStart w:id="58" w:name="_Toc43650241"/>
      <w:r>
        <w:t xml:space="preserve">Abbildung </w:t>
      </w:r>
      <w:r>
        <w:fldChar w:fldCharType="begin"/>
      </w:r>
      <w:r>
        <w:instrText xml:space="preserve"> SEQ Abbildung \* ARABIC </w:instrText>
      </w:r>
      <w:r>
        <w:fldChar w:fldCharType="separate"/>
      </w:r>
      <w:r w:rsidR="00E66589">
        <w:rPr>
          <w:noProof/>
        </w:rPr>
        <w:t>9</w:t>
      </w:r>
      <w:r>
        <w:fldChar w:fldCharType="end"/>
      </w:r>
      <w:bookmarkEnd w:id="57"/>
      <w:r>
        <w:t xml:space="preserve">. </w:t>
      </w:r>
      <w:r w:rsidR="00C116C4">
        <w:t>Auffällige Buchungstage (Belegdatum) auf Basis einer Ausreißer-Analyse mittels Isolation Forest.</w:t>
      </w:r>
      <w:bookmarkEnd w:id="58"/>
    </w:p>
    <w:p w14:paraId="72D30C69" w14:textId="77777777" w:rsidR="00F21F09" w:rsidRPr="00F21F09" w:rsidRDefault="00F21F09" w:rsidP="00F21F09"/>
    <w:p w14:paraId="0F2C6E13" w14:textId="5FE344DF" w:rsidR="00060FAB" w:rsidRPr="00A66C29" w:rsidRDefault="00060FAB" w:rsidP="00060FAB">
      <w:r>
        <w:t xml:space="preserve">In </w:t>
      </w:r>
      <w:r>
        <w:fldChar w:fldCharType="begin"/>
      </w:r>
      <w:r>
        <w:instrText xml:space="preserve"> REF _Ref43560028 \h </w:instrText>
      </w:r>
      <w:r>
        <w:fldChar w:fldCharType="separate"/>
      </w:r>
      <w:r w:rsidR="00E66589">
        <w:t xml:space="preserve">Abbildung </w:t>
      </w:r>
      <w:r w:rsidR="00E66589">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E66589">
        <w:t xml:space="preserve">Tabelle </w:t>
      </w:r>
      <w:r w:rsidR="00E66589">
        <w:rPr>
          <w:noProof/>
        </w:rPr>
        <w:t>3</w:t>
      </w:r>
      <w:r>
        <w:fldChar w:fldCharType="end"/>
      </w:r>
      <w:r>
        <w:t xml:space="preserve"> dargestellt.</w:t>
      </w:r>
      <w:r w:rsidR="009A1B01">
        <w:t xml:space="preserve"> Ob die</w:t>
      </w:r>
      <w:r w:rsidR="00010052">
        <w:t>se</w:t>
      </w:r>
      <w:r w:rsidR="009A1B01">
        <w:t xml:space="preserve"> Ausreißer inhaltliche Bedeutung haben ist nach Rücksprache mit der ABC-Gesellschaft zu beurteilen.</w:t>
      </w:r>
    </w:p>
    <w:p w14:paraId="36877EA2" w14:textId="77777777" w:rsidR="00060FAB" w:rsidRDefault="00060FAB" w:rsidP="00060FAB"/>
    <w:p w14:paraId="0711DB61" w14:textId="33F68104" w:rsidR="00060FAB" w:rsidRDefault="00060FAB" w:rsidP="00060FAB">
      <w:pPr>
        <w:pStyle w:val="Beschriftung"/>
        <w:keepNext/>
      </w:pPr>
      <w:bookmarkStart w:id="59" w:name="_Ref43560649"/>
      <w:bookmarkStart w:id="60" w:name="_Toc43650223"/>
      <w:r>
        <w:t xml:space="preserve">Tabelle </w:t>
      </w:r>
      <w:r>
        <w:fldChar w:fldCharType="begin"/>
      </w:r>
      <w:r>
        <w:instrText xml:space="preserve"> SEQ Tabelle \* ARABIC </w:instrText>
      </w:r>
      <w:r>
        <w:fldChar w:fldCharType="separate"/>
      </w:r>
      <w:r w:rsidR="00E66589">
        <w:rPr>
          <w:noProof/>
        </w:rPr>
        <w:t>3</w:t>
      </w:r>
      <w:r>
        <w:fldChar w:fldCharType="end"/>
      </w:r>
      <w:bookmarkEnd w:id="59"/>
      <w:r>
        <w:t>. Auffällige Buchungstage</w:t>
      </w:r>
      <w:r w:rsidR="00C116C4">
        <w:t xml:space="preserve"> (Belegdatum)</w:t>
      </w:r>
      <w:r>
        <w:t xml:space="preserve"> auf Basis einer Ausreißer-Analyse mittels Isolation Forest</w:t>
      </w:r>
      <w:bookmarkEnd w:id="60"/>
      <w:r w:rsidR="002B7B5D">
        <w:t xml:space="preserve"> (zu zusätzlich zu Tagen mit einer sehr hohen Anzahl an Buchungen).</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berschrift2"/>
      </w:pPr>
      <w:bookmarkStart w:id="61" w:name="_Toc43892676"/>
      <w:r w:rsidRPr="006F5B32">
        <w:t>Prüfung der verwendeten Konten</w:t>
      </w:r>
      <w:bookmarkEnd w:id="61"/>
    </w:p>
    <w:p w14:paraId="3287E1D8" w14:textId="33542C7D"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w:t>
      </w:r>
      <w:r w:rsidR="00F5614D">
        <w:rPr>
          <w:rFonts w:cs="Arial"/>
          <w:color w:val="333333"/>
          <w:szCs w:val="22"/>
          <w:lang w:eastAsia="de-AT"/>
        </w:rPr>
        <w:t xml:space="preserve">nach Konten </w:t>
      </w:r>
      <w:r w:rsidR="00AF09AC">
        <w:rPr>
          <w:rFonts w:cs="Arial"/>
          <w:color w:val="333333"/>
          <w:szCs w:val="22"/>
          <w:lang w:eastAsia="de-AT"/>
        </w:rPr>
        <w:t xml:space="preserve">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E66589">
        <w:t xml:space="preserve">Abbildung </w:t>
      </w:r>
      <w:r w:rsidR="00E66589">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6FA682E2" w:rsidR="00426D4D" w:rsidRPr="00163900" w:rsidRDefault="00E66589" w:rsidP="00163900">
      <w:r>
        <w:rPr>
          <w:rFonts w:cs="Arial"/>
          <w:color w:val="333333"/>
          <w:szCs w:val="22"/>
          <w:lang w:eastAsia="de-AT"/>
        </w:rPr>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Journaleinträge mit lückenhaften Buchungszeilen sind diesbezüglich kaum auffällig, da die </w:t>
      </w:r>
      <w:r>
        <w:lastRenderedPageBreak/>
        <w:t xml:space="preserve">jeweiligen Konten mindestens 45 Buchungen verzeichnet haben (siehe </w:t>
      </w:r>
      <w:r>
        <w:fldChar w:fldCharType="begin"/>
      </w:r>
      <w:r>
        <w:instrText xml:space="preserve"> REF _Ref43892593 \h </w:instrText>
      </w:r>
      <w:r>
        <w:fldChar w:fldCharType="separate"/>
      </w:r>
      <w:r>
        <w:t xml:space="preserve">Tabelle </w:t>
      </w:r>
      <w:r>
        <w:rPr>
          <w:noProof/>
        </w:rPr>
        <w:t>4</w:t>
      </w:r>
      <w:r>
        <w:fldChar w:fldCharType="end"/>
      </w:r>
      <w:r>
        <w:t xml:space="preserve">). Diese Untersuchung wurde als Vorbereitung auf weitere Detailbetrachtungen im Rahmen der </w:t>
      </w:r>
      <w:proofErr w:type="spellStart"/>
      <w:r>
        <w:t>Benford</w:t>
      </w:r>
      <w:proofErr w:type="spellEnd"/>
      <w:r>
        <w:t>-Analysen durchgeführt, da Konten mit einer geringen Buchungshäufigkeit in Kombination mit anderen Auffälligkeiten auf betrügerische Aktivitäten hinweisen können.</w:t>
      </w: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73925AF4" w:rsidR="002E429B" w:rsidRDefault="002E429B" w:rsidP="002E429B">
      <w:pPr>
        <w:pStyle w:val="Beschriftung"/>
      </w:pPr>
      <w:bookmarkStart w:id="62" w:name="_Ref43478613"/>
      <w:bookmarkStart w:id="63" w:name="_Ref43478601"/>
      <w:bookmarkStart w:id="64" w:name="_Toc43650242"/>
      <w:r>
        <w:t xml:space="preserve">Abbildung </w:t>
      </w:r>
      <w:r>
        <w:fldChar w:fldCharType="begin"/>
      </w:r>
      <w:r>
        <w:instrText xml:space="preserve"> SEQ Abbildung \* ARABIC </w:instrText>
      </w:r>
      <w:r>
        <w:fldChar w:fldCharType="separate"/>
      </w:r>
      <w:r w:rsidR="00E66589">
        <w:rPr>
          <w:noProof/>
        </w:rPr>
        <w:t>10</w:t>
      </w:r>
      <w:r>
        <w:fldChar w:fldCharType="end"/>
      </w:r>
      <w:bookmarkEnd w:id="62"/>
      <w:r>
        <w:t>. Verteilung der Buchungshäufigkeit nach Konten.</w:t>
      </w:r>
      <w:bookmarkEnd w:id="63"/>
      <w:bookmarkEnd w:id="64"/>
    </w:p>
    <w:p w14:paraId="73312391" w14:textId="677CA1B3" w:rsidR="00D023FC" w:rsidRDefault="00D023FC" w:rsidP="009B5CF9"/>
    <w:p w14:paraId="16CFCF3D" w14:textId="559FA43C" w:rsidR="009902E7" w:rsidRDefault="009902E7" w:rsidP="009902E7">
      <w:pPr>
        <w:pStyle w:val="Beschriftung"/>
      </w:pPr>
      <w:bookmarkStart w:id="65" w:name="_Ref43892593"/>
      <w:bookmarkStart w:id="66" w:name="_Ref43892441"/>
      <w:r>
        <w:t xml:space="preserve">Tabelle </w:t>
      </w:r>
      <w:r>
        <w:fldChar w:fldCharType="begin"/>
      </w:r>
      <w:r>
        <w:instrText xml:space="preserve"> SEQ Tabelle \* ARABIC </w:instrText>
      </w:r>
      <w:r>
        <w:fldChar w:fldCharType="separate"/>
      </w:r>
      <w:r w:rsidR="00E66589">
        <w:rPr>
          <w:noProof/>
        </w:rPr>
        <w:t>4</w:t>
      </w:r>
      <w:r>
        <w:fldChar w:fldCharType="end"/>
      </w:r>
      <w:bookmarkEnd w:id="65"/>
      <w:r>
        <w:t>. Konten assoziiert mit lückenhaften Journaleinträgen.</w:t>
      </w:r>
      <w:bookmarkEnd w:id="66"/>
    </w:p>
    <w:tbl>
      <w:tblPr>
        <w:tblW w:w="9316" w:type="dxa"/>
        <w:tblInd w:w="100" w:type="dxa"/>
        <w:tblLayout w:type="fixed"/>
        <w:tblCellMar>
          <w:left w:w="100" w:type="dxa"/>
          <w:right w:w="100" w:type="dxa"/>
        </w:tblCellMar>
        <w:tblLook w:val="04A0" w:firstRow="1" w:lastRow="0" w:firstColumn="1" w:lastColumn="0" w:noHBand="0" w:noVBand="1"/>
      </w:tblPr>
      <w:tblGrid>
        <w:gridCol w:w="2329"/>
        <w:gridCol w:w="2958"/>
        <w:gridCol w:w="1700"/>
        <w:gridCol w:w="2329"/>
      </w:tblGrid>
      <w:tr w:rsidR="002979D4" w14:paraId="45900211"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29F7BD0F" w14:textId="3DA994E9"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Nummer</w:t>
            </w:r>
          </w:p>
        </w:tc>
        <w:tc>
          <w:tcPr>
            <w:tcW w:w="2958" w:type="dxa"/>
            <w:tcBorders>
              <w:top w:val="single" w:sz="4" w:space="0" w:color="auto"/>
              <w:left w:val="nil"/>
              <w:bottom w:val="single" w:sz="4" w:space="0" w:color="auto"/>
              <w:right w:val="nil"/>
            </w:tcBorders>
            <w:vAlign w:val="center"/>
          </w:tcPr>
          <w:p w14:paraId="0BCD0280" w14:textId="4EDE8A1D"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Name</w:t>
            </w:r>
          </w:p>
        </w:tc>
        <w:tc>
          <w:tcPr>
            <w:tcW w:w="1700" w:type="dxa"/>
            <w:tcBorders>
              <w:top w:val="single" w:sz="4" w:space="0" w:color="auto"/>
              <w:left w:val="nil"/>
              <w:bottom w:val="single" w:sz="4" w:space="0" w:color="auto"/>
              <w:right w:val="nil"/>
            </w:tcBorders>
            <w:vAlign w:val="center"/>
          </w:tcPr>
          <w:p w14:paraId="201CA0A6" w14:textId="71772D13"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Gruppe</w:t>
            </w:r>
          </w:p>
        </w:tc>
        <w:tc>
          <w:tcPr>
            <w:tcW w:w="2329" w:type="dxa"/>
            <w:tcBorders>
              <w:top w:val="single" w:sz="4" w:space="0" w:color="auto"/>
              <w:left w:val="nil"/>
              <w:bottom w:val="single" w:sz="4" w:space="0" w:color="auto"/>
              <w:right w:val="nil"/>
            </w:tcBorders>
            <w:shd w:val="clear" w:color="auto" w:fill="auto"/>
            <w:vAlign w:val="center"/>
            <w:hideMark/>
          </w:tcPr>
          <w:p w14:paraId="054BBCA0" w14:textId="20CFF025" w:rsidR="002979D4" w:rsidRDefault="00D64E54" w:rsidP="009902E7">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9902E7" w:rsidRPr="00B159C5" w14:paraId="358B1C1F"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40AC2C01" w14:textId="20550A5F" w:rsidR="009902E7" w:rsidRPr="009902E7" w:rsidRDefault="009902E7" w:rsidP="009902E7">
            <w:pPr>
              <w:spacing w:line="240" w:lineRule="auto"/>
              <w:jc w:val="center"/>
              <w:rPr>
                <w:rFonts w:cs="Arial"/>
                <w:bCs/>
                <w:color w:val="FFFFFF" w:themeColor="background1"/>
                <w:kern w:val="24"/>
                <w:szCs w:val="22"/>
              </w:rPr>
            </w:pPr>
            <w:r w:rsidRPr="009902E7">
              <w:rPr>
                <w:rFonts w:cs="Arial"/>
                <w:szCs w:val="22"/>
                <w:lang w:val="en-GB" w:eastAsia="en-GB"/>
              </w:rPr>
              <w:t>0060000500</w:t>
            </w:r>
          </w:p>
        </w:tc>
        <w:tc>
          <w:tcPr>
            <w:tcW w:w="2958" w:type="dxa"/>
            <w:tcBorders>
              <w:top w:val="single" w:sz="4" w:space="0" w:color="auto"/>
              <w:left w:val="nil"/>
              <w:bottom w:val="single" w:sz="4" w:space="0" w:color="auto"/>
              <w:right w:val="nil"/>
            </w:tcBorders>
            <w:vAlign w:val="center"/>
          </w:tcPr>
          <w:p w14:paraId="4DD43509" w14:textId="76E4BC61" w:rsidR="009902E7" w:rsidRPr="00E66589" w:rsidRDefault="009902E7" w:rsidP="00E66589">
            <w:pPr>
              <w:pStyle w:val="StandardWeb"/>
              <w:spacing w:before="0" w:beforeAutospacing="0" w:after="0" w:afterAutospacing="0" w:line="260" w:lineRule="exact"/>
              <w:jc w:val="center"/>
              <w:rPr>
                <w:rFonts w:ascii="Arial" w:hAnsi="Arial" w:cs="Arial"/>
                <w:sz w:val="22"/>
                <w:szCs w:val="36"/>
              </w:rPr>
            </w:pPr>
            <w:r w:rsidRPr="009902E7">
              <w:rPr>
                <w:rFonts w:ascii="Arial" w:eastAsia="Cambria" w:hAnsi="Arial"/>
                <w:bCs/>
                <w:color w:val="000000"/>
                <w:kern w:val="24"/>
                <w:sz w:val="22"/>
                <w:szCs w:val="40"/>
              </w:rPr>
              <w:t xml:space="preserve">Bills </w:t>
            </w:r>
            <w:proofErr w:type="spellStart"/>
            <w:r w:rsidRPr="009902E7">
              <w:rPr>
                <w:rFonts w:ascii="Arial" w:eastAsia="Cambria" w:hAnsi="Arial"/>
                <w:bCs/>
                <w:color w:val="000000"/>
                <w:kern w:val="24"/>
                <w:sz w:val="22"/>
                <w:szCs w:val="40"/>
              </w:rPr>
              <w:t>to</w:t>
            </w:r>
            <w:proofErr w:type="spellEnd"/>
            <w:r w:rsidRPr="009902E7">
              <w:rPr>
                <w:rFonts w:ascii="Arial" w:eastAsia="Cambria" w:hAnsi="Arial"/>
                <w:bCs/>
                <w:color w:val="000000"/>
                <w:kern w:val="24"/>
                <w:sz w:val="22"/>
                <w:szCs w:val="40"/>
              </w:rPr>
              <w:t xml:space="preserve"> </w:t>
            </w:r>
            <w:proofErr w:type="spellStart"/>
            <w:r w:rsidRPr="009902E7">
              <w:rPr>
                <w:rFonts w:ascii="Arial" w:eastAsia="Cambria" w:hAnsi="Arial"/>
                <w:bCs/>
                <w:color w:val="000000"/>
                <w:kern w:val="24"/>
                <w:sz w:val="22"/>
                <w:szCs w:val="40"/>
              </w:rPr>
              <w:t>receive</w:t>
            </w:r>
            <w:proofErr w:type="spellEnd"/>
            <w:r w:rsidRPr="009902E7">
              <w:rPr>
                <w:rFonts w:ascii="Arial" w:eastAsia="Cambria" w:hAnsi="Arial"/>
                <w:bCs/>
                <w:color w:val="000000"/>
                <w:kern w:val="24"/>
                <w:sz w:val="22"/>
                <w:szCs w:val="40"/>
              </w:rPr>
              <w:t xml:space="preserve"> </w:t>
            </w:r>
            <w:proofErr w:type="spellStart"/>
            <w:r w:rsidRPr="009902E7">
              <w:rPr>
                <w:rFonts w:ascii="Arial" w:eastAsia="Cambria" w:hAnsi="Arial"/>
                <w:bCs/>
                <w:color w:val="000000"/>
                <w:kern w:val="24"/>
                <w:sz w:val="22"/>
                <w:szCs w:val="40"/>
              </w:rPr>
              <w:t>goods</w:t>
            </w:r>
            <w:proofErr w:type="spellEnd"/>
          </w:p>
        </w:tc>
        <w:tc>
          <w:tcPr>
            <w:tcW w:w="1700" w:type="dxa"/>
            <w:tcBorders>
              <w:top w:val="single" w:sz="4" w:space="0" w:color="auto"/>
              <w:left w:val="nil"/>
              <w:bottom w:val="single" w:sz="4" w:space="0" w:color="auto"/>
              <w:right w:val="nil"/>
            </w:tcBorders>
            <w:vAlign w:val="center"/>
          </w:tcPr>
          <w:p w14:paraId="2820F66F" w14:textId="6A8CF025" w:rsidR="009902E7" w:rsidRPr="009902E7" w:rsidRDefault="009902E7" w:rsidP="009902E7">
            <w:pPr>
              <w:widowControl w:val="0"/>
              <w:autoSpaceDE w:val="0"/>
              <w:autoSpaceDN w:val="0"/>
              <w:adjustRightInd w:val="0"/>
              <w:spacing w:line="240" w:lineRule="auto"/>
              <w:jc w:val="center"/>
              <w:rPr>
                <w:rFonts w:cs="Arial"/>
                <w:szCs w:val="22"/>
                <w:lang w:val="de-AT"/>
              </w:rPr>
            </w:pPr>
            <w:proofErr w:type="spellStart"/>
            <w:r w:rsidRPr="009902E7">
              <w:rPr>
                <w:rFonts w:cs="Arial"/>
                <w:szCs w:val="22"/>
              </w:rPr>
              <w:t>Liabilities</w:t>
            </w:r>
            <w:proofErr w:type="spellEnd"/>
          </w:p>
        </w:tc>
        <w:tc>
          <w:tcPr>
            <w:tcW w:w="2329" w:type="dxa"/>
            <w:tcBorders>
              <w:top w:val="single" w:sz="4" w:space="0" w:color="auto"/>
              <w:left w:val="nil"/>
              <w:bottom w:val="single" w:sz="4" w:space="0" w:color="auto"/>
              <w:right w:val="nil"/>
            </w:tcBorders>
            <w:shd w:val="clear" w:color="auto" w:fill="auto"/>
            <w:vAlign w:val="center"/>
          </w:tcPr>
          <w:p w14:paraId="139AD286" w14:textId="3E7FBA6C"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rPr>
              <w:t>37390</w:t>
            </w:r>
          </w:p>
        </w:tc>
      </w:tr>
      <w:tr w:rsidR="009902E7" w:rsidRPr="00B159C5" w14:paraId="55BC1D6E"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34C2A901" w14:textId="30FFA4F9"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520850</w:t>
            </w:r>
          </w:p>
        </w:tc>
        <w:tc>
          <w:tcPr>
            <w:tcW w:w="2958" w:type="dxa"/>
            <w:tcBorders>
              <w:top w:val="single" w:sz="4" w:space="0" w:color="auto"/>
              <w:left w:val="nil"/>
              <w:bottom w:val="single" w:sz="4" w:space="0" w:color="auto"/>
              <w:right w:val="nil"/>
            </w:tcBorders>
            <w:vAlign w:val="center"/>
          </w:tcPr>
          <w:p w14:paraId="5C3C8B56" w14:textId="071DF57A" w:rsidR="009902E7" w:rsidRPr="009902E7" w:rsidRDefault="009902E7" w:rsidP="009902E7">
            <w:pPr>
              <w:widowControl w:val="0"/>
              <w:autoSpaceDE w:val="0"/>
              <w:autoSpaceDN w:val="0"/>
              <w:adjustRightInd w:val="0"/>
              <w:spacing w:line="240" w:lineRule="auto"/>
              <w:jc w:val="center"/>
              <w:rPr>
                <w:rFonts w:cs="Arial"/>
                <w:szCs w:val="22"/>
                <w:shd w:val="clear" w:color="auto" w:fill="FFFFFF"/>
              </w:rPr>
            </w:pPr>
            <w:r w:rsidRPr="009902E7">
              <w:rPr>
                <w:bCs/>
                <w:kern w:val="24"/>
                <w:szCs w:val="40"/>
              </w:rPr>
              <w:t xml:space="preserve">Goodwill </w:t>
            </w:r>
            <w:proofErr w:type="spellStart"/>
            <w:r w:rsidRPr="009902E7">
              <w:rPr>
                <w:bCs/>
                <w:kern w:val="24"/>
                <w:szCs w:val="40"/>
              </w:rPr>
              <w:t>charges</w:t>
            </w:r>
            <w:proofErr w:type="spellEnd"/>
          </w:p>
        </w:tc>
        <w:tc>
          <w:tcPr>
            <w:tcW w:w="1700" w:type="dxa"/>
            <w:tcBorders>
              <w:top w:val="single" w:sz="4" w:space="0" w:color="auto"/>
              <w:left w:val="nil"/>
              <w:bottom w:val="single" w:sz="4" w:space="0" w:color="auto"/>
              <w:right w:val="nil"/>
            </w:tcBorders>
            <w:vAlign w:val="center"/>
          </w:tcPr>
          <w:p w14:paraId="2ADA59BD" w14:textId="50122C92" w:rsidR="009902E7" w:rsidRPr="009902E7" w:rsidRDefault="009902E7" w:rsidP="009902E7">
            <w:pPr>
              <w:widowControl w:val="0"/>
              <w:autoSpaceDE w:val="0"/>
              <w:autoSpaceDN w:val="0"/>
              <w:adjustRightInd w:val="0"/>
              <w:spacing w:line="240" w:lineRule="auto"/>
              <w:jc w:val="center"/>
              <w:rPr>
                <w:rFonts w:cs="Arial"/>
                <w:szCs w:val="22"/>
                <w:lang w:val="de-AT"/>
              </w:rPr>
            </w:pPr>
            <w:proofErr w:type="spellStart"/>
            <w:r w:rsidRPr="009902E7">
              <w:rPr>
                <w:rFonts w:cs="Arial"/>
                <w:szCs w:val="22"/>
                <w:shd w:val="clear" w:color="auto" w:fill="FFFFFF"/>
              </w:rPr>
              <w:t>Expenses</w:t>
            </w:r>
            <w:proofErr w:type="spellEnd"/>
          </w:p>
        </w:tc>
        <w:tc>
          <w:tcPr>
            <w:tcW w:w="2329" w:type="dxa"/>
            <w:tcBorders>
              <w:top w:val="single" w:sz="4" w:space="0" w:color="auto"/>
              <w:left w:val="nil"/>
              <w:bottom w:val="single" w:sz="4" w:space="0" w:color="auto"/>
              <w:right w:val="nil"/>
            </w:tcBorders>
            <w:shd w:val="clear" w:color="auto" w:fill="auto"/>
            <w:vAlign w:val="center"/>
          </w:tcPr>
          <w:p w14:paraId="15B1815A" w14:textId="51783509"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shd w:val="clear" w:color="auto" w:fill="FFFFFF"/>
              </w:rPr>
              <w:t>1603</w:t>
            </w:r>
          </w:p>
        </w:tc>
      </w:tr>
      <w:tr w:rsidR="009902E7" w:rsidRPr="00B159C5" w14:paraId="41FE52B1"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2CC1E698" w14:textId="48890E3A"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20300</w:t>
            </w:r>
          </w:p>
        </w:tc>
        <w:tc>
          <w:tcPr>
            <w:tcW w:w="2958" w:type="dxa"/>
            <w:tcBorders>
              <w:top w:val="single" w:sz="4" w:space="0" w:color="auto"/>
              <w:left w:val="nil"/>
              <w:bottom w:val="single" w:sz="4" w:space="0" w:color="auto"/>
              <w:right w:val="nil"/>
            </w:tcBorders>
            <w:vAlign w:val="center"/>
          </w:tcPr>
          <w:p w14:paraId="17FBEAAD" w14:textId="235EEC50" w:rsidR="009902E7" w:rsidRPr="009902E7" w:rsidRDefault="009902E7" w:rsidP="009902E7">
            <w:pPr>
              <w:widowControl w:val="0"/>
              <w:autoSpaceDE w:val="0"/>
              <w:autoSpaceDN w:val="0"/>
              <w:adjustRightInd w:val="0"/>
              <w:spacing w:line="240" w:lineRule="auto"/>
              <w:jc w:val="center"/>
              <w:rPr>
                <w:rFonts w:cs="Arial"/>
                <w:szCs w:val="22"/>
              </w:rPr>
            </w:pPr>
            <w:proofErr w:type="spellStart"/>
            <w:r w:rsidRPr="009902E7">
              <w:rPr>
                <w:bCs/>
                <w:kern w:val="24"/>
                <w:szCs w:val="40"/>
              </w:rPr>
              <w:t>Finished</w:t>
            </w:r>
            <w:proofErr w:type="spellEnd"/>
            <w:r w:rsidRPr="009902E7">
              <w:rPr>
                <w:bCs/>
                <w:kern w:val="24"/>
                <w:szCs w:val="40"/>
              </w:rPr>
              <w:t xml:space="preserve"> </w:t>
            </w:r>
            <w:proofErr w:type="spellStart"/>
            <w:r w:rsidRPr="009902E7">
              <w:rPr>
                <w:bCs/>
                <w:kern w:val="24"/>
                <w:szCs w:val="40"/>
              </w:rPr>
              <w:t>product</w:t>
            </w:r>
            <w:proofErr w:type="spellEnd"/>
            <w:r w:rsidRPr="009902E7">
              <w:rPr>
                <w:bCs/>
                <w:kern w:val="24"/>
                <w:szCs w:val="40"/>
              </w:rPr>
              <w:t xml:space="preserve"> </w:t>
            </w:r>
            <w:proofErr w:type="spellStart"/>
            <w:r w:rsidRPr="009902E7">
              <w:rPr>
                <w:bCs/>
                <w:kern w:val="24"/>
                <w:szCs w:val="40"/>
              </w:rPr>
              <w:t>purchases</w:t>
            </w:r>
            <w:proofErr w:type="spellEnd"/>
          </w:p>
        </w:tc>
        <w:tc>
          <w:tcPr>
            <w:tcW w:w="1700" w:type="dxa"/>
            <w:tcBorders>
              <w:top w:val="single" w:sz="4" w:space="0" w:color="auto"/>
              <w:left w:val="nil"/>
              <w:bottom w:val="single" w:sz="4" w:space="0" w:color="auto"/>
              <w:right w:val="nil"/>
            </w:tcBorders>
            <w:vAlign w:val="center"/>
          </w:tcPr>
          <w:p w14:paraId="25B822B2" w14:textId="460CBC62" w:rsidR="009902E7" w:rsidRPr="009902E7" w:rsidRDefault="009902E7" w:rsidP="009902E7">
            <w:pPr>
              <w:widowControl w:val="0"/>
              <w:autoSpaceDE w:val="0"/>
              <w:autoSpaceDN w:val="0"/>
              <w:adjustRightInd w:val="0"/>
              <w:spacing w:line="240" w:lineRule="auto"/>
              <w:jc w:val="center"/>
              <w:rPr>
                <w:rFonts w:cs="Arial"/>
                <w:szCs w:val="22"/>
                <w:lang w:eastAsia="de-DE"/>
              </w:rPr>
            </w:pPr>
            <w:proofErr w:type="spellStart"/>
            <w:r w:rsidRPr="009902E7">
              <w:rPr>
                <w:rFonts w:cs="Arial"/>
                <w:szCs w:val="22"/>
              </w:rPr>
              <w:t>Expenses</w:t>
            </w:r>
            <w:proofErr w:type="spellEnd"/>
          </w:p>
        </w:tc>
        <w:tc>
          <w:tcPr>
            <w:tcW w:w="2329" w:type="dxa"/>
            <w:tcBorders>
              <w:top w:val="single" w:sz="4" w:space="0" w:color="auto"/>
              <w:left w:val="nil"/>
              <w:bottom w:val="single" w:sz="4" w:space="0" w:color="auto"/>
              <w:right w:val="nil"/>
            </w:tcBorders>
            <w:shd w:val="clear" w:color="auto" w:fill="auto"/>
            <w:vAlign w:val="center"/>
          </w:tcPr>
          <w:p w14:paraId="2417D976" w14:textId="54954186"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rPr>
              <w:t>45</w:t>
            </w:r>
          </w:p>
        </w:tc>
      </w:tr>
      <w:tr w:rsidR="009902E7" w:rsidRPr="00B159C5" w14:paraId="1376F73A"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54B72D70" w14:textId="3BDDC062"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20004</w:t>
            </w:r>
          </w:p>
        </w:tc>
        <w:tc>
          <w:tcPr>
            <w:tcW w:w="2958" w:type="dxa"/>
            <w:tcBorders>
              <w:top w:val="single" w:sz="4" w:space="0" w:color="auto"/>
              <w:left w:val="nil"/>
              <w:bottom w:val="single" w:sz="4" w:space="0" w:color="auto"/>
              <w:right w:val="nil"/>
            </w:tcBorders>
            <w:vAlign w:val="center"/>
          </w:tcPr>
          <w:p w14:paraId="1B11F475" w14:textId="0B9C8C3D" w:rsidR="009902E7" w:rsidRPr="009902E7" w:rsidRDefault="009902E7" w:rsidP="009902E7">
            <w:pPr>
              <w:widowControl w:val="0"/>
              <w:autoSpaceDE w:val="0"/>
              <w:autoSpaceDN w:val="0"/>
              <w:adjustRightInd w:val="0"/>
              <w:spacing w:line="240" w:lineRule="auto"/>
              <w:jc w:val="center"/>
              <w:rPr>
                <w:rFonts w:cs="Arial"/>
                <w:szCs w:val="22"/>
                <w:shd w:val="clear" w:color="auto" w:fill="FFFFFF"/>
              </w:rPr>
            </w:pPr>
            <w:proofErr w:type="spellStart"/>
            <w:r w:rsidRPr="009902E7">
              <w:rPr>
                <w:bCs/>
                <w:kern w:val="24"/>
                <w:szCs w:val="40"/>
              </w:rPr>
              <w:t>Packaging</w:t>
            </w:r>
            <w:proofErr w:type="spellEnd"/>
            <w:r w:rsidRPr="009902E7">
              <w:rPr>
                <w:bCs/>
                <w:kern w:val="24"/>
                <w:szCs w:val="40"/>
              </w:rPr>
              <w:t xml:space="preserve"> </w:t>
            </w:r>
            <w:proofErr w:type="spellStart"/>
            <w:r w:rsidRPr="009902E7">
              <w:rPr>
                <w:bCs/>
                <w:kern w:val="24"/>
                <w:szCs w:val="40"/>
              </w:rPr>
              <w:t>purchases</w:t>
            </w:r>
            <w:proofErr w:type="spellEnd"/>
          </w:p>
        </w:tc>
        <w:tc>
          <w:tcPr>
            <w:tcW w:w="1700" w:type="dxa"/>
            <w:tcBorders>
              <w:top w:val="single" w:sz="4" w:space="0" w:color="auto"/>
              <w:left w:val="nil"/>
              <w:bottom w:val="single" w:sz="4" w:space="0" w:color="auto"/>
              <w:right w:val="nil"/>
            </w:tcBorders>
            <w:vAlign w:val="center"/>
          </w:tcPr>
          <w:p w14:paraId="1256F310" w14:textId="6D4030B3" w:rsidR="009902E7" w:rsidRPr="009902E7" w:rsidRDefault="009902E7" w:rsidP="009902E7">
            <w:pPr>
              <w:widowControl w:val="0"/>
              <w:autoSpaceDE w:val="0"/>
              <w:autoSpaceDN w:val="0"/>
              <w:adjustRightInd w:val="0"/>
              <w:spacing w:line="240" w:lineRule="auto"/>
              <w:jc w:val="center"/>
              <w:rPr>
                <w:rFonts w:cs="Arial"/>
                <w:szCs w:val="22"/>
                <w:lang w:eastAsia="de-DE"/>
              </w:rPr>
            </w:pPr>
            <w:proofErr w:type="spellStart"/>
            <w:r w:rsidRPr="009902E7">
              <w:rPr>
                <w:rFonts w:cs="Arial"/>
                <w:szCs w:val="22"/>
                <w:shd w:val="clear" w:color="auto" w:fill="FFFFFF"/>
              </w:rPr>
              <w:t>Expenses</w:t>
            </w:r>
            <w:proofErr w:type="spellEnd"/>
          </w:p>
        </w:tc>
        <w:tc>
          <w:tcPr>
            <w:tcW w:w="2329" w:type="dxa"/>
            <w:tcBorders>
              <w:top w:val="single" w:sz="4" w:space="0" w:color="auto"/>
              <w:left w:val="nil"/>
              <w:bottom w:val="single" w:sz="4" w:space="0" w:color="auto"/>
              <w:right w:val="nil"/>
            </w:tcBorders>
            <w:shd w:val="clear" w:color="auto" w:fill="auto"/>
            <w:vAlign w:val="center"/>
          </w:tcPr>
          <w:p w14:paraId="2CB76A55" w14:textId="2370E973"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shd w:val="clear" w:color="auto" w:fill="FFFFFF"/>
              </w:rPr>
              <w:t>15189</w:t>
            </w:r>
          </w:p>
        </w:tc>
      </w:tr>
    </w:tbl>
    <w:p w14:paraId="13D8E063" w14:textId="18864C0F" w:rsidR="00E66589" w:rsidRDefault="00E66589" w:rsidP="006367A9">
      <w:pPr>
        <w:rPr>
          <w:highlight w:val="yellow"/>
        </w:rPr>
      </w:pPr>
    </w:p>
    <w:p w14:paraId="70A50851" w14:textId="72748262" w:rsidR="006F5B32" w:rsidRDefault="006F5B32" w:rsidP="006F5B32">
      <w:pPr>
        <w:pStyle w:val="berschrift2"/>
      </w:pPr>
      <w:bookmarkStart w:id="67" w:name="_Toc43892677"/>
      <w:r w:rsidRPr="006F5B32">
        <w:t>Prüfung der H</w:t>
      </w:r>
      <w:r w:rsidR="00B033FB">
        <w:t xml:space="preserve">öhe beziehungsweise Ziffern von </w:t>
      </w:r>
      <w:r w:rsidRPr="006F5B32">
        <w:t>Beträgen</w:t>
      </w:r>
      <w:bookmarkEnd w:id="67"/>
    </w:p>
    <w:p w14:paraId="586E1C61" w14:textId="61F80D96" w:rsidR="00CD1356"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proofErr w:type="spellStart"/>
      <w:r w:rsidR="00B033FB">
        <w:t>Benford</w:t>
      </w:r>
      <w:proofErr w:type="spellEnd"/>
      <w:r w:rsidR="00B033FB">
        <w:t>-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 xml:space="preserve">Regel der </w:t>
      </w:r>
      <w:proofErr w:type="spellStart"/>
      <w:r>
        <w:t>Benford</w:t>
      </w:r>
      <w:proofErr w:type="spellEnd"/>
      <w:r>
        <w:t>-Verteilung folgt,</w:t>
      </w:r>
      <w:r w:rsidR="001E06A4">
        <w:t xml:space="preserve"> sind Abweic</w:t>
      </w:r>
      <w:r w:rsidR="008E0165">
        <w:t>hungen von dieser Verteilung</w:t>
      </w:r>
      <w:r w:rsidR="00ED24B0">
        <w:t xml:space="preserve"> (das heißt, wenn die Ziffernverteilung von Buchungsbeträgen nicht der </w:t>
      </w:r>
      <w:proofErr w:type="spellStart"/>
      <w:r w:rsidR="00ED24B0">
        <w:t>Benford</w:t>
      </w:r>
      <w:proofErr w:type="spellEnd"/>
      <w:r w:rsidR="00ED24B0">
        <w:t>-Verteilung folgt)</w:t>
      </w:r>
      <w:r w:rsidR="001E06A4">
        <w:t xml:space="preserve"> ein Hinweis auf eine Manipulation der Daten.</w:t>
      </w:r>
    </w:p>
    <w:p w14:paraId="7FC2C127" w14:textId="77777777" w:rsidR="00E66589" w:rsidRDefault="00E66589"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0084023C" w:rsidR="00D44F7C" w:rsidRDefault="00D44F7C" w:rsidP="00D44F7C">
      <w:pPr>
        <w:pStyle w:val="Beschriftung"/>
      </w:pPr>
      <w:bookmarkStart w:id="68" w:name="_Ref43501897"/>
      <w:bookmarkStart w:id="69" w:name="_Toc43650243"/>
      <w:r>
        <w:t xml:space="preserve">Abbildung </w:t>
      </w:r>
      <w:r>
        <w:fldChar w:fldCharType="begin"/>
      </w:r>
      <w:r>
        <w:instrText xml:space="preserve"> SEQ Abbildung \* ARABIC </w:instrText>
      </w:r>
      <w:r>
        <w:fldChar w:fldCharType="separate"/>
      </w:r>
      <w:r w:rsidR="00E66589">
        <w:rPr>
          <w:noProof/>
        </w:rPr>
        <w:t>11</w:t>
      </w:r>
      <w:r>
        <w:fldChar w:fldCharType="end"/>
      </w:r>
      <w:bookmarkEnd w:id="68"/>
      <w:r>
        <w:t>. Verteilung der funktionalen Beträge nach positiven und negativen Beträgen.</w:t>
      </w:r>
      <w:bookmarkEnd w:id="69"/>
    </w:p>
    <w:p w14:paraId="12C5062D" w14:textId="77777777" w:rsidR="008E0165" w:rsidRPr="008E0165" w:rsidRDefault="008E0165" w:rsidP="008E0165"/>
    <w:p w14:paraId="525F3984" w14:textId="3EE594B7" w:rsidR="008B2C0B" w:rsidRDefault="004A5AD8" w:rsidP="008B2C0B">
      <w:r>
        <w:fldChar w:fldCharType="begin"/>
      </w:r>
      <w:r>
        <w:instrText xml:space="preserve"> REF _Ref43501897 \h </w:instrText>
      </w:r>
      <w:r>
        <w:fldChar w:fldCharType="separate"/>
      </w:r>
      <w:r w:rsidR="00E66589">
        <w:t xml:space="preserve">Abbildung </w:t>
      </w:r>
      <w:r w:rsidR="00E66589">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000 Euro liegen.</w:t>
      </w:r>
    </w:p>
    <w:p w14:paraId="324C8754" w14:textId="1E1451E6" w:rsidR="00311060" w:rsidRDefault="00885854" w:rsidP="008B2C0B">
      <w:r>
        <w:t xml:space="preserve">Zur Durchführung der </w:t>
      </w:r>
      <w:proofErr w:type="spellStart"/>
      <w:r>
        <w:t>Benford</w:t>
      </w:r>
      <w:proofErr w:type="spellEnd"/>
      <w:r>
        <w:t>-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w:t>
      </w:r>
      <w:proofErr w:type="spellStart"/>
      <w:r>
        <w:t>Nigrini</w:t>
      </w:r>
      <w:proofErr w:type="spellEnd"/>
      <w:r>
        <w:t xml:space="preserve"> &amp; Miller, 2009). </w:t>
      </w:r>
      <w:r w:rsidR="00277ABE">
        <w:t>Bei den durchgeführten Analysen wurden schwerpunktmäßig die ersten zwei Ziffern des jeweiligen Betrags gemeinsam betrachtet (der sogenannte „First-</w:t>
      </w:r>
      <w:proofErr w:type="spellStart"/>
      <w:r w:rsidR="00277ABE">
        <w:t>Two</w:t>
      </w:r>
      <w:proofErr w:type="spellEnd"/>
      <w:r w:rsidR="00277ABE">
        <w:t>-Digits-Test“). Diese Betrachtungsweise ist auch dazu geeignet, Stichprobe</w:t>
      </w:r>
      <w:r w:rsidR="00ED24B0">
        <w:t>n</w:t>
      </w:r>
      <w:r w:rsidR="00277ABE">
        <w:t xml:space="preserve"> für weitere</w:t>
      </w:r>
      <w:r w:rsidR="00ED24B0">
        <w:t>n</w:t>
      </w:r>
      <w:r w:rsidR="00277ABE">
        <w:t xml:space="preserve"> Prüfung</w:t>
      </w:r>
      <w:r w:rsidR="00ED24B0">
        <w:t>shandlungen</w:t>
      </w:r>
      <w:r w:rsidR="00277ABE">
        <w:t xml:space="preserve"> zu identifizieren</w:t>
      </w:r>
      <w:r w:rsidR="00BC1F91">
        <w:t>, wohingegen die alleinige Betrachtung der ersten Ziffer der Beträge („First-Digit-Test“) nur sehr grobe Abweichungen in der Verteilung identifizieren kann (</w:t>
      </w:r>
      <w:proofErr w:type="spellStart"/>
      <w:r w:rsidR="00BC1F91">
        <w:t>Associatio</w:t>
      </w:r>
      <w:r w:rsidR="007F4702">
        <w:t>n</w:t>
      </w:r>
      <w:proofErr w:type="spellEnd"/>
      <w:r w:rsidR="007F4702">
        <w:t xml:space="preserve"> </w:t>
      </w:r>
      <w:proofErr w:type="spellStart"/>
      <w:r w:rsidR="007F4702">
        <w:t>of</w:t>
      </w:r>
      <w:proofErr w:type="spellEnd"/>
      <w:r w:rsidR="007F4702">
        <w:t xml:space="preserve"> Certified </w:t>
      </w:r>
      <w:proofErr w:type="spellStart"/>
      <w:r w:rsidR="007F4702">
        <w:t>Fraud</w:t>
      </w:r>
      <w:proofErr w:type="spellEnd"/>
      <w:r w:rsidR="007F4702">
        <w:t xml:space="preserve"> </w:t>
      </w:r>
      <w:proofErr w:type="spellStart"/>
      <w:r w:rsidR="007F4702">
        <w:t>Examiners</w:t>
      </w:r>
      <w:proofErr w:type="spellEnd"/>
      <w:r w:rsidR="007F4702">
        <w:t xml:space="preserve">, </w:t>
      </w:r>
      <w:proofErr w:type="spellStart"/>
      <w:r w:rsidR="007F4702">
        <w:t>n.d</w:t>
      </w:r>
      <w:proofErr w:type="spellEnd"/>
      <w:r w:rsidR="007F4702">
        <w:t>.</w:t>
      </w:r>
      <w:r w:rsidR="00BC1F91">
        <w:t>).</w:t>
      </w:r>
    </w:p>
    <w:p w14:paraId="632BCE20" w14:textId="26117A42" w:rsidR="00B640CE" w:rsidRDefault="00ED24B0" w:rsidP="00E92D87">
      <w:pPr>
        <w:rPr>
          <w:rFonts w:cs="Arial"/>
          <w:color w:val="auto"/>
          <w:szCs w:val="22"/>
          <w:shd w:val="clear" w:color="auto" w:fill="FFFFFF"/>
        </w:rPr>
      </w:pPr>
      <w:r>
        <w:t xml:space="preserve">Zunächst wurde eine </w:t>
      </w:r>
      <w:proofErr w:type="spellStart"/>
      <w:r>
        <w:t>Benford</w:t>
      </w:r>
      <w:proofErr w:type="spellEnd"/>
      <w:r>
        <w:t xml:space="preserve">-Analyse für die Gesamtdatensatz untergliedert nach positiven und negativen Beträgen durchgeführt (ohne weitere Untergliederung beispielsweise nach Posten). </w:t>
      </w:r>
      <w:r w:rsidR="00570D98">
        <w:t>In B</w:t>
      </w:r>
      <w:r w:rsidR="00B640CE">
        <w:t xml:space="preserve">ezug auf die positiven Beträge </w:t>
      </w:r>
      <w:r w:rsidR="00570D98">
        <w:t>des Buchungsjournals zeigt sich eine insgesamt hohe Konformität der tatsächlichen Ziffernverteilung zu</w:t>
      </w:r>
      <w:r w:rsidR="00C22BD9">
        <w:t xml:space="preserve">r </w:t>
      </w:r>
      <w:proofErr w:type="spellStart"/>
      <w:r w:rsidR="00C22BD9">
        <w:t>Benford</w:t>
      </w:r>
      <w:proofErr w:type="spellEnd"/>
      <w:r w:rsidR="00C22BD9">
        <w:t>-Verteilung</w:t>
      </w:r>
      <w:r w:rsidR="00B640CE">
        <w:t>: D</w:t>
      </w:r>
      <w:r w:rsidR="00B640CE">
        <w:rPr>
          <w:szCs w:val="22"/>
        </w:rPr>
        <w:t xml:space="preserve">ie Mean Absolute Deviation (MAD) </w:t>
      </w:r>
      <w:r w:rsidR="00F236B0">
        <w:rPr>
          <w:szCs w:val="22"/>
        </w:rPr>
        <w:t>ist kleiner als</w:t>
      </w:r>
      <w:r w:rsidR="008E4803">
        <w:rPr>
          <w:szCs w:val="22"/>
        </w:rPr>
        <w:t xml:space="preserve"> 0.0</w:t>
      </w:r>
      <w:r w:rsidR="00B640CE">
        <w:rPr>
          <w:szCs w:val="22"/>
        </w:rPr>
        <w:t xml:space="preserve">001, was nach </w:t>
      </w:r>
      <w:proofErr w:type="spellStart"/>
      <w:r w:rsidR="00B640CE">
        <w:rPr>
          <w:szCs w:val="22"/>
        </w:rPr>
        <w:t>Nigrini</w:t>
      </w:r>
      <w:proofErr w:type="spellEnd"/>
      <w:r w:rsidR="00E92D87" w:rsidRPr="00B640CE">
        <w:rPr>
          <w:szCs w:val="22"/>
        </w:rPr>
        <w:t xml:space="preserve"> </w:t>
      </w:r>
      <w:r w:rsidR="00B640CE">
        <w:rPr>
          <w:szCs w:val="22"/>
        </w:rPr>
        <w:t>(2012) einer hohen</w:t>
      </w:r>
      <w:r w:rsidR="00B640CE" w:rsidRPr="00B640CE">
        <w:rPr>
          <w:szCs w:val="22"/>
        </w:rPr>
        <w:t xml:space="preserve"> Konformität</w:t>
      </w:r>
      <w:r w:rsidR="00163900">
        <w:rPr>
          <w:szCs w:val="22"/>
        </w:rPr>
        <w:t xml:space="preserve"> entspricht</w:t>
      </w:r>
      <w:r w:rsidR="00B640CE" w:rsidRPr="00B640CE">
        <w:rPr>
          <w:szCs w:val="22"/>
        </w:rPr>
        <w:t>.</w:t>
      </w:r>
      <w:r w:rsidR="00B640CE">
        <w:rPr>
          <w:szCs w:val="22"/>
        </w:rPr>
        <w:t xml:space="preserve"> 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t xml:space="preserve">3414.8, </w:t>
      </w:r>
      <w:proofErr w:type="spellStart"/>
      <w:r w:rsidR="00B72F86" w:rsidRPr="00B640CE">
        <w:rPr>
          <w:rFonts w:cs="Arial"/>
          <w:i/>
          <w:color w:val="auto"/>
          <w:szCs w:val="22"/>
          <w:shd w:val="clear" w:color="auto" w:fill="FFFFFF"/>
        </w:rPr>
        <w:t>df</w:t>
      </w:r>
      <w:proofErr w:type="spellEnd"/>
      <w:r w:rsidR="00B72F86" w:rsidRPr="00B640CE">
        <w:rPr>
          <w:rFonts w:cs="Arial"/>
          <w:i/>
          <w:color w:val="auto"/>
          <w:szCs w:val="22"/>
          <w:shd w:val="clear" w:color="auto" w:fill="FFFFFF"/>
        </w:rPr>
        <w:t xml:space="preserve">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E66589">
        <w:t xml:space="preserve">Abbildung </w:t>
      </w:r>
      <w:r w:rsidR="00E66589">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03A122C8" w:rsidR="0066365C" w:rsidRDefault="0066365C" w:rsidP="0066365C">
      <w:pPr>
        <w:pStyle w:val="Beschriftung"/>
      </w:pPr>
      <w:bookmarkStart w:id="70" w:name="_Ref43549198"/>
      <w:bookmarkStart w:id="71" w:name="_Toc43650244"/>
      <w:r>
        <w:t xml:space="preserve">Abbildung </w:t>
      </w:r>
      <w:r>
        <w:fldChar w:fldCharType="begin"/>
      </w:r>
      <w:r>
        <w:instrText xml:space="preserve"> SEQ Abbildung \* ARABIC </w:instrText>
      </w:r>
      <w:r>
        <w:fldChar w:fldCharType="separate"/>
      </w:r>
      <w:r w:rsidR="00E66589">
        <w:rPr>
          <w:noProof/>
        </w:rPr>
        <w:t>12</w:t>
      </w:r>
      <w:r>
        <w:fldChar w:fldCharType="end"/>
      </w:r>
      <w:bookmarkEnd w:id="70"/>
      <w:r>
        <w:t>. Ziffernverteilung der ersten zwei Ziffern in Bezug auf alle positiven Beträge</w:t>
      </w:r>
      <w:r w:rsidR="00570D98">
        <w:t xml:space="preserve"> im Buchungsjournal</w:t>
      </w:r>
      <w:r>
        <w:t>.</w:t>
      </w:r>
      <w:bookmarkEnd w:id="71"/>
    </w:p>
    <w:p w14:paraId="0B47DD16" w14:textId="5EF948EA" w:rsidR="0045023F" w:rsidRDefault="0045023F" w:rsidP="0045023F"/>
    <w:p w14:paraId="1C6F347E" w14:textId="1D697895" w:rsidR="0045023F" w:rsidRPr="0045023F" w:rsidRDefault="0045023F" w:rsidP="0045023F">
      <w:pPr>
        <w:pStyle w:val="Beschriftung"/>
      </w:pPr>
      <w:bookmarkStart w:id="72" w:name="_Ref43550886"/>
      <w:bookmarkStart w:id="73" w:name="_Ref43550864"/>
      <w:bookmarkStart w:id="74" w:name="_Toc43650224"/>
      <w:r>
        <w:t xml:space="preserve">Tabelle </w:t>
      </w:r>
      <w:r>
        <w:fldChar w:fldCharType="begin"/>
      </w:r>
      <w:r>
        <w:instrText xml:space="preserve"> SEQ Tabelle \* ARABIC </w:instrText>
      </w:r>
      <w:r>
        <w:fldChar w:fldCharType="separate"/>
      </w:r>
      <w:r w:rsidR="00E66589">
        <w:rPr>
          <w:noProof/>
        </w:rPr>
        <w:t>5</w:t>
      </w:r>
      <w:r>
        <w:fldChar w:fldCharType="end"/>
      </w:r>
      <w:bookmarkEnd w:id="72"/>
      <w:r>
        <w:t>. Ziffern der positiven Beträge mit der höchsten absoluten Abweichung (First-</w:t>
      </w:r>
      <w:proofErr w:type="spellStart"/>
      <w:r>
        <w:t>Two</w:t>
      </w:r>
      <w:proofErr w:type="spellEnd"/>
      <w:r>
        <w:t>-Digits-Test)</w:t>
      </w:r>
      <w:r w:rsidR="00AB1A36">
        <w:t>.</w:t>
      </w:r>
      <w:bookmarkEnd w:id="73"/>
      <w:bookmarkEnd w:id="74"/>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76AC9284" w14:textId="43E5C162" w:rsidR="009D4C64" w:rsidRDefault="00AB1A36" w:rsidP="00F25F79">
      <w:r>
        <w:rPr>
          <w:rFonts w:cs="Arial"/>
          <w:color w:val="auto"/>
          <w:szCs w:val="22"/>
          <w:shd w:val="clear" w:color="auto" w:fill="FFFFFF"/>
        </w:rPr>
        <w:lastRenderedPageBreak/>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E66589">
        <w:t xml:space="preserve">Tabelle </w:t>
      </w:r>
      <w:r w:rsidR="00E66589">
        <w:rPr>
          <w:noProof/>
        </w:rPr>
        <w:t>5</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w:t>
      </w:r>
      <w:proofErr w:type="spellStart"/>
      <w:r w:rsidR="002A6E08">
        <w:rPr>
          <w:rFonts w:cs="Arial"/>
          <w:color w:val="auto"/>
          <w:szCs w:val="22"/>
          <w:shd w:val="clear" w:color="auto" w:fill="FFFFFF"/>
        </w:rPr>
        <w:t>liegen</w:t>
      </w:r>
      <w:r w:rsidR="0065143D">
        <w:rPr>
          <w:rFonts w:cs="Arial"/>
          <w:color w:val="auto"/>
          <w:szCs w:val="22"/>
          <w:shd w:val="clear" w:color="auto" w:fill="FFFFFF"/>
        </w:rPr>
        <w:t>und</w:t>
      </w:r>
      <w:proofErr w:type="spellEnd"/>
      <w:r w:rsidR="0065143D">
        <w:rPr>
          <w:rFonts w:cs="Arial"/>
          <w:color w:val="auto"/>
          <w:szCs w:val="22"/>
          <w:shd w:val="clear" w:color="auto" w:fill="FFFFFF"/>
        </w:rPr>
        <w:t xml:space="preserve"> Kontextwissen über Eigenschaften des geprüften Unternehmens notwendig ist, um diese Abweichungen sinnvoll interpretieren zu können, erscheint eine Abklärung dieser Ergebnisse mit dem Management der ABC-Gesellschaft </w:t>
      </w:r>
      <w:proofErr w:type="spellStart"/>
      <w:r w:rsidR="0065143D">
        <w:rPr>
          <w:rFonts w:cs="Arial"/>
          <w:color w:val="auto"/>
          <w:szCs w:val="22"/>
          <w:shd w:val="clear" w:color="auto" w:fill="FFFFFF"/>
        </w:rPr>
        <w:t>notwendig.</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E66589">
        <w:t>Tabelle</w:t>
      </w:r>
      <w:proofErr w:type="spellEnd"/>
      <w:r w:rsidR="00E66589">
        <w:t xml:space="preserve"> </w:t>
      </w:r>
      <w:r w:rsidR="00E66589">
        <w:rPr>
          <w:noProof/>
        </w:rPr>
        <w:t>5</w:t>
      </w:r>
      <w:r w:rsidR="00E66589">
        <w:t>. Ziffern der positiven Beträge mit der höchsten absoluten Abweichung (First-</w:t>
      </w:r>
      <w:proofErr w:type="spellStart"/>
      <w:r w:rsidR="00E66589">
        <w:t>Two</w:t>
      </w:r>
      <w:proofErr w:type="spellEnd"/>
      <w:r w:rsidR="00E66589">
        <w:t>-Digits-Test).</w:t>
      </w:r>
      <w:r w:rsidR="0065143D">
        <w:rPr>
          <w:rFonts w:cs="Arial"/>
          <w:color w:val="auto"/>
          <w:szCs w:val="22"/>
          <w:shd w:val="clear" w:color="auto" w:fill="FFFFFF"/>
        </w:rPr>
        <w:fldChar w:fldCharType="end"/>
      </w:r>
    </w:p>
    <w:p w14:paraId="099DCDB6" w14:textId="77777777" w:rsidR="00ED24B0" w:rsidRDefault="00F25F79" w:rsidP="00F25F79">
      <w:pPr>
        <w:rPr>
          <w:rFonts w:cs="Arial"/>
          <w:color w:val="auto"/>
          <w:szCs w:val="22"/>
          <w:shd w:val="clear" w:color="auto" w:fill="FFFFFF"/>
        </w:rPr>
      </w:pPr>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 xml:space="preserve">hohe Konformität der tatsächlichen Ziffernverteilung zur </w:t>
      </w:r>
      <w:proofErr w:type="spellStart"/>
      <w:r w:rsidR="004A6389">
        <w:t>Benford</w:t>
      </w:r>
      <w:proofErr w:type="spellEnd"/>
      <w:r w:rsidR="004A6389">
        <w:t>-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proofErr w:type="spellStart"/>
      <w:r w:rsidR="004A6389" w:rsidRPr="00B640CE">
        <w:rPr>
          <w:rFonts w:cs="Arial"/>
          <w:i/>
          <w:color w:val="auto"/>
          <w:szCs w:val="22"/>
          <w:shd w:val="clear" w:color="auto" w:fill="FFFFFF"/>
        </w:rPr>
        <w:t>df</w:t>
      </w:r>
      <w:proofErr w:type="spellEnd"/>
      <w:r w:rsidR="004A6389" w:rsidRPr="00B640CE">
        <w:rPr>
          <w:rFonts w:cs="Arial"/>
          <w:i/>
          <w:color w:val="auto"/>
          <w:szCs w:val="22"/>
          <w:shd w:val="clear" w:color="auto" w:fill="FFFFFF"/>
        </w:rPr>
        <w:t xml:space="preserve">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p>
    <w:p w14:paraId="6FAA33B2" w14:textId="73ABB3F2" w:rsidR="00F25F79" w:rsidRDefault="00F25F79" w:rsidP="00F25F79">
      <w:r>
        <w:fldChar w:fldCharType="begin"/>
      </w:r>
      <w:r>
        <w:instrText xml:space="preserve"> REF _Ref43550249 \h </w:instrText>
      </w:r>
      <w:r>
        <w:fldChar w:fldCharType="separate"/>
      </w:r>
      <w:r w:rsidR="00E66589">
        <w:t xml:space="preserve">Abbildung </w:t>
      </w:r>
      <w:r w:rsidR="00E66589">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E66589">
        <w:t xml:space="preserve">Tabelle </w:t>
      </w:r>
      <w:r w:rsidR="00E66589">
        <w:rPr>
          <w:noProof/>
        </w:rPr>
        <w:t>6</w:t>
      </w:r>
      <w:r w:rsidR="00311060">
        <w:fldChar w:fldCharType="end"/>
      </w:r>
      <w:r w:rsidR="0016798C">
        <w:t xml:space="preserve"> stellt </w:t>
      </w:r>
      <w:r w:rsidR="003E2F3C">
        <w:t xml:space="preserve">darüber hinaus </w:t>
      </w:r>
      <w:r w:rsidR="0016798C">
        <w:t>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05918CCF" w:rsidR="00570D98" w:rsidRDefault="00570D98" w:rsidP="00570D98">
      <w:pPr>
        <w:pStyle w:val="Beschriftung"/>
      </w:pPr>
      <w:bookmarkStart w:id="75" w:name="_Ref43550249"/>
      <w:bookmarkStart w:id="76" w:name="_Toc43650245"/>
      <w:r>
        <w:t xml:space="preserve">Abbildung </w:t>
      </w:r>
      <w:r>
        <w:fldChar w:fldCharType="begin"/>
      </w:r>
      <w:r>
        <w:instrText xml:space="preserve"> SEQ Abbildung \* ARABIC </w:instrText>
      </w:r>
      <w:r>
        <w:fldChar w:fldCharType="separate"/>
      </w:r>
      <w:r w:rsidR="00E66589">
        <w:rPr>
          <w:noProof/>
        </w:rPr>
        <w:t>13</w:t>
      </w:r>
      <w:r>
        <w:fldChar w:fldCharType="end"/>
      </w:r>
      <w:bookmarkEnd w:id="75"/>
      <w:r>
        <w:t>. Ziffernverteilung der ersten zwei Ziffern in Bezug auf alle negativen Beträge im Buchungsjournal.</w:t>
      </w:r>
      <w:bookmarkEnd w:id="76"/>
    </w:p>
    <w:p w14:paraId="1A2AE8EF" w14:textId="77777777" w:rsidR="005E077B" w:rsidRPr="005E077B" w:rsidRDefault="005E077B" w:rsidP="005E077B"/>
    <w:p w14:paraId="0E7166A6" w14:textId="5326CA7A" w:rsidR="007A2435" w:rsidRPr="00570D98" w:rsidRDefault="005E077B" w:rsidP="00311060">
      <w:pPr>
        <w:pStyle w:val="Beschriftung"/>
      </w:pPr>
      <w:bookmarkStart w:id="77" w:name="_Ref43554198"/>
      <w:bookmarkStart w:id="78" w:name="_Toc43650225"/>
      <w:r>
        <w:t xml:space="preserve">Tabelle </w:t>
      </w:r>
      <w:r>
        <w:fldChar w:fldCharType="begin"/>
      </w:r>
      <w:r>
        <w:instrText xml:space="preserve"> SEQ Tabelle \* ARABIC </w:instrText>
      </w:r>
      <w:r>
        <w:fldChar w:fldCharType="separate"/>
      </w:r>
      <w:r w:rsidR="00E66589">
        <w:rPr>
          <w:noProof/>
        </w:rPr>
        <w:t>6</w:t>
      </w:r>
      <w:r>
        <w:fldChar w:fldCharType="end"/>
      </w:r>
      <w:bookmarkEnd w:id="77"/>
      <w:r>
        <w:t>. Ziffern der negativen Beträge mit der höchsten absoluten Abweichung (First-</w:t>
      </w:r>
      <w:proofErr w:type="spellStart"/>
      <w:r>
        <w:t>Two</w:t>
      </w:r>
      <w:proofErr w:type="spellEnd"/>
      <w:r>
        <w:t>-Digits-Test).</w:t>
      </w:r>
      <w:bookmarkEnd w:id="78"/>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526489EA" w14:textId="3C34284C" w:rsidR="00C12CBA" w:rsidRDefault="00355B7B" w:rsidP="00C13E3B">
      <w:r>
        <w:t>Auffällig ist</w:t>
      </w:r>
      <w:r w:rsidR="0016798C">
        <w:t xml:space="preserve"> vor allem wieder eine erhöhte Anzahl von Beträge mit den Anfangsziffern „20“ und eine (entsprechend) niedrige Anzahl von Beträge mit den Anfangsziffern „19“. </w:t>
      </w:r>
      <w:r w:rsidR="00163900">
        <w:t>Dies könnte auf die Aufrundung von Beträgen hinweisen.</w:t>
      </w:r>
    </w:p>
    <w:p w14:paraId="22700E95" w14:textId="74BB0DF5" w:rsidR="004A3953" w:rsidRDefault="00C12CBA" w:rsidP="00C13E3B">
      <w:r>
        <w:lastRenderedPageBreak/>
        <w:t xml:space="preserve">Auf Basis dieser beiden </w:t>
      </w:r>
      <w:proofErr w:type="spellStart"/>
      <w:r>
        <w:t>Benford</w:t>
      </w:r>
      <w:proofErr w:type="spellEnd"/>
      <w:r>
        <w:t>-Analysen wurden</w:t>
      </w:r>
      <w:r w:rsidR="00E14B3B">
        <w:t xml:space="preserve"> die verdächtigen Beträge (</w:t>
      </w:r>
      <w:r>
        <w:t>d</w:t>
      </w:r>
      <w:r w:rsidR="003E2F3C">
        <w:t>as heißt mit Anfangsziffern mit der höchsten absoluten Abweichung</w:t>
      </w:r>
      <w:r w:rsidR="004A3953">
        <w:t>)</w:t>
      </w:r>
      <w:r w:rsidR="00E14B3B">
        <w:t xml:space="preserve"> genauer untersucht.</w:t>
      </w:r>
      <w:r w:rsidR="004A3953">
        <w:t xml:space="preserve"> Dazu wurden </w:t>
      </w:r>
      <w:r>
        <w:t>diese Beträge hinsichtlich weiterer</w:t>
      </w:r>
      <w:r w:rsidR="004A3953">
        <w:t xml:space="preserve"> Merkmale betrachtet, die im Vorhinein als auffällig identifiziert wurden:</w:t>
      </w:r>
    </w:p>
    <w:p w14:paraId="66211465" w14:textId="638663B2" w:rsidR="00C13E3B" w:rsidRDefault="00C13E3B" w:rsidP="006B1E19">
      <w:pPr>
        <w:pStyle w:val="Listenabsatz"/>
        <w:numPr>
          <w:ilvl w:val="0"/>
          <w:numId w:val="7"/>
        </w:numPr>
      </w:pPr>
      <w:r>
        <w:t>Von welchen Benutzern wurden die Buchungen durchgeführt?</w:t>
      </w:r>
    </w:p>
    <w:p w14:paraId="6155DA3F" w14:textId="4EA4AA31" w:rsidR="00D70717" w:rsidRDefault="00D70717" w:rsidP="006B1E19">
      <w:pPr>
        <w:pStyle w:val="Listenabsatz"/>
        <w:numPr>
          <w:ilvl w:val="0"/>
          <w:numId w:val="6"/>
        </w:numPr>
      </w:pPr>
      <w:r>
        <w:t>Wurden diejenigen Buchungen am Wochenende durchgeführt?</w:t>
      </w:r>
    </w:p>
    <w:p w14:paraId="1E21F909" w14:textId="6D43D853" w:rsidR="00D70717" w:rsidRDefault="008552FA" w:rsidP="006B1E19">
      <w:pPr>
        <w:pStyle w:val="Listenabsatz"/>
        <w:numPr>
          <w:ilvl w:val="0"/>
          <w:numId w:val="6"/>
        </w:numPr>
      </w:pPr>
      <w:r>
        <w:t>Handelt es sich um Buchungen</w:t>
      </w:r>
      <w:r w:rsidR="006275F1">
        <w:t>,</w:t>
      </w:r>
      <w:r>
        <w:t xml:space="preserve"> deren Belegdatum nach dem Erfassungsdatum liegt?</w:t>
      </w:r>
    </w:p>
    <w:p w14:paraId="1DD67B33" w14:textId="423B6C3F" w:rsidR="00D70717" w:rsidRDefault="00D70717" w:rsidP="006B1E19">
      <w:pPr>
        <w:pStyle w:val="Listenabsatz"/>
        <w:numPr>
          <w:ilvl w:val="0"/>
          <w:numId w:val="6"/>
        </w:numPr>
      </w:pPr>
      <w:r>
        <w:t>Beziehen sich die jeweiligen Buchungen auf Konten mit einer geringen Buchungshäufigkeit?</w:t>
      </w:r>
    </w:p>
    <w:p w14:paraId="69E4FE09" w14:textId="6260CAB8" w:rsidR="00C13E3B" w:rsidRDefault="00C13E3B" w:rsidP="00C13E3B">
      <w:r>
        <w:t>Bei dieser Betrachtung zeigte sich, dass viele individuelle Benutzer (bis zu 41 BenutzerInnen) mit den „verdächtigen“ Beträgen assoziiert</w:t>
      </w:r>
      <w:r w:rsidR="006275F1">
        <w:t xml:space="preserve"> sind. Dieser Umstand lässt</w:t>
      </w:r>
      <w:r>
        <w:t xml:space="preserve"> die Manipulation der Daten durch einzelne Nutzer eher unwahrscheinlich wirken. </w:t>
      </w:r>
      <w:r w:rsidR="006275F1">
        <w:t>Es wurden des Weiteren auch „verdächtige“</w:t>
      </w:r>
      <w:r w:rsidR="00C12CBA">
        <w:t xml:space="preserve"> Buchungen identifiziert, die 1.) am Wochenende durchgeführt wurden, 2.) deren Belegdatum nach dem Erfassungsdatum liegt, 3.) mit Konten mit</w:t>
      </w:r>
      <w:r w:rsidR="006275F1">
        <w:t xml:space="preserve"> geringer Buchungshäufigkeit assoziiert sind.</w:t>
      </w:r>
      <w:r w:rsidR="00E867B3">
        <w:t xml:space="preserve"> Aufgrund des Umfangs der Ausarbeitung werden diese nicht im Detail berichtet. </w:t>
      </w:r>
      <w:r w:rsidR="004E39C3">
        <w:t xml:space="preserve">Auf den ersten Blick ließen </w:t>
      </w:r>
      <w:r w:rsidR="006275F1">
        <w:t xml:space="preserve">sich </w:t>
      </w:r>
      <w:r w:rsidR="00E867B3">
        <w:t>keine eindeutigen Muster in Bezug auf diese</w:t>
      </w:r>
      <w:r w:rsidR="006275F1">
        <w:t xml:space="preserve"> Buchungen feststellen</w:t>
      </w:r>
      <w:r w:rsidR="004E39C3">
        <w:t>, die auf Betrug oder ähnliches hinweisen.</w:t>
      </w:r>
      <w:r w:rsidR="00E867B3">
        <w:t xml:space="preserve"> Allerdings liegt hier ein Ansatzpunkt für </w:t>
      </w:r>
      <w:r w:rsidR="004E39C3">
        <w:t xml:space="preserve">zukünftige </w:t>
      </w:r>
      <w:r w:rsidR="00E867B3">
        <w:t>Untersuchungen.</w:t>
      </w:r>
    </w:p>
    <w:p w14:paraId="2186F665" w14:textId="05C48F75" w:rsidR="0022455A" w:rsidRDefault="00EB2975" w:rsidP="0018359B">
      <w:r>
        <w:t xml:space="preserve">Zur genaueren Betrachtung der Ziffernverteilung wurden auch </w:t>
      </w:r>
      <w:proofErr w:type="spellStart"/>
      <w:r>
        <w:t>Benford</w:t>
      </w:r>
      <w:proofErr w:type="spellEnd"/>
      <w:r>
        <w:t>-Analysen für die jeweiligen Kontotypen (</w:t>
      </w:r>
      <w:r w:rsidRPr="009B160C">
        <w:rPr>
          <w:i/>
        </w:rPr>
        <w:t xml:space="preserve">Assets, </w:t>
      </w:r>
      <w:proofErr w:type="spellStart"/>
      <w:r w:rsidRPr="009B160C">
        <w:rPr>
          <w:i/>
        </w:rPr>
        <w:t>Liabilities</w:t>
      </w:r>
      <w:proofErr w:type="spellEnd"/>
      <w:r w:rsidRPr="009B160C">
        <w:rPr>
          <w:i/>
        </w:rPr>
        <w:t xml:space="preserve">, </w:t>
      </w:r>
      <w:proofErr w:type="spellStart"/>
      <w:r w:rsidRPr="009B160C">
        <w:rPr>
          <w:i/>
        </w:rPr>
        <w:t>Expenses</w:t>
      </w:r>
      <w:proofErr w:type="spellEnd"/>
      <w:r w:rsidRPr="009B160C">
        <w:rPr>
          <w:i/>
        </w:rPr>
        <w:t>, Revenue</w:t>
      </w:r>
      <w:r>
        <w:t xml:space="preserve">). Diese Aufgliederung bietet sich gut an, da 1.) anzunehmen ist, dass Manipulationen in Bezug auf die verschiedenen Kontotypen jeweils mit unterschiedlichen Motiven verknüpft sein können und 2.) die Fallzahl </w:t>
      </w:r>
      <w:r w:rsidR="004E39C3">
        <w:t>in Bezug auf die einzelnen Kont</w:t>
      </w:r>
      <w:r>
        <w:t>ot</w:t>
      </w:r>
      <w:r w:rsidR="004E39C3">
        <w:t>y</w:t>
      </w:r>
      <w:r>
        <w:t xml:space="preserve">pen ausreichend groß ist, um eine </w:t>
      </w:r>
      <w:proofErr w:type="spellStart"/>
      <w:r>
        <w:t>Benford</w:t>
      </w:r>
      <w:proofErr w:type="spellEnd"/>
      <w:r>
        <w:t xml:space="preserve">-Analyse durchzuführen (ausgenommen </w:t>
      </w:r>
      <w:r w:rsidR="009B160C">
        <w:t xml:space="preserve">Buchungen des Kontotyps </w:t>
      </w:r>
      <w:r w:rsidR="009B160C" w:rsidRPr="009B160C">
        <w:rPr>
          <w:i/>
        </w:rPr>
        <w:t>Equity</w:t>
      </w:r>
      <w:r>
        <w:t xml:space="preserve">). </w:t>
      </w:r>
      <w:r>
        <w:fldChar w:fldCharType="begin"/>
      </w:r>
      <w:r>
        <w:instrText xml:space="preserve"> REF _Ref43631668 </w:instrText>
      </w:r>
      <w:r>
        <w:fldChar w:fldCharType="separate"/>
      </w:r>
      <w:r w:rsidR="00E66589">
        <w:t xml:space="preserve">Tabelle </w:t>
      </w:r>
      <w:r w:rsidR="00E66589">
        <w:rPr>
          <w:noProof/>
        </w:rPr>
        <w:t>7</w:t>
      </w:r>
      <w:r>
        <w:fldChar w:fldCharType="end"/>
      </w:r>
      <w:r w:rsidR="009B160C">
        <w:t xml:space="preserve"> stellt</w:t>
      </w:r>
      <w:r>
        <w:t xml:space="preserve"> die entsprechenden Ziffernpaare mit der höchsten absoluten Abweichung dar. </w:t>
      </w:r>
      <w:r w:rsidR="009B160C">
        <w:fldChar w:fldCharType="begin"/>
      </w:r>
      <w:r w:rsidR="009B160C">
        <w:instrText xml:space="preserve"> REF _Ref43631465 \h </w:instrText>
      </w:r>
      <w:r w:rsidR="009B160C">
        <w:fldChar w:fldCharType="separate"/>
      </w:r>
      <w:r w:rsidR="009B160C">
        <w:t xml:space="preserve">Abbildung </w:t>
      </w:r>
      <w:r w:rsidR="009B160C">
        <w:rPr>
          <w:noProof/>
        </w:rPr>
        <w:t>14</w:t>
      </w:r>
      <w:r w:rsidR="009B160C">
        <w:fldChar w:fldCharType="end"/>
      </w:r>
      <w:r w:rsidR="009B160C">
        <w:t xml:space="preserve"> stellt</w:t>
      </w:r>
      <w:r w:rsidR="009B160C">
        <w:t xml:space="preserve"> darüber hinaus</w:t>
      </w:r>
      <w:r w:rsidR="009B160C">
        <w:t xml:space="preserve"> die Ziffernverteilung nach Kontotyp sowie positiven und negativen Beträgen dar. </w:t>
      </w:r>
      <w:r>
        <w:t xml:space="preserve">Hier zeigen sich einige interessante Auffälligkeiten, </w:t>
      </w:r>
      <w:r w:rsidR="00163900">
        <w:t xml:space="preserve">zum Beispiel einzelne hohe Abweichungen in Bezug auf </w:t>
      </w:r>
      <w:proofErr w:type="spellStart"/>
      <w:r w:rsidR="00163900" w:rsidRPr="00163900">
        <w:rPr>
          <w:i/>
        </w:rPr>
        <w:t>Expenses</w:t>
      </w:r>
      <w:proofErr w:type="spellEnd"/>
      <w:r w:rsidR="00163900">
        <w:rPr>
          <w:i/>
        </w:rPr>
        <w:t xml:space="preserve"> </w:t>
      </w:r>
      <w:r w:rsidR="00163900" w:rsidRPr="00163900">
        <w:t xml:space="preserve">oder eine hohe Anzahl des Ziffernpaars </w:t>
      </w:r>
      <w:r w:rsidR="00163900">
        <w:rPr>
          <w:i/>
        </w:rPr>
        <w:t>„</w:t>
      </w:r>
      <w:r w:rsidR="00163900" w:rsidRPr="00163900">
        <w:t>10“</w:t>
      </w:r>
      <w:r w:rsidR="00163900">
        <w:t xml:space="preserve"> bei den negativen Beträgen des Kontotyps </w:t>
      </w:r>
      <w:r w:rsidR="00163900" w:rsidRPr="00163900">
        <w:rPr>
          <w:i/>
        </w:rPr>
        <w:t>Revenue</w:t>
      </w:r>
      <w:r w:rsidR="00163900">
        <w:t xml:space="preserve">, was wieder auf gerundete Beträge hinweisen könnte. </w:t>
      </w:r>
      <w:r w:rsidR="001B251C">
        <w:t>Wieder liegt hier aber ein Ansatzpunkt für zukünftige Analysen.</w:t>
      </w:r>
    </w:p>
    <w:p w14:paraId="6B2E25F1" w14:textId="64727281" w:rsidR="00E16F5A" w:rsidRDefault="00E16F5A" w:rsidP="0018359B"/>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E16F5A" w:rsidRPr="002F7394" w14:paraId="54826BAE" w14:textId="77777777" w:rsidTr="00163900">
        <w:trPr>
          <w:trHeight w:val="549"/>
        </w:trPr>
        <w:tc>
          <w:tcPr>
            <w:tcW w:w="2268" w:type="dxa"/>
            <w:tcBorders>
              <w:top w:val="single" w:sz="4" w:space="0" w:color="auto"/>
              <w:left w:val="nil"/>
              <w:bottom w:val="nil"/>
              <w:right w:val="nil"/>
            </w:tcBorders>
            <w:shd w:val="clear" w:color="auto" w:fill="auto"/>
            <w:noWrap/>
            <w:vAlign w:val="center"/>
          </w:tcPr>
          <w:p w14:paraId="287DEE5F" w14:textId="57E5E15C" w:rsidR="00E16F5A" w:rsidRPr="00060FAB" w:rsidRDefault="005B6B9B" w:rsidP="001C0776">
            <w:pPr>
              <w:spacing w:line="240" w:lineRule="auto"/>
              <w:jc w:val="center"/>
              <w:rPr>
                <w:rFonts w:eastAsia="Times New Roman" w:cs="Arial"/>
                <w:b/>
                <w:sz w:val="20"/>
                <w:szCs w:val="20"/>
                <w:lang w:eastAsia="de-DE"/>
              </w:rPr>
            </w:pPr>
            <w:r>
              <w:rPr>
                <w:rFonts w:eastAsia="Times New Roman" w:cs="Arial"/>
                <w:b/>
                <w:sz w:val="20"/>
                <w:szCs w:val="20"/>
                <w:lang w:eastAsia="de-DE"/>
              </w:rPr>
              <w:t>Kontotyp</w:t>
            </w:r>
            <w:r w:rsidR="00E16F5A" w:rsidRPr="00060FAB">
              <w:rPr>
                <w:rFonts w:eastAsia="Times New Roman" w:cs="Arial"/>
                <w:b/>
                <w:sz w:val="20"/>
                <w:szCs w:val="20"/>
                <w:lang w:eastAsia="de-DE"/>
              </w:rPr>
              <w:t xml:space="preserv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022E84B6"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4DA5F78F" w14:textId="77777777" w:rsidR="00E16F5A" w:rsidRPr="00060FAB" w:rsidRDefault="00E16F5A" w:rsidP="001C0776">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731700B1"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E16F5A" w:rsidRPr="002F7394" w14:paraId="7CCFF2AB" w14:textId="77777777" w:rsidTr="00163900">
        <w:trPr>
          <w:trHeight w:val="403"/>
        </w:trPr>
        <w:tc>
          <w:tcPr>
            <w:tcW w:w="2268" w:type="dxa"/>
            <w:tcBorders>
              <w:top w:val="nil"/>
              <w:left w:val="nil"/>
              <w:bottom w:val="single" w:sz="4" w:space="0" w:color="auto"/>
              <w:right w:val="nil"/>
            </w:tcBorders>
            <w:shd w:val="clear" w:color="auto" w:fill="auto"/>
            <w:noWrap/>
            <w:vAlign w:val="center"/>
          </w:tcPr>
          <w:p w14:paraId="2A69C2E9" w14:textId="77777777" w:rsidR="00E16F5A" w:rsidRPr="00060FAB" w:rsidRDefault="00E16F5A" w:rsidP="001C0776">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3667302C"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2FAFE56C"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0A01271F" w14:textId="77777777" w:rsidR="00E16F5A" w:rsidRPr="00060FAB" w:rsidRDefault="00E16F5A" w:rsidP="001C0776">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69467D4B"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50418674"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E16F5A" w:rsidRPr="002F7394" w14:paraId="0499B4E4"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509D84DA"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45FE8D6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5183FCC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4F84BC3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3234D7E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304C926A"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850.94</w:t>
            </w:r>
          </w:p>
        </w:tc>
      </w:tr>
      <w:tr w:rsidR="00E16F5A" w:rsidRPr="002F7394" w14:paraId="4AFE86A0" w14:textId="77777777" w:rsidTr="00163900">
        <w:trPr>
          <w:trHeight w:val="280"/>
        </w:trPr>
        <w:tc>
          <w:tcPr>
            <w:tcW w:w="2268" w:type="dxa"/>
            <w:tcBorders>
              <w:top w:val="nil"/>
              <w:left w:val="nil"/>
              <w:bottom w:val="nil"/>
              <w:right w:val="nil"/>
            </w:tcBorders>
            <w:shd w:val="clear" w:color="auto" w:fill="auto"/>
            <w:noWrap/>
            <w:vAlign w:val="bottom"/>
            <w:hideMark/>
          </w:tcPr>
          <w:p w14:paraId="17BD5424"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5519D3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3709A41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07E9076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11CD0C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0259D2F4"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56.40</w:t>
            </w:r>
          </w:p>
        </w:tc>
      </w:tr>
      <w:tr w:rsidR="00E16F5A" w:rsidRPr="002F7394" w14:paraId="48BC9B9D" w14:textId="77777777" w:rsidTr="00163900">
        <w:trPr>
          <w:trHeight w:val="280"/>
        </w:trPr>
        <w:tc>
          <w:tcPr>
            <w:tcW w:w="2268" w:type="dxa"/>
            <w:tcBorders>
              <w:top w:val="nil"/>
              <w:left w:val="nil"/>
              <w:bottom w:val="nil"/>
              <w:right w:val="nil"/>
            </w:tcBorders>
            <w:shd w:val="clear" w:color="auto" w:fill="auto"/>
            <w:noWrap/>
            <w:vAlign w:val="bottom"/>
            <w:hideMark/>
          </w:tcPr>
          <w:p w14:paraId="217F7382"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17F025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708A96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0FB142B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1E599A8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E8A3FC0"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24.24</w:t>
            </w:r>
          </w:p>
        </w:tc>
      </w:tr>
      <w:tr w:rsidR="00E16F5A" w:rsidRPr="002F7394" w14:paraId="3E48AD0C" w14:textId="77777777" w:rsidTr="00163900">
        <w:trPr>
          <w:trHeight w:val="280"/>
        </w:trPr>
        <w:tc>
          <w:tcPr>
            <w:tcW w:w="2268" w:type="dxa"/>
            <w:tcBorders>
              <w:top w:val="nil"/>
              <w:left w:val="nil"/>
              <w:bottom w:val="nil"/>
              <w:right w:val="nil"/>
            </w:tcBorders>
            <w:shd w:val="clear" w:color="auto" w:fill="auto"/>
            <w:noWrap/>
            <w:vAlign w:val="bottom"/>
            <w:hideMark/>
          </w:tcPr>
          <w:p w14:paraId="06AAC169"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FCA97C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7A2DCE2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4A4AFA6C"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3975E11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7A482F3A"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16.36</w:t>
            </w:r>
          </w:p>
        </w:tc>
      </w:tr>
      <w:tr w:rsidR="00E16F5A" w:rsidRPr="002F7394" w14:paraId="59961B16"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05236B4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3AD6FB9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47F0C0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78FC39A8"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7F3CE42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5E0AA62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85.61</w:t>
            </w:r>
          </w:p>
        </w:tc>
      </w:tr>
      <w:tr w:rsidR="00E16F5A" w:rsidRPr="002F7394" w14:paraId="45209A6C"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6E99F5CE" w14:textId="77777777" w:rsidR="00E16F5A" w:rsidRPr="002F7394" w:rsidRDefault="00E16F5A" w:rsidP="001C0776">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Liabilities</w:t>
            </w:r>
            <w:proofErr w:type="spellEnd"/>
          </w:p>
        </w:tc>
        <w:tc>
          <w:tcPr>
            <w:tcW w:w="1276" w:type="dxa"/>
            <w:tcBorders>
              <w:top w:val="single" w:sz="4" w:space="0" w:color="auto"/>
              <w:left w:val="nil"/>
              <w:bottom w:val="nil"/>
              <w:right w:val="nil"/>
            </w:tcBorders>
            <w:shd w:val="clear" w:color="auto" w:fill="auto"/>
            <w:noWrap/>
            <w:vAlign w:val="center"/>
            <w:hideMark/>
          </w:tcPr>
          <w:p w14:paraId="2377BF5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43F569C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38E75E45"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1F183D4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7FF3C02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65.69</w:t>
            </w:r>
          </w:p>
        </w:tc>
      </w:tr>
      <w:tr w:rsidR="00E16F5A" w:rsidRPr="002F7394" w14:paraId="76041985" w14:textId="77777777" w:rsidTr="00163900">
        <w:trPr>
          <w:trHeight w:val="280"/>
        </w:trPr>
        <w:tc>
          <w:tcPr>
            <w:tcW w:w="2268" w:type="dxa"/>
            <w:tcBorders>
              <w:top w:val="nil"/>
              <w:left w:val="nil"/>
              <w:bottom w:val="nil"/>
              <w:right w:val="nil"/>
            </w:tcBorders>
            <w:shd w:val="clear" w:color="auto" w:fill="auto"/>
            <w:noWrap/>
            <w:vAlign w:val="bottom"/>
            <w:hideMark/>
          </w:tcPr>
          <w:p w14:paraId="0ED108DD"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44DC1C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360FD1A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17EBA048"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570BA1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10A0706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52.84</w:t>
            </w:r>
          </w:p>
        </w:tc>
      </w:tr>
      <w:tr w:rsidR="00E16F5A" w:rsidRPr="002F7394" w14:paraId="3F6D0182" w14:textId="77777777" w:rsidTr="00163900">
        <w:trPr>
          <w:trHeight w:val="280"/>
        </w:trPr>
        <w:tc>
          <w:tcPr>
            <w:tcW w:w="2268" w:type="dxa"/>
            <w:tcBorders>
              <w:top w:val="nil"/>
              <w:left w:val="nil"/>
              <w:bottom w:val="nil"/>
              <w:right w:val="nil"/>
            </w:tcBorders>
            <w:shd w:val="clear" w:color="auto" w:fill="auto"/>
            <w:noWrap/>
            <w:vAlign w:val="bottom"/>
            <w:hideMark/>
          </w:tcPr>
          <w:p w14:paraId="1653ECD1"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CB0DE2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18482C6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23DD47C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B16C87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3415B27C"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24.72</w:t>
            </w:r>
          </w:p>
        </w:tc>
      </w:tr>
      <w:tr w:rsidR="00E16F5A" w:rsidRPr="002F7394" w14:paraId="783CEEE8" w14:textId="77777777" w:rsidTr="00163900">
        <w:trPr>
          <w:trHeight w:val="280"/>
        </w:trPr>
        <w:tc>
          <w:tcPr>
            <w:tcW w:w="2268" w:type="dxa"/>
            <w:tcBorders>
              <w:top w:val="nil"/>
              <w:left w:val="nil"/>
              <w:bottom w:val="nil"/>
              <w:right w:val="nil"/>
            </w:tcBorders>
            <w:shd w:val="clear" w:color="auto" w:fill="auto"/>
            <w:noWrap/>
            <w:vAlign w:val="bottom"/>
            <w:hideMark/>
          </w:tcPr>
          <w:p w14:paraId="53DFB67C"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868A03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70D750C5"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0F4279E6"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44B286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525A9618"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22.10</w:t>
            </w:r>
          </w:p>
        </w:tc>
      </w:tr>
      <w:tr w:rsidR="00E16F5A" w:rsidRPr="002F7394" w14:paraId="2E9C7797"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54A63277"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06EAE68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7C9BC1E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7E6BBA5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5D7ED8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47C012C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17.93</w:t>
            </w:r>
          </w:p>
        </w:tc>
      </w:tr>
      <w:tr w:rsidR="00E16F5A" w:rsidRPr="002F7394" w14:paraId="12D35CBF"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43A4B0E6" w14:textId="77777777" w:rsidR="00E16F5A" w:rsidRPr="002F7394" w:rsidRDefault="00E16F5A" w:rsidP="001C0776">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Expenses</w:t>
            </w:r>
            <w:proofErr w:type="spellEnd"/>
          </w:p>
        </w:tc>
        <w:tc>
          <w:tcPr>
            <w:tcW w:w="1276" w:type="dxa"/>
            <w:tcBorders>
              <w:top w:val="single" w:sz="4" w:space="0" w:color="auto"/>
              <w:left w:val="nil"/>
              <w:bottom w:val="nil"/>
              <w:right w:val="nil"/>
            </w:tcBorders>
            <w:shd w:val="clear" w:color="auto" w:fill="auto"/>
            <w:noWrap/>
            <w:vAlign w:val="center"/>
            <w:hideMark/>
          </w:tcPr>
          <w:p w14:paraId="2023479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047F26A2" w14:textId="77777777" w:rsidR="00E16F5A" w:rsidRPr="002F7394" w:rsidRDefault="00E16F5A" w:rsidP="001C0776">
            <w:pPr>
              <w:spacing w:line="240" w:lineRule="auto"/>
              <w:jc w:val="center"/>
              <w:rPr>
                <w:rFonts w:eastAsia="Times New Roman" w:cs="Arial"/>
                <w:sz w:val="20"/>
                <w:szCs w:val="20"/>
                <w:lang w:eastAsia="de-DE"/>
              </w:rPr>
            </w:pPr>
            <w:r>
              <w:rPr>
                <w:rFonts w:eastAsia="Times New Roman" w:cs="Arial"/>
                <w:sz w:val="20"/>
                <w:szCs w:val="20"/>
                <w:lang w:eastAsia="de-DE"/>
              </w:rPr>
              <w:t>1</w:t>
            </w:r>
            <w:r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1CF9CB1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35F16B6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09B228C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61.14</w:t>
            </w:r>
          </w:p>
        </w:tc>
      </w:tr>
      <w:tr w:rsidR="00E16F5A" w:rsidRPr="002F7394" w14:paraId="008A0E85" w14:textId="77777777" w:rsidTr="00163900">
        <w:trPr>
          <w:trHeight w:val="280"/>
        </w:trPr>
        <w:tc>
          <w:tcPr>
            <w:tcW w:w="2268" w:type="dxa"/>
            <w:tcBorders>
              <w:top w:val="nil"/>
              <w:left w:val="nil"/>
              <w:bottom w:val="nil"/>
              <w:right w:val="nil"/>
            </w:tcBorders>
            <w:shd w:val="clear" w:color="auto" w:fill="auto"/>
            <w:noWrap/>
            <w:vAlign w:val="bottom"/>
            <w:hideMark/>
          </w:tcPr>
          <w:p w14:paraId="5199C7EE"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397C65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409F9E2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46838674"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3EC9D7C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60679348"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11.80</w:t>
            </w:r>
          </w:p>
        </w:tc>
      </w:tr>
      <w:tr w:rsidR="00E16F5A" w:rsidRPr="002F7394" w14:paraId="13293C2B" w14:textId="77777777" w:rsidTr="00163900">
        <w:trPr>
          <w:trHeight w:val="280"/>
        </w:trPr>
        <w:tc>
          <w:tcPr>
            <w:tcW w:w="2268" w:type="dxa"/>
            <w:tcBorders>
              <w:top w:val="nil"/>
              <w:left w:val="nil"/>
              <w:bottom w:val="nil"/>
              <w:right w:val="nil"/>
            </w:tcBorders>
            <w:shd w:val="clear" w:color="auto" w:fill="auto"/>
            <w:noWrap/>
            <w:vAlign w:val="bottom"/>
            <w:hideMark/>
          </w:tcPr>
          <w:p w14:paraId="4B5BC43B"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A83E2F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50A66F93"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1C133871"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868F8F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5E23816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9.49</w:t>
            </w:r>
          </w:p>
        </w:tc>
      </w:tr>
      <w:tr w:rsidR="00E16F5A" w:rsidRPr="002F7394" w14:paraId="05260A9D" w14:textId="77777777" w:rsidTr="00163900">
        <w:trPr>
          <w:trHeight w:val="280"/>
        </w:trPr>
        <w:tc>
          <w:tcPr>
            <w:tcW w:w="2268" w:type="dxa"/>
            <w:tcBorders>
              <w:top w:val="nil"/>
              <w:left w:val="nil"/>
              <w:bottom w:val="nil"/>
              <w:right w:val="nil"/>
            </w:tcBorders>
            <w:shd w:val="clear" w:color="auto" w:fill="auto"/>
            <w:noWrap/>
            <w:vAlign w:val="bottom"/>
            <w:hideMark/>
          </w:tcPr>
          <w:p w14:paraId="2FF603FB"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C037D2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7CE58AF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0D106C30"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A13341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5DC2619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87.77</w:t>
            </w:r>
          </w:p>
        </w:tc>
      </w:tr>
      <w:tr w:rsidR="00E16F5A" w:rsidRPr="002F7394" w14:paraId="4AF3710B"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1F71E41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47B23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2C8C2DB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8C186C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35CC2A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28A4879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60.96</w:t>
            </w:r>
          </w:p>
        </w:tc>
      </w:tr>
      <w:tr w:rsidR="00E16F5A" w:rsidRPr="002F7394" w14:paraId="39FF8128"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7844991F"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7AB32A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4666F51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76D64CD9"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164F0F9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7215663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52.58</w:t>
            </w:r>
          </w:p>
        </w:tc>
      </w:tr>
      <w:tr w:rsidR="00E16F5A" w:rsidRPr="002F7394" w14:paraId="4557FF34" w14:textId="77777777" w:rsidTr="00163900">
        <w:trPr>
          <w:trHeight w:val="280"/>
        </w:trPr>
        <w:tc>
          <w:tcPr>
            <w:tcW w:w="2268" w:type="dxa"/>
            <w:tcBorders>
              <w:top w:val="nil"/>
              <w:left w:val="nil"/>
              <w:bottom w:val="nil"/>
              <w:right w:val="nil"/>
            </w:tcBorders>
            <w:shd w:val="clear" w:color="auto" w:fill="auto"/>
            <w:noWrap/>
            <w:vAlign w:val="bottom"/>
            <w:hideMark/>
          </w:tcPr>
          <w:p w14:paraId="1A0ABD77"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913413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62B9C3A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B93D45C"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146761C"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472DDBD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03.20</w:t>
            </w:r>
          </w:p>
        </w:tc>
      </w:tr>
      <w:tr w:rsidR="00E16F5A" w:rsidRPr="002F7394" w14:paraId="2AD2D086" w14:textId="77777777" w:rsidTr="00163900">
        <w:trPr>
          <w:trHeight w:val="280"/>
        </w:trPr>
        <w:tc>
          <w:tcPr>
            <w:tcW w:w="2268" w:type="dxa"/>
            <w:tcBorders>
              <w:top w:val="nil"/>
              <w:left w:val="nil"/>
              <w:bottom w:val="nil"/>
              <w:right w:val="nil"/>
            </w:tcBorders>
            <w:shd w:val="clear" w:color="auto" w:fill="auto"/>
            <w:noWrap/>
            <w:vAlign w:val="bottom"/>
            <w:hideMark/>
          </w:tcPr>
          <w:p w14:paraId="5BE652E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E06EF5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5B188F6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58426877"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6AE755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DD8A22F"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02.91</w:t>
            </w:r>
          </w:p>
        </w:tc>
      </w:tr>
      <w:tr w:rsidR="00E16F5A" w:rsidRPr="002F7394" w14:paraId="3FF2F894" w14:textId="77777777" w:rsidTr="00163900">
        <w:trPr>
          <w:trHeight w:val="280"/>
        </w:trPr>
        <w:tc>
          <w:tcPr>
            <w:tcW w:w="2268" w:type="dxa"/>
            <w:tcBorders>
              <w:top w:val="nil"/>
              <w:left w:val="nil"/>
              <w:right w:val="nil"/>
            </w:tcBorders>
            <w:shd w:val="clear" w:color="auto" w:fill="auto"/>
            <w:noWrap/>
            <w:vAlign w:val="bottom"/>
            <w:hideMark/>
          </w:tcPr>
          <w:p w14:paraId="74966A6F"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497E28A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07EA39C1"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3FB66599"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5364792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5089579D"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8.15</w:t>
            </w:r>
          </w:p>
        </w:tc>
      </w:tr>
      <w:tr w:rsidR="00E16F5A" w:rsidRPr="002F7394" w14:paraId="6C2DA80D"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673717BC"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47967C8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73355E0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61660C56"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2F42393"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0B057A33"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0.82</w:t>
            </w:r>
          </w:p>
        </w:tc>
      </w:tr>
    </w:tbl>
    <w:p w14:paraId="2E94FD66" w14:textId="77777777" w:rsidR="00E16F5A" w:rsidRDefault="00E16F5A" w:rsidP="00E16F5A">
      <w:pPr>
        <w:pStyle w:val="Beschriftung"/>
      </w:pPr>
      <w:bookmarkStart w:id="79" w:name="_Ref43631668"/>
      <w:bookmarkStart w:id="80" w:name="_Ref43631662"/>
      <w:bookmarkStart w:id="81" w:name="_Toc43650226"/>
      <w:r>
        <w:t xml:space="preserve">Tabelle </w:t>
      </w:r>
      <w:r>
        <w:fldChar w:fldCharType="begin"/>
      </w:r>
      <w:r>
        <w:instrText xml:space="preserve"> SEQ Tabelle \* ARABIC </w:instrText>
      </w:r>
      <w:r>
        <w:fldChar w:fldCharType="separate"/>
      </w:r>
      <w:r>
        <w:rPr>
          <w:noProof/>
        </w:rPr>
        <w:t>7</w:t>
      </w:r>
      <w:r>
        <w:fldChar w:fldCharType="end"/>
      </w:r>
      <w:bookmarkEnd w:id="79"/>
      <w:r>
        <w:t>. Ziffernpaare mit der höchsten absoluten Abweichung nach Beträgen und Kontotypen.</w:t>
      </w:r>
      <w:bookmarkEnd w:id="80"/>
      <w:bookmarkEnd w:id="81"/>
    </w:p>
    <w:p w14:paraId="159FA4B2" w14:textId="77777777" w:rsidR="00E16F5A" w:rsidRDefault="00E16F5A" w:rsidP="0018359B"/>
    <w:p w14:paraId="7086477F" w14:textId="7325FD11" w:rsidR="0018359B" w:rsidRDefault="0018359B" w:rsidP="0018359B">
      <w:pPr>
        <w:jc w:val="center"/>
      </w:pPr>
      <w:r w:rsidRPr="0018359B">
        <w:rPr>
          <w:noProof/>
        </w:rPr>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6731F46D" w14:textId="4A39BCCE" w:rsidR="00541930" w:rsidRDefault="0018359B" w:rsidP="00EB2975">
      <w:pPr>
        <w:pStyle w:val="Beschriftung"/>
      </w:pPr>
      <w:bookmarkStart w:id="82" w:name="_Ref43631465"/>
      <w:bookmarkStart w:id="83" w:name="_Toc43650246"/>
      <w:r>
        <w:t xml:space="preserve">Abbildung </w:t>
      </w:r>
      <w:r>
        <w:fldChar w:fldCharType="begin"/>
      </w:r>
      <w:r>
        <w:instrText xml:space="preserve"> SEQ Abbildung \* ARABIC </w:instrText>
      </w:r>
      <w:r>
        <w:fldChar w:fldCharType="separate"/>
      </w:r>
      <w:r w:rsidR="00E66589">
        <w:rPr>
          <w:noProof/>
        </w:rPr>
        <w:t>14</w:t>
      </w:r>
      <w:r>
        <w:fldChar w:fldCharType="end"/>
      </w:r>
      <w:bookmarkEnd w:id="82"/>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r w:rsidR="00EB2975">
        <w:t>.</w:t>
      </w:r>
      <w:bookmarkEnd w:id="83"/>
    </w:p>
    <w:p w14:paraId="240D1097" w14:textId="24423DF5" w:rsidR="00E66589" w:rsidRDefault="00E66589" w:rsidP="00E66589"/>
    <w:p w14:paraId="1C4FB653" w14:textId="39124B38" w:rsidR="00E66589" w:rsidRDefault="00E66589" w:rsidP="00E66589"/>
    <w:p w14:paraId="0DDC7E9C" w14:textId="77777777" w:rsidR="00E66589" w:rsidRPr="00E66589" w:rsidRDefault="00E66589" w:rsidP="00E66589"/>
    <w:p w14:paraId="59A0D7E2" w14:textId="0A86EC1F" w:rsidR="00673AEE" w:rsidRDefault="00673AEE" w:rsidP="00673AEE"/>
    <w:p w14:paraId="65AE0CDE" w14:textId="60C02A55" w:rsidR="00142D57" w:rsidRDefault="00142D57" w:rsidP="008B2C0B">
      <w:r>
        <w:t>Außerdem wurde</w:t>
      </w:r>
      <w:r w:rsidR="009B160C">
        <w:t>n</w:t>
      </w:r>
      <w:r>
        <w:t xml:space="preserve"> einzelne </w:t>
      </w:r>
      <w:proofErr w:type="spellStart"/>
      <w:r>
        <w:t>Benford</w:t>
      </w:r>
      <w:proofErr w:type="spellEnd"/>
      <w:r>
        <w:t xml:space="preserve">-Analysen für jeden buchenden Benutzer durchgeführt, um mögliche Manipulation durch einzelne Benutzer zu untersuchen. Die Ergebnisse dieser Analysen ist allerdings schwierig zu interpretieren, da nur die Ziffernverteilung in Bezug auf einen einzigen Nutzer (von insgesamt 48 Nutzern) eine hohe Konformität zur </w:t>
      </w:r>
      <w:proofErr w:type="spellStart"/>
      <w:r>
        <w:t>Benford</w:t>
      </w:r>
      <w:proofErr w:type="spellEnd"/>
      <w:r>
        <w:t xml:space="preserve">-Verteilung aufweist. Daraus lässt sich schließen, dass eine </w:t>
      </w:r>
      <w:proofErr w:type="spellStart"/>
      <w:r>
        <w:t>Benford</w:t>
      </w:r>
      <w:proofErr w:type="spellEnd"/>
      <w:r>
        <w:t>-Verteilung bezüglich der Buchungsziffern einzelner Nutzer im Vorhinein nicht an</w:t>
      </w:r>
      <w:r w:rsidR="007B5056">
        <w:t>zunehmen</w:t>
      </w:r>
      <w:r w:rsidR="008E4803">
        <w:t xml:space="preserve"> ist</w:t>
      </w:r>
      <w:r w:rsidR="007B5056">
        <w:t xml:space="preserve"> und </w:t>
      </w:r>
      <w:r>
        <w:t>Abweichungen vermutlich keine Indizien für Manipulation darstellen.</w:t>
      </w:r>
    </w:p>
    <w:p w14:paraId="6FC00B8C" w14:textId="4CDB45F2" w:rsidR="00877942" w:rsidRDefault="00142D57" w:rsidP="008B2C0B">
      <w:r>
        <w:t xml:space="preserve">Ähnlich verhält es </w:t>
      </w:r>
      <w:r w:rsidR="00835E30">
        <w:t>sich</w:t>
      </w:r>
      <w:r>
        <w:t xml:space="preserve"> mit den Ergebnissen der durchgeführten</w:t>
      </w:r>
      <w:r w:rsidR="00835E30">
        <w:t xml:space="preserve"> Last-</w:t>
      </w:r>
      <w:proofErr w:type="spellStart"/>
      <w:r w:rsidR="00835E30">
        <w:t>Two</w:t>
      </w:r>
      <w:proofErr w:type="spellEnd"/>
      <w:r w:rsidR="00835E30">
        <w:t>-Digits-Analyse</w:t>
      </w:r>
      <w:r>
        <w:t>n</w:t>
      </w:r>
      <w:r w:rsidR="00835E30">
        <w:t xml:space="preserve"> (Analyse der Verteilung der letzten b</w:t>
      </w:r>
      <w:r>
        <w:t>ei</w:t>
      </w:r>
      <w:r w:rsidR="00835E30">
        <w:t>den Stellen</w:t>
      </w:r>
      <w:r>
        <w:t>, um z.B. ungewöhnliche</w:t>
      </w:r>
      <w:r w:rsidR="00F71D1F">
        <w:t>,</w:t>
      </w:r>
      <w:r>
        <w:t xml:space="preserve"> gerundete Beträge zu entdecken</w:t>
      </w:r>
      <w:r w:rsidR="00835E30">
        <w:t>)</w:t>
      </w:r>
      <w:r w:rsidR="0022455A">
        <w:t>: N</w:t>
      </w:r>
      <w:r w:rsidR="00E14B3B">
        <w:t>ach grundlegender Datenexploration</w:t>
      </w:r>
      <w:r w:rsidR="0022455A">
        <w:t xml:space="preserve"> erscheint</w:t>
      </w:r>
      <w:r w:rsidR="00E14B3B">
        <w:t xml:space="preserve"> eine Last-</w:t>
      </w:r>
      <w:proofErr w:type="spellStart"/>
      <w:r w:rsidR="00E14B3B">
        <w:t>Two</w:t>
      </w:r>
      <w:proofErr w:type="spellEnd"/>
      <w:r w:rsidR="00E14B3B">
        <w:t>-Digits-Analyse in Bezug auf die zu Verfügung gestellten Daten ungeeignet, da die Abweichungen zwischen den beobachteten und theoretischen Häufigkeiten so groß ist, dass im Vorhinein die Annahme „</w:t>
      </w:r>
      <w:proofErr w:type="spellStart"/>
      <w:r w:rsidR="00E14B3B">
        <w:t>benfordverteilter</w:t>
      </w:r>
      <w:proofErr w:type="spellEnd"/>
      <w:r w:rsidR="00E14B3B">
        <w:t>“ Ziffern nicht plausibel ist.</w:t>
      </w:r>
    </w:p>
    <w:p w14:paraId="36601347" w14:textId="4682901C" w:rsidR="00B159C5" w:rsidRDefault="00F14233" w:rsidP="008B2C0B">
      <w:r>
        <w:t xml:space="preserve">Insgesamt führen </w:t>
      </w:r>
      <w:r w:rsidR="009B160C">
        <w:t>Analysen auch</w:t>
      </w:r>
      <w:r w:rsidR="00877942">
        <w:t xml:space="preserve"> die Herausforderung der Wahl eines passenden </w:t>
      </w:r>
      <w:proofErr w:type="spellStart"/>
      <w:r w:rsidR="00877942">
        <w:t>Granularitätsniveaus</w:t>
      </w:r>
      <w:proofErr w:type="spellEnd"/>
      <w:r w:rsidR="00877942">
        <w:t xml:space="preserve"> für </w:t>
      </w:r>
      <w:proofErr w:type="spellStart"/>
      <w:r w:rsidR="00877942">
        <w:t>Benford</w:t>
      </w:r>
      <w:proofErr w:type="spellEnd"/>
      <w:r w:rsidR="00877942">
        <w:t xml:space="preserve">-Analysen vor Augen: Ist das </w:t>
      </w:r>
      <w:proofErr w:type="spellStart"/>
      <w:r w:rsidR="00877942">
        <w:t>Granularitätsniveau</w:t>
      </w:r>
      <w:proofErr w:type="spellEnd"/>
      <w:r w:rsidR="00877942">
        <w:t xml:space="preserve"> zu gering (z.B.</w:t>
      </w:r>
      <w:r w:rsidR="008340CF">
        <w:t xml:space="preserve"> bei Betrachtung</w:t>
      </w:r>
      <w:r w:rsidR="00877942">
        <w:t xml:space="preserve"> des Gesamtdatensatz</w:t>
      </w:r>
      <w:r w:rsidR="008340CF">
        <w:t>)</w:t>
      </w:r>
      <w:r w:rsidR="00877942">
        <w:t xml:space="preserve"> könnten betrügerische Aktivitäten in</w:t>
      </w:r>
      <w:r w:rsidR="008340CF">
        <w:t xml:space="preserve"> der hohen Anzahl der Buchungszeilen übersehen werden. Bei zu hohem </w:t>
      </w:r>
      <w:proofErr w:type="spellStart"/>
      <w:r w:rsidR="008340CF">
        <w:t>Granularitätsniveau</w:t>
      </w:r>
      <w:proofErr w:type="spellEnd"/>
      <w:r w:rsidR="009B160C">
        <w:t xml:space="preserve"> (entspricht kleineren Datensätzen)</w:t>
      </w:r>
      <w:r w:rsidR="008340CF">
        <w:t xml:space="preserve"> weichen die Daten oft schon im Vorhinein von der</w:t>
      </w:r>
      <w:r>
        <w:t xml:space="preserve"> </w:t>
      </w:r>
      <w:proofErr w:type="spellStart"/>
      <w:r>
        <w:t>Benford</w:t>
      </w:r>
      <w:proofErr w:type="spellEnd"/>
      <w:r>
        <w:t>-Verteilung ab, sodass</w:t>
      </w:r>
      <w:r w:rsidR="008340CF">
        <w:t xml:space="preserve"> </w:t>
      </w:r>
      <w:proofErr w:type="spellStart"/>
      <w:r w:rsidR="008340CF">
        <w:t>Benford</w:t>
      </w:r>
      <w:proofErr w:type="spellEnd"/>
      <w:r w:rsidR="008340CF">
        <w:t>-Analyse</w:t>
      </w:r>
      <w:r>
        <w:t>n</w:t>
      </w:r>
      <w:r w:rsidR="008340CF">
        <w:t xml:space="preserve"> zur Untersuchung</w:t>
      </w:r>
      <w:r w:rsidR="0077601F">
        <w:t xml:space="preserve"> nicht geeignet sind</w:t>
      </w:r>
      <w:r w:rsidR="008340CF">
        <w:t>.</w:t>
      </w:r>
      <w:r w:rsidR="00D47008">
        <w:t xml:space="preserve"> </w:t>
      </w:r>
      <w:proofErr w:type="spellStart"/>
      <w:r w:rsidR="00D47008">
        <w:t>Benford</w:t>
      </w:r>
      <w:proofErr w:type="spellEnd"/>
      <w:r w:rsidR="00D47008">
        <w:t xml:space="preserve">-Analysen </w:t>
      </w:r>
      <w:r w:rsidR="00A212EB">
        <w:t xml:space="preserve">können </w:t>
      </w:r>
      <w:r w:rsidR="00D47008">
        <w:t>di</w:t>
      </w:r>
      <w:r w:rsidR="00A212EB">
        <w:t>e Aufdeckung von betrügerischen Aktivitäten also nicht</w:t>
      </w:r>
      <w:r w:rsidR="00D47008">
        <w:t xml:space="preserve"> garantieren.</w:t>
      </w:r>
      <w:r w:rsidR="0077601F">
        <w:t xml:space="preserve"> Die </w:t>
      </w:r>
      <w:proofErr w:type="spellStart"/>
      <w:r w:rsidR="0077601F">
        <w:t>Benford</w:t>
      </w:r>
      <w:proofErr w:type="spellEnd"/>
      <w:r w:rsidR="0077601F">
        <w:t>-Analysen liefern aber</w:t>
      </w:r>
      <w:r w:rsidR="008948EB">
        <w:t xml:space="preserve"> einen wichtigen Ansatzpunkt für weitere Begutachtungen</w:t>
      </w:r>
      <w:r w:rsidR="0077601F">
        <w:t xml:space="preserve">, die </w:t>
      </w:r>
      <w:r w:rsidR="008948EB">
        <w:t>jedenfalls</w:t>
      </w:r>
      <w:r w:rsidR="00A212EB">
        <w:t xml:space="preserve"> </w:t>
      </w:r>
      <w:r w:rsidR="00D47008">
        <w:t xml:space="preserve">sorgsam </w:t>
      </w:r>
      <w:r w:rsidR="0022455A">
        <w:t>unter Berü</w:t>
      </w:r>
      <w:r w:rsidR="00A362AB">
        <w:t xml:space="preserve">cksichtigung von </w:t>
      </w:r>
      <w:r w:rsidR="007D4DC3">
        <w:t xml:space="preserve">Kontext- und </w:t>
      </w:r>
      <w:r w:rsidR="00A362AB">
        <w:t>Domänenwissen</w:t>
      </w:r>
      <w:r w:rsidR="0022455A">
        <w:t xml:space="preserve"> </w:t>
      </w:r>
      <w:r w:rsidR="00A362AB">
        <w:t>durchgeführt werden sollten, um Auffälligkeiten bezüglich ihrer Relevanz besser einschätzen zu können.</w:t>
      </w:r>
      <w:r w:rsidR="001673CE">
        <w:t xml:space="preserve"> Weitere </w:t>
      </w:r>
      <w:proofErr w:type="spellStart"/>
      <w:r w:rsidR="001673CE">
        <w:t>Benford</w:t>
      </w:r>
      <w:proofErr w:type="spellEnd"/>
      <w:r w:rsidR="001673CE">
        <w:t xml:space="preserve">-Analysen könnten dann gegebenenfalls zielgerichteter </w:t>
      </w:r>
      <w:r w:rsidR="007D4DC3">
        <w:t xml:space="preserve">zwecks detaillierterer Untersuchung </w:t>
      </w:r>
      <w:r w:rsidR="001673CE">
        <w:t>durchgeführt werden.</w:t>
      </w:r>
    </w:p>
    <w:p w14:paraId="1D34BD23" w14:textId="484B55BF" w:rsidR="00B36357" w:rsidRDefault="00B36357" w:rsidP="008B2C0B"/>
    <w:p w14:paraId="3DDB9FFB" w14:textId="3072843F" w:rsidR="00060FAB" w:rsidRDefault="005D4744" w:rsidP="00060FAB">
      <w:pPr>
        <w:rPr>
          <w:lang w:eastAsia="de-DE"/>
        </w:rPr>
      </w:pPr>
      <w:r>
        <w:rPr>
          <w:lang w:eastAsia="de-DE"/>
        </w:rPr>
        <w:t>Neben den</w:t>
      </w:r>
      <w:r w:rsidR="00060FAB">
        <w:rPr>
          <w:lang w:eastAsia="de-DE"/>
        </w:rPr>
        <w:t xml:space="preserve"> </w:t>
      </w:r>
      <w:proofErr w:type="spellStart"/>
      <w:r w:rsidR="00060FAB">
        <w:rPr>
          <w:lang w:eastAsia="de-DE"/>
        </w:rPr>
        <w:t>Benford</w:t>
      </w:r>
      <w:proofErr w:type="spellEnd"/>
      <w:r w:rsidR="00060FAB">
        <w:rPr>
          <w:lang w:eastAsia="de-DE"/>
        </w:rPr>
        <w:t>-Analyse</w:t>
      </w:r>
      <w:r>
        <w:rPr>
          <w:lang w:eastAsia="de-DE"/>
        </w:rPr>
        <w:t>n</w:t>
      </w:r>
      <w:r w:rsidR="00060FAB">
        <w:rPr>
          <w:lang w:eastAsia="de-DE"/>
        </w:rPr>
        <w:t xml:space="preserve"> wurde</w:t>
      </w:r>
      <w:r>
        <w:rPr>
          <w:lang w:eastAsia="de-DE"/>
        </w:rPr>
        <w:t>n</w:t>
      </w:r>
      <w:r w:rsidR="00060FAB">
        <w:rPr>
          <w:lang w:eastAsia="de-DE"/>
        </w:rPr>
        <w:t xml:space="preserve"> Beträge auch bezü</w:t>
      </w:r>
      <w:r w:rsidR="008F444C">
        <w:rPr>
          <w:lang w:eastAsia="de-DE"/>
        </w:rPr>
        <w:t xml:space="preserve">glich </w:t>
      </w:r>
      <w:r>
        <w:rPr>
          <w:lang w:eastAsia="de-DE"/>
        </w:rPr>
        <w:t>ihrer individuellen Buchungshäufigkeit betrachtet (Wie häufig wurde ein bestimmter Betrag gebucht?)</w:t>
      </w:r>
      <w:r w:rsidR="00060FAB">
        <w:rPr>
          <w:lang w:eastAsia="de-DE"/>
        </w:rPr>
        <w:t>.</w:t>
      </w:r>
      <w:r w:rsidR="00C116C4">
        <w:rPr>
          <w:lang w:eastAsia="de-DE"/>
        </w:rPr>
        <w:t xml:space="preserve"> Dies erfolgt unter der Annahme, dass Beträge in einer besti</w:t>
      </w:r>
      <w:r w:rsidR="001768EA">
        <w:rPr>
          <w:lang w:eastAsia="de-DE"/>
        </w:rPr>
        <w:t>mmten Höhe regelmäßig gebucht we</w:t>
      </w:r>
      <w:r>
        <w:rPr>
          <w:lang w:eastAsia="de-DE"/>
        </w:rPr>
        <w:t>rden.</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E66589">
        <w:t xml:space="preserve">Tabelle </w:t>
      </w:r>
      <w:r w:rsidR="00E66589">
        <w:rPr>
          <w:noProof/>
        </w:rPr>
        <w:t>10</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31785D7E" w:rsidR="00060FAB" w:rsidRDefault="00060FAB" w:rsidP="00060FAB">
      <w:pPr>
        <w:pStyle w:val="Beschriftung"/>
        <w:keepNext/>
      </w:pPr>
      <w:bookmarkStart w:id="84" w:name="_Ref43549329"/>
      <w:bookmarkStart w:id="85" w:name="_Ref43549323"/>
      <w:bookmarkStart w:id="86" w:name="_Toc43650227"/>
      <w:r>
        <w:t xml:space="preserve">Tabelle </w:t>
      </w:r>
      <w:r>
        <w:fldChar w:fldCharType="begin"/>
      </w:r>
      <w:r>
        <w:instrText xml:space="preserve"> SEQ Tabelle \* ARABIC </w:instrText>
      </w:r>
      <w:r>
        <w:fldChar w:fldCharType="separate"/>
      </w:r>
      <w:r w:rsidR="00E66589">
        <w:rPr>
          <w:noProof/>
        </w:rPr>
        <w:t>8</w:t>
      </w:r>
      <w:r>
        <w:fldChar w:fldCharType="end"/>
      </w:r>
      <w:bookmarkEnd w:id="84"/>
      <w:r w:rsidR="00C116C4">
        <w:t>. Beträge mit der höchsten</w:t>
      </w:r>
      <w:bookmarkEnd w:id="85"/>
      <w:r>
        <w:t xml:space="preserve"> Buchungshäufigkeit</w:t>
      </w:r>
      <w:r w:rsidR="00C116C4">
        <w:t>.</w:t>
      </w:r>
      <w:bookmarkEnd w:id="86"/>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726C4BE7"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w:t>
      </w:r>
      <w:r w:rsidR="006D18E5">
        <w:rPr>
          <w:lang w:eastAsia="de-DE"/>
        </w:rPr>
        <w:t xml:space="preserve"> die</w:t>
      </w:r>
      <w:r w:rsidR="005B0F4A">
        <w:rPr>
          <w:lang w:eastAsia="de-DE"/>
        </w:rPr>
        <w:t xml:space="preserve"> Beträge mit </w:t>
      </w:r>
      <w:r w:rsidR="006D18E5">
        <w:rPr>
          <w:lang w:eastAsia="de-DE"/>
        </w:rPr>
        <w:t xml:space="preserve">der niedrigsten </w:t>
      </w:r>
      <w:r w:rsidR="005B0F4A">
        <w:rPr>
          <w:lang w:eastAsia="de-DE"/>
        </w:rPr>
        <w:t>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E66589">
        <w:t xml:space="preserve">Tabelle </w:t>
      </w:r>
      <w:r w:rsidR="00E66589">
        <w:rPr>
          <w:noProof/>
        </w:rPr>
        <w:t>9</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1E3E137B" w:rsidR="00060FAB" w:rsidRDefault="00060FAB" w:rsidP="00C116C4">
      <w:pPr>
        <w:pStyle w:val="Beschriftung"/>
        <w:keepNext/>
      </w:pPr>
      <w:bookmarkStart w:id="87" w:name="_Ref43549734"/>
      <w:bookmarkStart w:id="88" w:name="_Toc43650228"/>
      <w:r>
        <w:lastRenderedPageBreak/>
        <w:t xml:space="preserve">Tabelle </w:t>
      </w:r>
      <w:r>
        <w:fldChar w:fldCharType="begin"/>
      </w:r>
      <w:r>
        <w:instrText xml:space="preserve"> SEQ Tabelle \* ARABIC </w:instrText>
      </w:r>
      <w:r>
        <w:fldChar w:fldCharType="separate"/>
      </w:r>
      <w:r w:rsidR="00E66589">
        <w:rPr>
          <w:noProof/>
        </w:rPr>
        <w:t>9</w:t>
      </w:r>
      <w:r>
        <w:fldChar w:fldCharType="end"/>
      </w:r>
      <w:bookmarkEnd w:id="87"/>
      <w:r>
        <w:t xml:space="preserve">. </w:t>
      </w:r>
      <w:r w:rsidR="00C116C4">
        <w:t>Beträge mit der niedrigsten Buchungshäufigkeit.</w:t>
      </w:r>
      <w:bookmarkEnd w:id="88"/>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1DABD68"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360BEC">
        <w:rPr>
          <w:lang w:eastAsia="de-DE"/>
        </w:rPr>
        <w:t xml:space="preserve"> selten gebucht werden, so dass hier an sich keine Auffälligkeit besteht.</w:t>
      </w:r>
      <w:r w:rsidR="00120D23">
        <w:rPr>
          <w:lang w:eastAsia="de-DE"/>
        </w:rPr>
        <w:t xml:space="preserve"> </w:t>
      </w:r>
      <w:r w:rsidR="00060FAB">
        <w:rPr>
          <w:lang w:eastAsia="de-DE"/>
        </w:rPr>
        <w:t xml:space="preserve">Aus der Sicht einer Wirtschaftsprüfung sind </w:t>
      </w:r>
      <w:r w:rsidR="00A40160">
        <w:rPr>
          <w:lang w:eastAsia="de-DE"/>
        </w:rPr>
        <w:t>diese selten gebuchten Beträge</w:t>
      </w:r>
      <w:r w:rsidR="00120D23">
        <w:rPr>
          <w:lang w:eastAsia="de-DE"/>
        </w:rPr>
        <w:t xml:space="preserve"> aber </w:t>
      </w:r>
      <w:r w:rsidR="00360BEC">
        <w:rPr>
          <w:lang w:eastAsia="de-DE"/>
        </w:rPr>
        <w:t xml:space="preserve">auch </w:t>
      </w:r>
      <w:r w:rsidR="00A40160">
        <w:rPr>
          <w:lang w:eastAsia="de-DE"/>
        </w:rPr>
        <w:t>die Beträge, die besonders</w:t>
      </w:r>
      <w:r w:rsidR="00060FAB">
        <w:rPr>
          <w:lang w:eastAsia="de-DE"/>
        </w:rPr>
        <w:t xml:space="preserve"> </w:t>
      </w:r>
      <w:r w:rsidR="00A40160">
        <w:rPr>
          <w:lang w:eastAsia="de-DE"/>
        </w:rPr>
        <w:t xml:space="preserve">genau überprüft werden sollten </w:t>
      </w:r>
      <w:r w:rsidR="00120D23">
        <w:rPr>
          <w:lang w:eastAsia="de-DE"/>
        </w:rPr>
        <w:t>(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berschrift2"/>
      </w:pPr>
      <w:bookmarkStart w:id="89" w:name="_Toc43892678"/>
      <w:r w:rsidRPr="006F5B32">
        <w:t>Prüfunge</w:t>
      </w:r>
      <w:r w:rsidR="00C13EA0">
        <w:t>n auf Unterschiede zum Vorjahr</w:t>
      </w:r>
      <w:bookmarkEnd w:id="89"/>
    </w:p>
    <w:p w14:paraId="1141033E" w14:textId="794E3B0D"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E66589">
        <w:t xml:space="preserve">Abbildung </w:t>
      </w:r>
      <w:r w:rsidR="00E66589">
        <w:rPr>
          <w:noProof/>
        </w:rPr>
        <w:t>15</w:t>
      </w:r>
      <w:r>
        <w:fldChar w:fldCharType="end"/>
      </w:r>
      <w:r>
        <w:t>) ist zu erkennen, dass die Jahre stark voneinander a</w:t>
      </w:r>
      <w:r w:rsidR="00A40160">
        <w:t>bweichen. Während im Jahr 2014</w:t>
      </w:r>
      <w:r>
        <w:t xml:space="preserve"> im Februar, Juli, Oktober und Dezember jeweils ein starker Anstieg der gebuchte</w:t>
      </w:r>
      <w:r w:rsidR="00075A3B">
        <w:t>n Beträge verzeichnet wurde, sind</w:t>
      </w:r>
      <w:r w:rsidR="00FD1F47">
        <w:t xml:space="preserve"> die Veränderungen zwischen den Monaten</w:t>
      </w:r>
      <w:r w:rsidR="00A40160">
        <w:t xml:space="preserve"> im</w:t>
      </w:r>
      <w:r w:rsidR="00FD1F47">
        <w:t xml:space="preserve"> Jahr 2013 vergleichsweise gering</w:t>
      </w:r>
      <w:r>
        <w:t>.</w:t>
      </w:r>
      <w:r w:rsidR="00FD1F47">
        <w:t xml:space="preserve"> In</w:t>
      </w:r>
      <w:r w:rsidR="00A40160">
        <w:t>sgesamt erscheint auch die Höhe der</w:t>
      </w:r>
      <w:r w:rsidR="00FD1F47">
        <w:t xml:space="preserve"> monatlichen Beträge im Jahr 2013 geringer.</w:t>
      </w:r>
      <w:r>
        <w:t xml:space="preserve"> Dennoch ist zu erkennen, dass in beiden Jahren </w:t>
      </w:r>
      <w:r w:rsidR="00A40160">
        <w:t>die in Summe der Beträge</w:t>
      </w:r>
      <w:r>
        <w:t xml:space="preserve"> im Dezember sehr stark angest</w:t>
      </w:r>
      <w:r w:rsidR="00FD1F47">
        <w:t>iegen sind. Dies könnte beispielsweise mit erhöhten Umsätzen im Rahmen des Weihnachtsgeschäfts in Zusammenhang stehen.</w:t>
      </w:r>
      <w:r>
        <w:t xml:space="preserve"> Ein</w:t>
      </w:r>
      <w:r w:rsidR="00A40160">
        <w:t xml:space="preserve"> konsistenter</w:t>
      </w:r>
      <w:r>
        <w:t xml:space="preserve">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3EC6220C" w:rsidR="00B07173" w:rsidRPr="006F5B32" w:rsidRDefault="00B07173" w:rsidP="00B07173">
      <w:pPr>
        <w:pStyle w:val="Beschriftung"/>
      </w:pPr>
      <w:bookmarkStart w:id="90" w:name="_Ref43542360"/>
      <w:bookmarkStart w:id="91" w:name="_Ref43542352"/>
      <w:bookmarkStart w:id="92" w:name="_Toc43650247"/>
      <w:r>
        <w:t xml:space="preserve">Abbildung </w:t>
      </w:r>
      <w:r>
        <w:fldChar w:fldCharType="begin"/>
      </w:r>
      <w:r>
        <w:instrText xml:space="preserve"> SEQ Abbildung \* ARABIC </w:instrText>
      </w:r>
      <w:r>
        <w:fldChar w:fldCharType="separate"/>
      </w:r>
      <w:r w:rsidR="00E66589">
        <w:rPr>
          <w:noProof/>
        </w:rPr>
        <w:t>15</w:t>
      </w:r>
      <w:r>
        <w:fldChar w:fldCharType="end"/>
      </w:r>
      <w:bookmarkEnd w:id="90"/>
      <w:r>
        <w:t>. Verlauf der summierten Beträge pro Monat</w:t>
      </w:r>
      <w:bookmarkEnd w:id="91"/>
      <w:r>
        <w:t>.</w:t>
      </w:r>
      <w:bookmarkEnd w:id="92"/>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lastRenderedPageBreak/>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344B9E0E" w:rsidR="00FD1F47" w:rsidRDefault="00FD1F47" w:rsidP="00FD1F47">
      <w:pPr>
        <w:pStyle w:val="Beschriftung"/>
      </w:pPr>
      <w:bookmarkStart w:id="93" w:name="_Ref43542921"/>
      <w:bookmarkStart w:id="94" w:name="_Toc43650248"/>
      <w:r>
        <w:t xml:space="preserve">Abbildung </w:t>
      </w:r>
      <w:r>
        <w:fldChar w:fldCharType="begin"/>
      </w:r>
      <w:r>
        <w:instrText xml:space="preserve"> SEQ Abbildung \* ARABIC </w:instrText>
      </w:r>
      <w:r>
        <w:fldChar w:fldCharType="separate"/>
      </w:r>
      <w:r w:rsidR="00E66589">
        <w:rPr>
          <w:noProof/>
        </w:rPr>
        <w:t>16</w:t>
      </w:r>
      <w:r>
        <w:fldChar w:fldCharType="end"/>
      </w:r>
      <w:bookmarkEnd w:id="93"/>
      <w:r>
        <w:t>. Verlauf der Anzahl an Buchungen pro Monat.</w:t>
      </w:r>
      <w:bookmarkEnd w:id="94"/>
    </w:p>
    <w:p w14:paraId="18F7EC51" w14:textId="77777777" w:rsidR="00FD1F47" w:rsidRPr="00FD1F47" w:rsidRDefault="00FD1F47" w:rsidP="00FD1F47"/>
    <w:p w14:paraId="595BDEF5" w14:textId="0EF30349"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E66589">
        <w:t xml:space="preserve">Abbildung </w:t>
      </w:r>
      <w:r w:rsidR="00E66589">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E66589">
        <w:t xml:space="preserve">Abbildung </w:t>
      </w:r>
      <w:r w:rsidR="00E66589">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E66589">
        <w:t xml:space="preserve">Abbildung </w:t>
      </w:r>
      <w:r w:rsidR="00E66589">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o mit den höchsten Abweichungen zum Vorjahr)</w:t>
      </w:r>
      <w:r w:rsidR="009D5C57">
        <w:rPr>
          <w:lang w:eastAsia="de-DE"/>
        </w:rPr>
        <w:t>.</w:t>
      </w:r>
      <w:r w:rsidR="009A6FAF">
        <w:rPr>
          <w:lang w:eastAsia="de-DE"/>
        </w:rPr>
        <w:t xml:space="preserve"> Dabei fallen vier Konten durch besondere hohe Abweichungen auf. Weitere Details diesbezüglich </w:t>
      </w:r>
      <w:r w:rsidR="00A40160">
        <w:rPr>
          <w:lang w:eastAsia="de-DE"/>
        </w:rPr>
        <w:t xml:space="preserve">sind </w:t>
      </w:r>
      <w:r w:rsidR="009A6FAF">
        <w:rPr>
          <w:lang w:eastAsia="de-DE"/>
        </w:rPr>
        <w:t xml:space="preserve">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E66589">
        <w:t xml:space="preserve">Tabelle </w:t>
      </w:r>
      <w:r w:rsidR="00E66589">
        <w:rPr>
          <w:noProof/>
        </w:rPr>
        <w:t>10</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34D65CCF" w:rsidR="00B07173" w:rsidRDefault="00B07173" w:rsidP="009A6FAF">
      <w:pPr>
        <w:pStyle w:val="Beschriftung"/>
        <w:rPr>
          <w:lang w:eastAsia="de-DE"/>
        </w:rPr>
      </w:pPr>
      <w:bookmarkStart w:id="95" w:name="_Ref43560995"/>
      <w:bookmarkStart w:id="96" w:name="_Ref43560938"/>
      <w:bookmarkStart w:id="97" w:name="_Toc43650249"/>
      <w:r>
        <w:t xml:space="preserve">Abbildung </w:t>
      </w:r>
      <w:r>
        <w:fldChar w:fldCharType="begin"/>
      </w:r>
      <w:r>
        <w:instrText xml:space="preserve"> SEQ Abbildung \* ARABIC </w:instrText>
      </w:r>
      <w:r>
        <w:fldChar w:fldCharType="separate"/>
      </w:r>
      <w:r w:rsidR="00E66589">
        <w:rPr>
          <w:noProof/>
        </w:rPr>
        <w:t>17</w:t>
      </w:r>
      <w:r>
        <w:fldChar w:fldCharType="end"/>
      </w:r>
      <w:bookmarkEnd w:id="95"/>
      <w:r>
        <w:t xml:space="preserve">. </w:t>
      </w:r>
      <w:bookmarkEnd w:id="96"/>
      <w:r w:rsidR="00C13EA0">
        <w:t>Konten mit den höchsten Abweichungen in der Buchungsanzahl im Vergleich zum Vorjahr.</w:t>
      </w:r>
      <w:bookmarkEnd w:id="97"/>
    </w:p>
    <w:p w14:paraId="55D58B39" w14:textId="77777777" w:rsidR="00B07173" w:rsidRDefault="00B07173" w:rsidP="00B07173">
      <w:pPr>
        <w:rPr>
          <w:lang w:eastAsia="de-DE"/>
        </w:rPr>
      </w:pPr>
    </w:p>
    <w:p w14:paraId="7C4ADD53" w14:textId="2350CFC8" w:rsidR="00B07173" w:rsidRDefault="00B07173" w:rsidP="00B07173">
      <w:pPr>
        <w:pStyle w:val="Beschriftung"/>
        <w:keepNext/>
      </w:pPr>
      <w:bookmarkStart w:id="98" w:name="_Ref43561497"/>
      <w:bookmarkStart w:id="99" w:name="_Toc43650229"/>
      <w:r>
        <w:t xml:space="preserve">Tabelle </w:t>
      </w:r>
      <w:r>
        <w:fldChar w:fldCharType="begin"/>
      </w:r>
      <w:r>
        <w:instrText xml:space="preserve"> SEQ Tabelle \* ARABIC </w:instrText>
      </w:r>
      <w:r>
        <w:fldChar w:fldCharType="separate"/>
      </w:r>
      <w:r w:rsidR="00E66589">
        <w:rPr>
          <w:noProof/>
        </w:rPr>
        <w:t>10</w:t>
      </w:r>
      <w:r>
        <w:fldChar w:fldCharType="end"/>
      </w:r>
      <w:bookmarkEnd w:id="98"/>
      <w:r>
        <w:t xml:space="preserve">. </w:t>
      </w:r>
      <w:r w:rsidR="009D5C57">
        <w:t>Konten mit den höchsten Abweichungen in der Buchungsanzahl im Vergleich zum Vorjahr.</w:t>
      </w:r>
      <w:bookmarkEnd w:id="99"/>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lastRenderedPageBreak/>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799EBCA4" w:rsidR="008C5E39" w:rsidRDefault="00B07173" w:rsidP="008C5E39">
      <w:pPr>
        <w:pStyle w:val="Beschriftung"/>
      </w:pPr>
      <w:bookmarkStart w:id="100" w:name="_Ref43561696"/>
      <w:bookmarkStart w:id="101" w:name="_Ref43583336"/>
      <w:bookmarkStart w:id="102" w:name="_Toc43650250"/>
      <w:r>
        <w:t xml:space="preserve">Abbildung </w:t>
      </w:r>
      <w:r>
        <w:fldChar w:fldCharType="begin"/>
      </w:r>
      <w:r>
        <w:instrText xml:space="preserve"> SEQ Abbildung \* ARABIC </w:instrText>
      </w:r>
      <w:r>
        <w:fldChar w:fldCharType="separate"/>
      </w:r>
      <w:r w:rsidR="00E66589">
        <w:rPr>
          <w:noProof/>
        </w:rPr>
        <w:t>18</w:t>
      </w:r>
      <w:r>
        <w:fldChar w:fldCharType="end"/>
      </w:r>
      <w:bookmarkEnd w:id="100"/>
      <w:r>
        <w:t>.</w:t>
      </w:r>
      <w:r>
        <w:rPr>
          <w:noProof/>
        </w:rPr>
        <w:t xml:space="preserve"> </w:t>
      </w:r>
      <w:r w:rsidR="008C5E39">
        <w:t>Beträge mit den höchsten Abweichungen in der Anzahl im Vergleich zum Vorjahr.</w:t>
      </w:r>
      <w:bookmarkEnd w:id="101"/>
      <w:bookmarkEnd w:id="102"/>
    </w:p>
    <w:p w14:paraId="44C72F16" w14:textId="77777777" w:rsidR="00060FAB" w:rsidRDefault="00060FAB" w:rsidP="00060FAB">
      <w:pPr>
        <w:rPr>
          <w:lang w:eastAsia="de-DE"/>
        </w:rPr>
      </w:pPr>
    </w:p>
    <w:p w14:paraId="4E78DD56" w14:textId="1BA5F8E2"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E66589">
        <w:t xml:space="preserve">Abbildung </w:t>
      </w:r>
      <w:r w:rsidR="00E66589">
        <w:rPr>
          <w:noProof/>
        </w:rPr>
        <w:t>18</w:t>
      </w:r>
      <w:r>
        <w:rPr>
          <w:lang w:eastAsia="de-DE"/>
        </w:rPr>
        <w:fldChar w:fldCharType="end"/>
      </w:r>
      <w:r>
        <w:rPr>
          <w:lang w:eastAsia="de-DE"/>
        </w:rPr>
        <w:t xml:space="preserve"> Beträge dar, die im Jahr 2013 selten und im Jahr 2014 häufig gebucht 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E66589">
        <w:t xml:space="preserve">Tabelle </w:t>
      </w:r>
      <w:r w:rsidR="00E66589">
        <w:rPr>
          <w:noProof/>
        </w:rPr>
        <w:t>11</w:t>
      </w:r>
      <w:r>
        <w:rPr>
          <w:lang w:eastAsia="de-DE"/>
        </w:rPr>
        <w:fldChar w:fldCharType="end"/>
      </w:r>
      <w:r>
        <w:rPr>
          <w:lang w:eastAsia="de-DE"/>
        </w:rPr>
        <w:t>). Diese Abwe</w:t>
      </w:r>
      <w:r w:rsidR="00A40160">
        <w:rPr>
          <w:lang w:eastAsia="de-DE"/>
        </w:rPr>
        <w:t>ichungen könnte möglicherweise ein Anzeichen für</w:t>
      </w:r>
      <w:r>
        <w:rPr>
          <w:lang w:eastAsia="de-DE"/>
        </w:rPr>
        <w:t xml:space="preserve"> eine neue betrügerische Routine sein oder ein neues Produkt oder Produktkombination hat sich etabliert. </w:t>
      </w:r>
    </w:p>
    <w:p w14:paraId="43FD8DD3" w14:textId="149E7C7E" w:rsidR="00B07173" w:rsidRDefault="00B07173" w:rsidP="00B07173">
      <w:pPr>
        <w:rPr>
          <w:lang w:eastAsia="de-DE"/>
        </w:rPr>
      </w:pPr>
    </w:p>
    <w:p w14:paraId="7136A9D9" w14:textId="1DB1E40D" w:rsidR="00B07173" w:rsidRDefault="00B07173" w:rsidP="00B07173">
      <w:pPr>
        <w:pStyle w:val="Beschriftung"/>
        <w:keepNext/>
      </w:pPr>
      <w:bookmarkStart w:id="103" w:name="_Ref43561972"/>
      <w:bookmarkStart w:id="104" w:name="_Toc43650230"/>
      <w:r>
        <w:t xml:space="preserve">Tabelle </w:t>
      </w:r>
      <w:r>
        <w:fldChar w:fldCharType="begin"/>
      </w:r>
      <w:r>
        <w:instrText xml:space="preserve"> SEQ Tabelle \* ARABIC </w:instrText>
      </w:r>
      <w:r>
        <w:fldChar w:fldCharType="separate"/>
      </w:r>
      <w:r w:rsidR="00E66589">
        <w:rPr>
          <w:noProof/>
        </w:rPr>
        <w:t>11</w:t>
      </w:r>
      <w:r>
        <w:fldChar w:fldCharType="end"/>
      </w:r>
      <w:bookmarkEnd w:id="103"/>
      <w:r>
        <w:t xml:space="preserve">. </w:t>
      </w:r>
      <w:r w:rsidR="008C5E39">
        <w:t>Beträge mit den</w:t>
      </w:r>
      <w:r w:rsidR="00B02B0F">
        <w:t xml:space="preserve"> höchsten Abweichungen (Buchungshäufigkeit) </w:t>
      </w:r>
      <w:r w:rsidR="008C5E39">
        <w:t>im Vergleich zum Vorjahr.</w:t>
      </w:r>
      <w:bookmarkEnd w:id="104"/>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4C171B7B"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E66589">
        <w:t xml:space="preserve">Tabelle </w:t>
      </w:r>
      <w:r w:rsidR="00E66589">
        <w:rPr>
          <w:noProof/>
        </w:rPr>
        <w:t>12</w:t>
      </w:r>
      <w:r>
        <w:rPr>
          <w:lang w:eastAsia="de-DE"/>
        </w:rPr>
        <w:fldChar w:fldCharType="end"/>
      </w:r>
      <w:r w:rsidR="00B02B0F">
        <w:rPr>
          <w:lang w:eastAsia="de-DE"/>
        </w:rPr>
        <w:t xml:space="preserve"> enthaltenen Daten zeigen die zehn</w:t>
      </w:r>
      <w:r>
        <w:rPr>
          <w:lang w:eastAsia="de-DE"/>
        </w:rPr>
        <w:t xml:space="preserve"> Beträge mit der geringsten Abweichung</w:t>
      </w:r>
      <w:r w:rsidR="00A40160">
        <w:rPr>
          <w:lang w:eastAsia="de-DE"/>
        </w:rPr>
        <w:t xml:space="preserve"> in der Buchungshäufigkeit</w:t>
      </w:r>
      <w:r>
        <w:rPr>
          <w:lang w:eastAsia="de-DE"/>
        </w:rPr>
        <w:t>. Derartige Beträge könnten auf eine einmalige</w:t>
      </w:r>
      <w:r w:rsidR="00A40160">
        <w:rPr>
          <w:lang w:eastAsia="de-DE"/>
        </w:rPr>
        <w:t>,</w:t>
      </w:r>
      <w:r>
        <w:rPr>
          <w:lang w:eastAsia="de-DE"/>
        </w:rPr>
        <w:t xml:space="preserve"> doppelt ausgestellt</w:t>
      </w:r>
      <w:r w:rsidR="00B02B0F">
        <w:rPr>
          <w:lang w:eastAsia="de-DE"/>
        </w:rPr>
        <w:t>e</w:t>
      </w:r>
      <w:r>
        <w:rPr>
          <w:lang w:eastAsia="de-DE"/>
        </w:rPr>
        <w:t xml:space="preserve"> Rechnung hindeuten.</w:t>
      </w:r>
    </w:p>
    <w:p w14:paraId="2D4BA52F" w14:textId="24CA0381" w:rsidR="00B07173" w:rsidRDefault="00B07173" w:rsidP="00B07173">
      <w:pPr>
        <w:rPr>
          <w:lang w:eastAsia="de-DE"/>
        </w:rPr>
      </w:pPr>
    </w:p>
    <w:p w14:paraId="74F53058" w14:textId="7D4CA0EB" w:rsidR="00E16F5A" w:rsidRDefault="00E16F5A" w:rsidP="00B07173">
      <w:pPr>
        <w:rPr>
          <w:lang w:eastAsia="de-DE"/>
        </w:rPr>
      </w:pPr>
    </w:p>
    <w:p w14:paraId="7FC6486F" w14:textId="74D5CE45" w:rsidR="00E16F5A" w:rsidRDefault="00E16F5A" w:rsidP="00B07173">
      <w:pPr>
        <w:rPr>
          <w:lang w:eastAsia="de-DE"/>
        </w:rPr>
      </w:pPr>
    </w:p>
    <w:p w14:paraId="49572853" w14:textId="77777777" w:rsidR="00E16F5A" w:rsidRDefault="00E16F5A" w:rsidP="00B07173">
      <w:pPr>
        <w:rPr>
          <w:lang w:eastAsia="de-DE"/>
        </w:rPr>
      </w:pPr>
    </w:p>
    <w:p w14:paraId="4A0CC414" w14:textId="5E978CF3" w:rsidR="00B07173" w:rsidRDefault="00B07173" w:rsidP="00B07173">
      <w:pPr>
        <w:pStyle w:val="Beschriftung"/>
        <w:keepNext/>
      </w:pPr>
      <w:bookmarkStart w:id="105" w:name="_Ref43562488"/>
      <w:bookmarkStart w:id="106" w:name="_Toc43650231"/>
      <w:r>
        <w:lastRenderedPageBreak/>
        <w:t xml:space="preserve">Tabelle </w:t>
      </w:r>
      <w:r>
        <w:fldChar w:fldCharType="begin"/>
      </w:r>
      <w:r>
        <w:instrText xml:space="preserve"> SEQ Tabelle \* ARABIC </w:instrText>
      </w:r>
      <w:r>
        <w:fldChar w:fldCharType="separate"/>
      </w:r>
      <w:r w:rsidR="00E66589">
        <w:rPr>
          <w:noProof/>
        </w:rPr>
        <w:t>12</w:t>
      </w:r>
      <w:r>
        <w:fldChar w:fldCharType="end"/>
      </w:r>
      <w:bookmarkEnd w:id="105"/>
      <w:r>
        <w:t>. Beträge mit</w:t>
      </w:r>
      <w:r w:rsidR="00B02B0F">
        <w:t xml:space="preserve"> den geringsten Abweichungen</w:t>
      </w:r>
      <w:r>
        <w:t xml:space="preserve"> </w:t>
      </w:r>
      <w:r w:rsidR="00B02B0F">
        <w:t>(Buchungs</w:t>
      </w:r>
      <w:r w:rsidR="00C43CAD">
        <w:t>h</w:t>
      </w:r>
      <w:r w:rsidR="00B02B0F">
        <w:t>äufigkeit) Vergleich zum Vorjahr.</w:t>
      </w:r>
      <w:bookmarkEnd w:id="106"/>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71D88685"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E66589">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E66589">
        <w:t xml:space="preserve">Tabelle </w:t>
      </w:r>
      <w:r w:rsidR="00E66589">
        <w:rPr>
          <w:noProof/>
        </w:rPr>
        <w:t>13</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5D41186F" w:rsidR="00060FAB" w:rsidRDefault="00060FAB" w:rsidP="00060FAB">
      <w:pPr>
        <w:pStyle w:val="Beschriftung"/>
        <w:keepNext/>
      </w:pPr>
      <w:bookmarkStart w:id="107" w:name="_Ref43559017"/>
      <w:bookmarkStart w:id="108" w:name="_Toc43650232"/>
      <w:r>
        <w:t xml:space="preserve">Tabelle </w:t>
      </w:r>
      <w:r>
        <w:fldChar w:fldCharType="begin"/>
      </w:r>
      <w:r>
        <w:instrText xml:space="preserve"> SEQ Tabelle \* ARABIC </w:instrText>
      </w:r>
      <w:r>
        <w:fldChar w:fldCharType="separate"/>
      </w:r>
      <w:r w:rsidR="00E66589">
        <w:rPr>
          <w:noProof/>
        </w:rPr>
        <w:t>13</w:t>
      </w:r>
      <w:r>
        <w:fldChar w:fldCharType="end"/>
      </w:r>
      <w:bookmarkEnd w:id="107"/>
      <w:r>
        <w:t>. Tage mit der höchsten Anzahl an Buchungen (Jahr 2014).</w:t>
      </w:r>
      <w:bookmarkEnd w:id="108"/>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271283CC" w:rsidR="00060FAB" w:rsidRDefault="00060FAB" w:rsidP="00060FAB">
      <w:pPr>
        <w:pStyle w:val="Beschriftung"/>
      </w:pPr>
      <w:bookmarkStart w:id="109" w:name="_Ref43559380"/>
      <w:bookmarkStart w:id="110" w:name="_Ref43559376"/>
      <w:bookmarkStart w:id="111" w:name="_Toc43650251"/>
      <w:r>
        <w:t xml:space="preserve">Abbildung </w:t>
      </w:r>
      <w:r>
        <w:fldChar w:fldCharType="begin"/>
      </w:r>
      <w:r>
        <w:instrText xml:space="preserve"> SEQ Abbildung \* ARABIC </w:instrText>
      </w:r>
      <w:r>
        <w:fldChar w:fldCharType="separate"/>
      </w:r>
      <w:r w:rsidR="00E66589">
        <w:rPr>
          <w:noProof/>
        </w:rPr>
        <w:t>19</w:t>
      </w:r>
      <w:r>
        <w:fldChar w:fldCharType="end"/>
      </w:r>
      <w:bookmarkEnd w:id="109"/>
      <w:r>
        <w:t>. Anzahl der Buchungen pro Tag</w:t>
      </w:r>
      <w:bookmarkEnd w:id="110"/>
      <w:bookmarkEnd w:id="111"/>
    </w:p>
    <w:p w14:paraId="062DA51D" w14:textId="77777777" w:rsidR="00060FAB" w:rsidRDefault="00060FAB" w:rsidP="00060FAB"/>
    <w:p w14:paraId="202407A7" w14:textId="77777777" w:rsidR="00060FAB" w:rsidRDefault="00060FAB" w:rsidP="00060FAB">
      <w:pPr>
        <w:keepNext/>
        <w:jc w:val="center"/>
      </w:pPr>
      <w:r>
        <w:rPr>
          <w:noProof/>
        </w:rPr>
        <w:lastRenderedPageBreak/>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4C637A8C" w:rsidR="00060FAB" w:rsidRDefault="00060FAB" w:rsidP="00060FAB">
      <w:pPr>
        <w:pStyle w:val="Beschriftung"/>
      </w:pPr>
      <w:bookmarkStart w:id="112" w:name="_Ref43559740"/>
      <w:bookmarkStart w:id="113" w:name="_Toc43650252"/>
      <w:r>
        <w:t xml:space="preserve">Abbildung </w:t>
      </w:r>
      <w:r>
        <w:fldChar w:fldCharType="begin"/>
      </w:r>
      <w:r>
        <w:instrText xml:space="preserve"> SEQ Abbildung \* ARABIC </w:instrText>
      </w:r>
      <w:r>
        <w:fldChar w:fldCharType="separate"/>
      </w:r>
      <w:r w:rsidR="00E66589">
        <w:rPr>
          <w:noProof/>
        </w:rPr>
        <w:t>20</w:t>
      </w:r>
      <w:r>
        <w:fldChar w:fldCharType="end"/>
      </w:r>
      <w:bookmarkEnd w:id="112"/>
      <w:r>
        <w:t>. Anzahl der Buchungen pro Tag (2013).</w:t>
      </w:r>
      <w:bookmarkEnd w:id="113"/>
    </w:p>
    <w:p w14:paraId="232D27B5" w14:textId="77777777" w:rsidR="00060FAB" w:rsidRPr="00024332" w:rsidRDefault="00060FAB" w:rsidP="00060FAB"/>
    <w:p w14:paraId="6A12C978" w14:textId="23353517"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Pr>
          <w:lang w:eastAsia="de-DE"/>
        </w:rPr>
        <w:instrText xml:space="preserve"> \* MERGEFORMAT </w:instrText>
      </w:r>
      <w:r w:rsidRPr="00303F8E">
        <w:rPr>
          <w:lang w:eastAsia="de-DE"/>
        </w:rPr>
      </w:r>
      <w:r w:rsidRPr="00303F8E">
        <w:rPr>
          <w:lang w:eastAsia="de-DE"/>
        </w:rPr>
        <w:fldChar w:fldCharType="separate"/>
      </w:r>
      <w:r w:rsidR="00E66589">
        <w:t xml:space="preserve">Abbildung </w:t>
      </w:r>
      <w:r w:rsidR="00E66589">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E66589">
        <w:t xml:space="preserve">Abbildung </w:t>
      </w:r>
      <w:r w:rsidR="00E66589">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757A8E88" w:rsidR="00905DCF" w:rsidRDefault="000A387C" w:rsidP="009711ED">
      <w:pPr>
        <w:pStyle w:val="berschrift1"/>
      </w:pPr>
      <w:bookmarkStart w:id="114" w:name="_Toc43892679"/>
      <w:r>
        <w:t>Zusammenfassung</w:t>
      </w:r>
      <w:bookmarkEnd w:id="114"/>
    </w:p>
    <w:p w14:paraId="5AAD41EC" w14:textId="6D78AF94" w:rsidR="00A67C70" w:rsidRDefault="00F8489F" w:rsidP="00A67C70">
      <w:pPr>
        <w:rPr>
          <w:lang w:eastAsia="de-DE"/>
        </w:rPr>
      </w:pPr>
      <w:r>
        <w:rPr>
          <w:lang w:eastAsia="de-DE"/>
        </w:rPr>
        <w:t>Zusammenfassend wurde in Bezug auf den zu Verfügung gestellten Datensatz</w:t>
      </w:r>
      <w:r w:rsidR="00C568CC">
        <w:rPr>
          <w:lang w:eastAsia="de-DE"/>
        </w:rPr>
        <w:t xml:space="preserve"> unter anderem</w:t>
      </w:r>
      <w:r>
        <w:rPr>
          <w:lang w:eastAsia="de-DE"/>
        </w:rPr>
        <w:t xml:space="preserve"> folgende Auffälligkeiten identifiziert, die auf fehlerhafte Daten, Manipulation und / oder betrügerische Aktivitäten hinweisen:</w:t>
      </w:r>
    </w:p>
    <w:p w14:paraId="43C6E85B" w14:textId="77739A66"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 xml:space="preserve">inträge mit </w:t>
      </w:r>
      <w:r w:rsidR="00A40160">
        <w:rPr>
          <w:lang w:eastAsia="de-DE"/>
        </w:rPr>
        <w:t>un</w:t>
      </w:r>
      <w:r w:rsidR="00A67C70">
        <w:rPr>
          <w:lang w:eastAsia="de-DE"/>
        </w:rPr>
        <w:t>vollständigen Zeilennummern</w:t>
      </w:r>
    </w:p>
    <w:p w14:paraId="40CCBAEF" w14:textId="4D5A0C94"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6B1E19">
      <w:pPr>
        <w:pStyle w:val="Listenabsatz"/>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51463266" w14:textId="073F3DEC" w:rsidR="007D234D" w:rsidRPr="007D234D" w:rsidRDefault="007D234D" w:rsidP="007D234D">
      <w:pPr>
        <w:pStyle w:val="Listenabsatz"/>
        <w:numPr>
          <w:ilvl w:val="0"/>
          <w:numId w:val="5"/>
        </w:numPr>
        <w:spacing w:line="276" w:lineRule="auto"/>
        <w:rPr>
          <w:lang w:eastAsia="de-DE"/>
        </w:rPr>
      </w:pPr>
      <w:r>
        <w:rPr>
          <w:lang w:eastAsia="de-DE"/>
        </w:rPr>
        <w:t>Auffälligkeiten</w:t>
      </w:r>
      <w:r w:rsidRPr="007D234D">
        <w:rPr>
          <w:lang w:eastAsia="de-DE"/>
        </w:rPr>
        <w:t xml:space="preserve"> in Bezug auf die Höhe, Ziffern oder Häufigkeit von</w:t>
      </w:r>
      <w:r w:rsidR="00C568CC">
        <w:rPr>
          <w:lang w:eastAsia="de-DE"/>
        </w:rPr>
        <w:t xml:space="preserve"> bestimmten</w:t>
      </w:r>
      <w:r w:rsidRPr="007D234D">
        <w:rPr>
          <w:lang w:eastAsia="de-DE"/>
        </w:rPr>
        <w:t xml:space="preserve"> Beträgen</w:t>
      </w:r>
    </w:p>
    <w:p w14:paraId="6C8A898D" w14:textId="49F4A0AC" w:rsidR="00DA0D6E" w:rsidRDefault="00A67C70" w:rsidP="006B1E19">
      <w:pPr>
        <w:pStyle w:val="Listenabsatz"/>
        <w:numPr>
          <w:ilvl w:val="0"/>
          <w:numId w:val="5"/>
        </w:numPr>
        <w:spacing w:line="276" w:lineRule="auto"/>
      </w:pPr>
      <w:r>
        <w:rPr>
          <w:lang w:eastAsia="de-DE"/>
        </w:rPr>
        <w:t>Einträge mit Beleg- und/oder Erfassungsdatum am Wochenen</w:t>
      </w:r>
      <w:r w:rsidR="00212BD5">
        <w:rPr>
          <w:lang w:eastAsia="de-DE"/>
        </w:rPr>
        <w:t>de</w:t>
      </w:r>
    </w:p>
    <w:p w14:paraId="48C4D381" w14:textId="1EB1DBED" w:rsidR="00C568CC" w:rsidRDefault="00C568CC" w:rsidP="006B1E19">
      <w:pPr>
        <w:pStyle w:val="Listenabsatz"/>
        <w:numPr>
          <w:ilvl w:val="0"/>
          <w:numId w:val="5"/>
        </w:numPr>
        <w:spacing w:line="276" w:lineRule="auto"/>
      </w:pPr>
      <w:r>
        <w:rPr>
          <w:lang w:eastAsia="de-DE"/>
        </w:rPr>
        <w:t>Auffällige Abweichungen zum Vorjahr</w:t>
      </w:r>
    </w:p>
    <w:p w14:paraId="77B0A496" w14:textId="470D6E5E" w:rsidR="00AD6E44" w:rsidRDefault="00AD6E44" w:rsidP="006B1E19">
      <w:pPr>
        <w:pStyle w:val="Listenabsatz"/>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232AA363" w:rsidR="00793B10" w:rsidRDefault="00793B10" w:rsidP="00793B10">
      <w:pPr>
        <w:spacing w:line="276" w:lineRule="auto"/>
      </w:pPr>
      <w:r>
        <w:t>Es ist darauf hinzuweisen, dass es sich bei den gefundenen Auffälligkeiten lediglich um Anhaltspunkte für fehlerhafte Daten beziehungsweise be</w:t>
      </w:r>
      <w:r w:rsidR="000A387C">
        <w:t xml:space="preserve">trügerische Aktivitäten handelt. </w:t>
      </w:r>
      <w:r w:rsidR="005C4B02">
        <w:t>Darüber hinaus ist die umfassende Prüfbarkeit der Daten aufgrund fehlender Angaben eingeschränkt (z.B. fehlen Buchungstext und Uhrzeit</w:t>
      </w:r>
      <w:r w:rsidR="00A47B78">
        <w:t>)</w:t>
      </w:r>
      <w:r w:rsidR="005C4B02">
        <w:t>.</w:t>
      </w:r>
      <w:r w:rsidR="000A387C">
        <w:t xml:space="preserve"> Es wurden in diesem Sinne keine „handfesten“ Beweise für bet</w:t>
      </w:r>
      <w:r w:rsidR="00A47B78">
        <w:t xml:space="preserve">rügerische Aktivitäten gefunden, sondern Ansatzpunkte für tiefergehende Untersuchungen. </w:t>
      </w:r>
      <w:r w:rsidR="005C4B02">
        <w:t xml:space="preserve">Die Bewertung und Interpretation </w:t>
      </w:r>
      <w:r w:rsidR="00BA7E69">
        <w:t xml:space="preserve">der gefundenen </w:t>
      </w:r>
      <w:r w:rsidR="005C4B02">
        <w:t>Auffälligkeiten sollten</w:t>
      </w:r>
      <w:r w:rsidR="00C568CC">
        <w:t xml:space="preserve"> sorgsam</w:t>
      </w:r>
      <w:r w:rsidR="005C4B02">
        <w:t xml:space="preserve"> unter Berücksichtigung von</w:t>
      </w:r>
      <w:r w:rsidR="007D234D">
        <w:t xml:space="preserve"> Kontext- und</w:t>
      </w:r>
      <w:r w:rsidR="005C4B02">
        <w:t xml:space="preserve"> Domänenwissen erfolgen (z.B. Details </w:t>
      </w:r>
      <w:r w:rsidR="00503B10">
        <w:t>des Buchungs</w:t>
      </w:r>
      <w:r w:rsidR="005C4B02">
        <w:t>s</w:t>
      </w:r>
      <w:r w:rsidR="00BA7E69">
        <w:t>ystems, betrieblichen Abläufen</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w:t>
      </w:r>
      <w:r w:rsidR="00C568CC">
        <w:t xml:space="preserve"> beziehungsweise fachkundigen Mitarbeitern</w:t>
      </w:r>
      <w:r>
        <w:t xml:space="preserve">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bookmarkStart w:id="115" w:name="_GoBack"/>
      <w:bookmarkEnd w:id="115"/>
    </w:p>
    <w:p w14:paraId="2FB91627" w14:textId="160736B5" w:rsidR="00ED75F3" w:rsidRPr="000F139C" w:rsidRDefault="00ED75F3" w:rsidP="005142C0">
      <w:pPr>
        <w:rPr>
          <w:lang w:eastAsia="de-DE"/>
        </w:rPr>
      </w:pPr>
    </w:p>
    <w:p w14:paraId="27A5BA8E" w14:textId="394924B2" w:rsidR="00ED75F3" w:rsidRDefault="00ED75F3" w:rsidP="00ED75F3">
      <w:pPr>
        <w:pStyle w:val="berschrift1"/>
      </w:pPr>
      <w:bookmarkStart w:id="116" w:name="_Toc43892680"/>
      <w:r>
        <w:lastRenderedPageBreak/>
        <w:t>Referenzen</w:t>
      </w:r>
      <w:bookmarkEnd w:id="116"/>
    </w:p>
    <w:bookmarkEnd w:id="7"/>
    <w:bookmarkEnd w:id="8"/>
    <w:bookmarkEnd w:id="23"/>
    <w:bookmarkEnd w:id="24"/>
    <w:p w14:paraId="0612C26D" w14:textId="23AAED0B" w:rsidR="00303F8E" w:rsidRDefault="0019281F" w:rsidP="0019281F">
      <w:pPr>
        <w:spacing w:line="360" w:lineRule="auto"/>
        <w:ind w:left="709" w:hanging="709"/>
        <w:rPr>
          <w:lang w:val="en-US"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00A47B78">
        <w:rPr>
          <w:lang w:val="en-US" w:eastAsia="de-DE"/>
        </w:rPr>
        <w:t xml:space="preserve">. Using </w:t>
      </w:r>
      <w:proofErr w:type="spellStart"/>
      <w:r w:rsidR="00A47B78">
        <w:rPr>
          <w:lang w:val="en-US" w:eastAsia="de-DE"/>
        </w:rPr>
        <w:t>Benford’s</w:t>
      </w:r>
      <w:proofErr w:type="spellEnd"/>
      <w:r w:rsidR="00A47B78">
        <w:rPr>
          <w:lang w:val="en-US" w:eastAsia="de-DE"/>
        </w:rPr>
        <w:t xml:space="preserve"> law to d</w:t>
      </w:r>
      <w:r w:rsidRPr="0019281F">
        <w:rPr>
          <w:lang w:val="en-US" w:eastAsia="de-DE"/>
        </w:rPr>
        <w:t xml:space="preserve">etect fraud. </w:t>
      </w:r>
      <w:proofErr w:type="spellStart"/>
      <w:r w:rsidRPr="0019281F">
        <w:rPr>
          <w:lang w:val="en-US" w:eastAsia="de-DE"/>
        </w:rPr>
        <w:t>Abgerufen</w:t>
      </w:r>
      <w:proofErr w:type="spellEnd"/>
      <w:r w:rsidRPr="0019281F">
        <w:rPr>
          <w:lang w:val="en-US" w:eastAsia="de-DE"/>
        </w:rPr>
        <w:t xml:space="preserve"> von </w:t>
      </w:r>
      <w:hyperlink r:id="rId33" w:history="1">
        <w:r w:rsidRPr="0019281F">
          <w:rPr>
            <w:rStyle w:val="Hyperlink"/>
          </w:rPr>
          <w:t>https://www.acfe.com/uploadedFiles/Shared_Content/Products/Self-Study_CPE/UsingBenfordsLaw_2018_final_extract.pdf</w:t>
        </w:r>
      </w:hyperlink>
      <w:r w:rsidRPr="0019281F">
        <w:t>.</w:t>
      </w:r>
    </w:p>
    <w:p w14:paraId="0404CB03" w14:textId="459244E1" w:rsidR="00D437C0" w:rsidRDefault="00D437C0" w:rsidP="00987F63">
      <w:pPr>
        <w:spacing w:line="360" w:lineRule="auto"/>
        <w:ind w:left="709" w:hanging="709"/>
        <w:rPr>
          <w:lang w:val="en-US" w:eastAsia="de-DE"/>
        </w:rPr>
      </w:pPr>
      <w:proofErr w:type="spellStart"/>
      <w:r w:rsidRPr="00D437C0">
        <w:rPr>
          <w:lang w:val="en-US" w:eastAsia="de-DE"/>
        </w:rPr>
        <w:t>Nigrini</w:t>
      </w:r>
      <w:proofErr w:type="spellEnd"/>
      <w:r w:rsidRPr="00D437C0">
        <w:rPr>
          <w:lang w:val="en-US" w:eastAsia="de-DE"/>
        </w:rPr>
        <w:t xml:space="preserve">, M. J., &amp; Miller, S. J. (2009). Data diagnostics using second-order tests of </w:t>
      </w:r>
      <w:proofErr w:type="spellStart"/>
      <w:r w:rsidRPr="00D437C0">
        <w:rPr>
          <w:lang w:val="en-US" w:eastAsia="de-DE"/>
        </w:rPr>
        <w:t>Benford's</w:t>
      </w:r>
      <w:proofErr w:type="spellEnd"/>
      <w:r w:rsidRPr="00D437C0">
        <w:rPr>
          <w:lang w:val="en-US" w:eastAsia="de-DE"/>
        </w:rPr>
        <w:t xml:space="preserve"> law. Auditing: A Journal of Practice &amp; Theory, 28(2), 305-324.</w:t>
      </w:r>
    </w:p>
    <w:p w14:paraId="176948A7" w14:textId="49D9DA08" w:rsidR="006F5AEE" w:rsidRPr="00AC051F" w:rsidRDefault="006F5AEE" w:rsidP="00987F63">
      <w:pPr>
        <w:spacing w:line="360" w:lineRule="auto"/>
        <w:ind w:left="709" w:hanging="709"/>
        <w:rPr>
          <w:szCs w:val="22"/>
          <w:lang w:val="en-US" w:eastAsia="de-DE"/>
        </w:rPr>
      </w:pPr>
      <w:proofErr w:type="spellStart"/>
      <w:r w:rsidRPr="00AC051F">
        <w:rPr>
          <w:rFonts w:cs="Arial"/>
          <w:color w:val="222222"/>
          <w:szCs w:val="22"/>
          <w:shd w:val="clear" w:color="auto" w:fill="FFFFFF"/>
        </w:rPr>
        <w:t>Nigrini</w:t>
      </w:r>
      <w:proofErr w:type="spellEnd"/>
      <w:r w:rsidRPr="00AC051F">
        <w:rPr>
          <w:rFonts w:cs="Arial"/>
          <w:color w:val="222222"/>
          <w:szCs w:val="22"/>
          <w:shd w:val="clear" w:color="auto" w:fill="FFFFFF"/>
        </w:rPr>
        <w:t>, M. J. (2012). </w:t>
      </w:r>
      <w:proofErr w:type="spellStart"/>
      <w:r w:rsidRPr="00AC051F">
        <w:rPr>
          <w:rFonts w:cs="Arial"/>
          <w:iCs/>
          <w:color w:val="222222"/>
          <w:szCs w:val="22"/>
          <w:shd w:val="clear" w:color="auto" w:fill="FFFFFF"/>
        </w:rPr>
        <w:t>Benford's</w:t>
      </w:r>
      <w:proofErr w:type="spellEnd"/>
      <w:r w:rsidRPr="00AC051F">
        <w:rPr>
          <w:rFonts w:cs="Arial"/>
          <w:iCs/>
          <w:color w:val="222222"/>
          <w:szCs w:val="22"/>
          <w:shd w:val="clear" w:color="auto" w:fill="FFFFFF"/>
        </w:rPr>
        <w:t xml:space="preserve"> Law: </w:t>
      </w:r>
      <w:proofErr w:type="spellStart"/>
      <w:r w:rsidRPr="00AC051F">
        <w:rPr>
          <w:rFonts w:cs="Arial"/>
          <w:iCs/>
          <w:color w:val="222222"/>
          <w:szCs w:val="22"/>
          <w:shd w:val="clear" w:color="auto" w:fill="FFFFFF"/>
        </w:rPr>
        <w:t>Applications</w:t>
      </w:r>
      <w:proofErr w:type="spellEnd"/>
      <w:r w:rsidRPr="00AC051F">
        <w:rPr>
          <w:rFonts w:cs="Arial"/>
          <w:iCs/>
          <w:color w:val="222222"/>
          <w:szCs w:val="22"/>
          <w:shd w:val="clear" w:color="auto" w:fill="FFFFFF"/>
        </w:rPr>
        <w:t xml:space="preserve"> </w:t>
      </w:r>
      <w:proofErr w:type="spellStart"/>
      <w:r w:rsidRPr="00AC051F">
        <w:rPr>
          <w:rFonts w:cs="Arial"/>
          <w:iCs/>
          <w:color w:val="222222"/>
          <w:szCs w:val="22"/>
          <w:shd w:val="clear" w:color="auto" w:fill="FFFFFF"/>
        </w:rPr>
        <w:t>for</w:t>
      </w:r>
      <w:proofErr w:type="spellEnd"/>
      <w:r w:rsidRPr="00AC051F">
        <w:rPr>
          <w:rFonts w:cs="Arial"/>
          <w:iCs/>
          <w:color w:val="222222"/>
          <w:szCs w:val="22"/>
          <w:shd w:val="clear" w:color="auto" w:fill="FFFFFF"/>
        </w:rPr>
        <w:t xml:space="preserve"> </w:t>
      </w:r>
      <w:proofErr w:type="spellStart"/>
      <w:r w:rsidRPr="00AC051F">
        <w:rPr>
          <w:rFonts w:cs="Arial"/>
          <w:iCs/>
          <w:color w:val="222222"/>
          <w:szCs w:val="22"/>
          <w:shd w:val="clear" w:color="auto" w:fill="FFFFFF"/>
        </w:rPr>
        <w:t>forensic</w:t>
      </w:r>
      <w:proofErr w:type="spellEnd"/>
      <w:r w:rsidRPr="00AC051F">
        <w:rPr>
          <w:rFonts w:cs="Arial"/>
          <w:iCs/>
          <w:color w:val="222222"/>
          <w:szCs w:val="22"/>
          <w:shd w:val="clear" w:color="auto" w:fill="FFFFFF"/>
        </w:rPr>
        <w:t xml:space="preserve"> </w:t>
      </w:r>
      <w:proofErr w:type="spellStart"/>
      <w:r w:rsidRPr="00AC051F">
        <w:rPr>
          <w:rFonts w:cs="Arial"/>
          <w:iCs/>
          <w:color w:val="222222"/>
          <w:szCs w:val="22"/>
          <w:shd w:val="clear" w:color="auto" w:fill="FFFFFF"/>
        </w:rPr>
        <w:t>accounting</w:t>
      </w:r>
      <w:proofErr w:type="spellEnd"/>
      <w:r w:rsidRPr="00AC051F">
        <w:rPr>
          <w:rFonts w:cs="Arial"/>
          <w:iCs/>
          <w:color w:val="222222"/>
          <w:szCs w:val="22"/>
          <w:shd w:val="clear" w:color="auto" w:fill="FFFFFF"/>
        </w:rPr>
        <w:t xml:space="preserve">, </w:t>
      </w:r>
      <w:proofErr w:type="spellStart"/>
      <w:r w:rsidRPr="00AC051F">
        <w:rPr>
          <w:rFonts w:cs="Arial"/>
          <w:iCs/>
          <w:color w:val="222222"/>
          <w:szCs w:val="22"/>
          <w:shd w:val="clear" w:color="auto" w:fill="FFFFFF"/>
        </w:rPr>
        <w:t>auditing</w:t>
      </w:r>
      <w:proofErr w:type="spellEnd"/>
      <w:r w:rsidRPr="00AC051F">
        <w:rPr>
          <w:rFonts w:cs="Arial"/>
          <w:iCs/>
          <w:color w:val="222222"/>
          <w:szCs w:val="22"/>
          <w:shd w:val="clear" w:color="auto" w:fill="FFFFFF"/>
        </w:rPr>
        <w:t xml:space="preserve">, and </w:t>
      </w:r>
      <w:proofErr w:type="spellStart"/>
      <w:r w:rsidRPr="00AC051F">
        <w:rPr>
          <w:rFonts w:cs="Arial"/>
          <w:iCs/>
          <w:color w:val="222222"/>
          <w:szCs w:val="22"/>
          <w:shd w:val="clear" w:color="auto" w:fill="FFFFFF"/>
        </w:rPr>
        <w:t>fraud</w:t>
      </w:r>
      <w:proofErr w:type="spellEnd"/>
      <w:r w:rsidRPr="00AC051F">
        <w:rPr>
          <w:rFonts w:cs="Arial"/>
          <w:iCs/>
          <w:color w:val="222222"/>
          <w:szCs w:val="22"/>
          <w:shd w:val="clear" w:color="auto" w:fill="FFFFFF"/>
        </w:rPr>
        <w:t xml:space="preserve"> </w:t>
      </w:r>
      <w:proofErr w:type="spellStart"/>
      <w:r w:rsidRPr="00AC051F">
        <w:rPr>
          <w:rFonts w:cs="Arial"/>
          <w:iCs/>
          <w:color w:val="222222"/>
          <w:szCs w:val="22"/>
          <w:shd w:val="clear" w:color="auto" w:fill="FFFFFF"/>
        </w:rPr>
        <w:t>detection</w:t>
      </w:r>
      <w:proofErr w:type="spellEnd"/>
      <w:r w:rsidRPr="00AC051F">
        <w:rPr>
          <w:rFonts w:cs="Arial"/>
          <w:color w:val="222222"/>
          <w:szCs w:val="22"/>
          <w:shd w:val="clear" w:color="auto" w:fill="FFFFFF"/>
        </w:rPr>
        <w:t xml:space="preserve"> (Vol. 586). John Wiley &amp; </w:t>
      </w:r>
      <w:proofErr w:type="spellStart"/>
      <w:r w:rsidRPr="00AC051F">
        <w:rPr>
          <w:rFonts w:cs="Arial"/>
          <w:color w:val="222222"/>
          <w:szCs w:val="22"/>
          <w:shd w:val="clear" w:color="auto" w:fill="FFFFFF"/>
        </w:rPr>
        <w:t>Sons</w:t>
      </w:r>
      <w:proofErr w:type="spellEnd"/>
      <w:r w:rsidRPr="00AC051F">
        <w:rPr>
          <w:rFonts w:cs="Arial"/>
          <w:color w:val="222222"/>
          <w:szCs w:val="22"/>
          <w:shd w:val="clear" w:color="auto" w:fill="FFFFFF"/>
        </w:rPr>
        <w:t>.</w:t>
      </w:r>
    </w:p>
    <w:p w14:paraId="1C03DB78" w14:textId="02DA192F" w:rsidR="00D46C6B" w:rsidRPr="003F2261" w:rsidRDefault="00D46C6B" w:rsidP="00987F63">
      <w:pPr>
        <w:spacing w:line="360" w:lineRule="auto"/>
        <w:ind w:left="709" w:hanging="709"/>
        <w:rPr>
          <w:lang w:val="en-US" w:eastAsia="de-DE"/>
        </w:rPr>
      </w:pPr>
      <w:r w:rsidRPr="003F2261">
        <w:rPr>
          <w:lang w:val="en-US" w:eastAsia="de-DE"/>
        </w:rPr>
        <w:t>R Core Team (2019). R: A language and environment for statistical computing. 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8D5E7" w14:textId="77777777" w:rsidR="00D33D09" w:rsidRDefault="00D33D09">
      <w:pPr>
        <w:spacing w:line="240" w:lineRule="auto"/>
      </w:pPr>
      <w:r>
        <w:separator/>
      </w:r>
    </w:p>
  </w:endnote>
  <w:endnote w:type="continuationSeparator" w:id="0">
    <w:p w14:paraId="5DA8A2AB" w14:textId="77777777" w:rsidR="00D33D09" w:rsidRDefault="00D33D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1C0776" w:rsidRDefault="001C0776"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1C0776" w:rsidRDefault="001C0776"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1C0776" w:rsidRPr="005C025D" w:rsidRDefault="001C0776"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1C0776" w:rsidRPr="00195326" w:rsidRDefault="001C0776"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1C0776" w:rsidRPr="005C025D" w:rsidRDefault="001C0776"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1C0776" w:rsidRPr="0084113B" w:rsidRDefault="001C0776"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2CE87" w14:textId="77777777" w:rsidR="00D33D09" w:rsidRDefault="00D33D09">
      <w:pPr>
        <w:spacing w:line="240" w:lineRule="auto"/>
      </w:pPr>
      <w:r>
        <w:separator/>
      </w:r>
    </w:p>
  </w:footnote>
  <w:footnote w:type="continuationSeparator" w:id="0">
    <w:p w14:paraId="10D17AE3" w14:textId="77777777" w:rsidR="00D33D09" w:rsidRDefault="00D33D09">
      <w:pPr>
        <w:spacing w:line="240" w:lineRule="auto"/>
      </w:pPr>
      <w:r>
        <w:continuationSeparator/>
      </w:r>
    </w:p>
  </w:footnote>
  <w:footnote w:id="1">
    <w:p w14:paraId="1FB7C004" w14:textId="65041F03" w:rsidR="001C0776" w:rsidRDefault="001C0776">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1C0776" w:rsidRDefault="001C0776"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1C0776" w:rsidRDefault="001C0776"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5AB0F48"/>
    <w:multiLevelType w:val="hybridMultilevel"/>
    <w:tmpl w:val="BD9A6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tKgFAMId9/ktAAAA"/>
  </w:docVars>
  <w:rsids>
    <w:rsidRoot w:val="001F2008"/>
    <w:rsid w:val="000069D4"/>
    <w:rsid w:val="00010052"/>
    <w:rsid w:val="00010D6A"/>
    <w:rsid w:val="0001287F"/>
    <w:rsid w:val="00014982"/>
    <w:rsid w:val="000151E5"/>
    <w:rsid w:val="00020DCB"/>
    <w:rsid w:val="00022AD3"/>
    <w:rsid w:val="00023C36"/>
    <w:rsid w:val="00024332"/>
    <w:rsid w:val="00024F2F"/>
    <w:rsid w:val="0002511B"/>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75A3B"/>
    <w:rsid w:val="0007691F"/>
    <w:rsid w:val="00080834"/>
    <w:rsid w:val="0008708B"/>
    <w:rsid w:val="000909AB"/>
    <w:rsid w:val="000914E5"/>
    <w:rsid w:val="00092D95"/>
    <w:rsid w:val="000930B0"/>
    <w:rsid w:val="000959A0"/>
    <w:rsid w:val="0009685D"/>
    <w:rsid w:val="0009711E"/>
    <w:rsid w:val="000A0E8D"/>
    <w:rsid w:val="000A387C"/>
    <w:rsid w:val="000A440F"/>
    <w:rsid w:val="000A4F9F"/>
    <w:rsid w:val="000A4FDE"/>
    <w:rsid w:val="000A6396"/>
    <w:rsid w:val="000A70BD"/>
    <w:rsid w:val="000B2FBA"/>
    <w:rsid w:val="000B5640"/>
    <w:rsid w:val="000B6614"/>
    <w:rsid w:val="000B6C1B"/>
    <w:rsid w:val="000C0DA6"/>
    <w:rsid w:val="000C1395"/>
    <w:rsid w:val="000D3C78"/>
    <w:rsid w:val="000D536B"/>
    <w:rsid w:val="000D5F7F"/>
    <w:rsid w:val="000D7F5A"/>
    <w:rsid w:val="000E03DF"/>
    <w:rsid w:val="000E1BA5"/>
    <w:rsid w:val="000E65BB"/>
    <w:rsid w:val="000E6653"/>
    <w:rsid w:val="000F12DC"/>
    <w:rsid w:val="000F139C"/>
    <w:rsid w:val="000F2215"/>
    <w:rsid w:val="000F5AFA"/>
    <w:rsid w:val="000F7585"/>
    <w:rsid w:val="001037AF"/>
    <w:rsid w:val="00106159"/>
    <w:rsid w:val="001074C8"/>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3900"/>
    <w:rsid w:val="00164E33"/>
    <w:rsid w:val="001653D9"/>
    <w:rsid w:val="001673CE"/>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661D"/>
    <w:rsid w:val="001A67B1"/>
    <w:rsid w:val="001B251C"/>
    <w:rsid w:val="001B2FCE"/>
    <w:rsid w:val="001B386A"/>
    <w:rsid w:val="001C0776"/>
    <w:rsid w:val="001C1579"/>
    <w:rsid w:val="001C1ED2"/>
    <w:rsid w:val="001C2136"/>
    <w:rsid w:val="001C3EFA"/>
    <w:rsid w:val="001C501D"/>
    <w:rsid w:val="001C5032"/>
    <w:rsid w:val="001C5ED6"/>
    <w:rsid w:val="001C6D42"/>
    <w:rsid w:val="001C7BD1"/>
    <w:rsid w:val="001C7CEF"/>
    <w:rsid w:val="001D137E"/>
    <w:rsid w:val="001D2190"/>
    <w:rsid w:val="001D2440"/>
    <w:rsid w:val="001D6386"/>
    <w:rsid w:val="001E06A4"/>
    <w:rsid w:val="001E3326"/>
    <w:rsid w:val="001E43F6"/>
    <w:rsid w:val="001E512D"/>
    <w:rsid w:val="001E5960"/>
    <w:rsid w:val="001E6606"/>
    <w:rsid w:val="001E69FD"/>
    <w:rsid w:val="001E73C1"/>
    <w:rsid w:val="001E7C5F"/>
    <w:rsid w:val="001F1CE6"/>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2BB5"/>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32FF"/>
    <w:rsid w:val="0028407A"/>
    <w:rsid w:val="002849E6"/>
    <w:rsid w:val="002850D8"/>
    <w:rsid w:val="002870EE"/>
    <w:rsid w:val="00291E14"/>
    <w:rsid w:val="00291EC7"/>
    <w:rsid w:val="00293E14"/>
    <w:rsid w:val="0029440E"/>
    <w:rsid w:val="00294F63"/>
    <w:rsid w:val="002965BF"/>
    <w:rsid w:val="002979D4"/>
    <w:rsid w:val="002A6E08"/>
    <w:rsid w:val="002A7BF3"/>
    <w:rsid w:val="002B4D03"/>
    <w:rsid w:val="002B57D7"/>
    <w:rsid w:val="002B7B5D"/>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13DF6"/>
    <w:rsid w:val="00315560"/>
    <w:rsid w:val="0032049C"/>
    <w:rsid w:val="00322090"/>
    <w:rsid w:val="003261C2"/>
    <w:rsid w:val="003278E3"/>
    <w:rsid w:val="003305C8"/>
    <w:rsid w:val="003316DB"/>
    <w:rsid w:val="003338E1"/>
    <w:rsid w:val="00333994"/>
    <w:rsid w:val="00333DB6"/>
    <w:rsid w:val="00335542"/>
    <w:rsid w:val="00337253"/>
    <w:rsid w:val="00343589"/>
    <w:rsid w:val="00345111"/>
    <w:rsid w:val="00345F3F"/>
    <w:rsid w:val="00347740"/>
    <w:rsid w:val="00355B7B"/>
    <w:rsid w:val="00356126"/>
    <w:rsid w:val="00360BEC"/>
    <w:rsid w:val="00361EC6"/>
    <w:rsid w:val="003673BF"/>
    <w:rsid w:val="00374CC7"/>
    <w:rsid w:val="0037517D"/>
    <w:rsid w:val="00376F93"/>
    <w:rsid w:val="00381A14"/>
    <w:rsid w:val="003911C1"/>
    <w:rsid w:val="0039154B"/>
    <w:rsid w:val="0039196F"/>
    <w:rsid w:val="00393F82"/>
    <w:rsid w:val="003944DE"/>
    <w:rsid w:val="0039640B"/>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2F3C"/>
    <w:rsid w:val="003E3DF1"/>
    <w:rsid w:val="003E43A8"/>
    <w:rsid w:val="003E4ACF"/>
    <w:rsid w:val="003E52E8"/>
    <w:rsid w:val="003E5B34"/>
    <w:rsid w:val="003E5F06"/>
    <w:rsid w:val="003F0ACF"/>
    <w:rsid w:val="003F2261"/>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4C5C"/>
    <w:rsid w:val="004154A7"/>
    <w:rsid w:val="0042089A"/>
    <w:rsid w:val="00426D4D"/>
    <w:rsid w:val="00427326"/>
    <w:rsid w:val="00432AE7"/>
    <w:rsid w:val="00434D14"/>
    <w:rsid w:val="004407AD"/>
    <w:rsid w:val="0044118D"/>
    <w:rsid w:val="00442277"/>
    <w:rsid w:val="00442A13"/>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E39C3"/>
    <w:rsid w:val="004E6F70"/>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2721D"/>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96556"/>
    <w:rsid w:val="00596651"/>
    <w:rsid w:val="005A1240"/>
    <w:rsid w:val="005A13B1"/>
    <w:rsid w:val="005A7001"/>
    <w:rsid w:val="005B0F4A"/>
    <w:rsid w:val="005B361E"/>
    <w:rsid w:val="005B6B9B"/>
    <w:rsid w:val="005B7E6A"/>
    <w:rsid w:val="005C025D"/>
    <w:rsid w:val="005C0475"/>
    <w:rsid w:val="005C32F2"/>
    <w:rsid w:val="005C4B02"/>
    <w:rsid w:val="005C50E8"/>
    <w:rsid w:val="005D0D40"/>
    <w:rsid w:val="005D18C8"/>
    <w:rsid w:val="005D36B3"/>
    <w:rsid w:val="005D4744"/>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275F1"/>
    <w:rsid w:val="00631B0C"/>
    <w:rsid w:val="006362B2"/>
    <w:rsid w:val="006367A9"/>
    <w:rsid w:val="006417F2"/>
    <w:rsid w:val="006421EB"/>
    <w:rsid w:val="0064240F"/>
    <w:rsid w:val="00643305"/>
    <w:rsid w:val="00643BD9"/>
    <w:rsid w:val="0064401B"/>
    <w:rsid w:val="006444AF"/>
    <w:rsid w:val="00646E00"/>
    <w:rsid w:val="006506CF"/>
    <w:rsid w:val="006509A5"/>
    <w:rsid w:val="0065120C"/>
    <w:rsid w:val="0065143D"/>
    <w:rsid w:val="006526F8"/>
    <w:rsid w:val="00657653"/>
    <w:rsid w:val="00660E07"/>
    <w:rsid w:val="00661ABE"/>
    <w:rsid w:val="00662FE9"/>
    <w:rsid w:val="0066365C"/>
    <w:rsid w:val="0067163D"/>
    <w:rsid w:val="00673AEE"/>
    <w:rsid w:val="00676A1B"/>
    <w:rsid w:val="006820ED"/>
    <w:rsid w:val="006856DE"/>
    <w:rsid w:val="006935B6"/>
    <w:rsid w:val="006948C1"/>
    <w:rsid w:val="00694AAA"/>
    <w:rsid w:val="00695658"/>
    <w:rsid w:val="006A280C"/>
    <w:rsid w:val="006A3E45"/>
    <w:rsid w:val="006A5863"/>
    <w:rsid w:val="006B1E19"/>
    <w:rsid w:val="006B203A"/>
    <w:rsid w:val="006B2B54"/>
    <w:rsid w:val="006B34A3"/>
    <w:rsid w:val="006B43E0"/>
    <w:rsid w:val="006B5B61"/>
    <w:rsid w:val="006B7364"/>
    <w:rsid w:val="006C2488"/>
    <w:rsid w:val="006C4DCB"/>
    <w:rsid w:val="006D0483"/>
    <w:rsid w:val="006D15A2"/>
    <w:rsid w:val="006D18E5"/>
    <w:rsid w:val="006D3233"/>
    <w:rsid w:val="006D541E"/>
    <w:rsid w:val="006D6D2A"/>
    <w:rsid w:val="006D7CEC"/>
    <w:rsid w:val="006E19D5"/>
    <w:rsid w:val="006F5AEE"/>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7601F"/>
    <w:rsid w:val="00783BF9"/>
    <w:rsid w:val="007907D8"/>
    <w:rsid w:val="00790908"/>
    <w:rsid w:val="00793B10"/>
    <w:rsid w:val="00793E13"/>
    <w:rsid w:val="007964A5"/>
    <w:rsid w:val="007972B9"/>
    <w:rsid w:val="007A2435"/>
    <w:rsid w:val="007B264A"/>
    <w:rsid w:val="007B5056"/>
    <w:rsid w:val="007C6937"/>
    <w:rsid w:val="007C6C3D"/>
    <w:rsid w:val="007D234D"/>
    <w:rsid w:val="007D474F"/>
    <w:rsid w:val="007D4DC3"/>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F19"/>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40CF"/>
    <w:rsid w:val="00835E30"/>
    <w:rsid w:val="00840622"/>
    <w:rsid w:val="0084113B"/>
    <w:rsid w:val="00842C0C"/>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77942"/>
    <w:rsid w:val="0088175F"/>
    <w:rsid w:val="0088317E"/>
    <w:rsid w:val="0088384B"/>
    <w:rsid w:val="00885615"/>
    <w:rsid w:val="00885854"/>
    <w:rsid w:val="008865BB"/>
    <w:rsid w:val="008935FF"/>
    <w:rsid w:val="0089365E"/>
    <w:rsid w:val="008948EB"/>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D45DB"/>
    <w:rsid w:val="008E0165"/>
    <w:rsid w:val="008E4803"/>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3BE8"/>
    <w:rsid w:val="00905348"/>
    <w:rsid w:val="00905DCF"/>
    <w:rsid w:val="00910016"/>
    <w:rsid w:val="00914EA7"/>
    <w:rsid w:val="0091555A"/>
    <w:rsid w:val="00921773"/>
    <w:rsid w:val="00927D0B"/>
    <w:rsid w:val="00927D13"/>
    <w:rsid w:val="00940199"/>
    <w:rsid w:val="00940520"/>
    <w:rsid w:val="00941035"/>
    <w:rsid w:val="00941489"/>
    <w:rsid w:val="0094291C"/>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2E7"/>
    <w:rsid w:val="00990DF4"/>
    <w:rsid w:val="00992DA7"/>
    <w:rsid w:val="00994429"/>
    <w:rsid w:val="00995B8B"/>
    <w:rsid w:val="009A1B01"/>
    <w:rsid w:val="009A47A9"/>
    <w:rsid w:val="009A5DB2"/>
    <w:rsid w:val="009A6FAF"/>
    <w:rsid w:val="009A7054"/>
    <w:rsid w:val="009B160C"/>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0B7"/>
    <w:rsid w:val="00A06CF9"/>
    <w:rsid w:val="00A122ED"/>
    <w:rsid w:val="00A13AA6"/>
    <w:rsid w:val="00A154AA"/>
    <w:rsid w:val="00A212EB"/>
    <w:rsid w:val="00A21E46"/>
    <w:rsid w:val="00A228D3"/>
    <w:rsid w:val="00A238E3"/>
    <w:rsid w:val="00A23E51"/>
    <w:rsid w:val="00A2401C"/>
    <w:rsid w:val="00A25266"/>
    <w:rsid w:val="00A25FD2"/>
    <w:rsid w:val="00A27786"/>
    <w:rsid w:val="00A27AB7"/>
    <w:rsid w:val="00A32519"/>
    <w:rsid w:val="00A34910"/>
    <w:rsid w:val="00A354C8"/>
    <w:rsid w:val="00A35BDD"/>
    <w:rsid w:val="00A362AB"/>
    <w:rsid w:val="00A40160"/>
    <w:rsid w:val="00A40520"/>
    <w:rsid w:val="00A436D7"/>
    <w:rsid w:val="00A46796"/>
    <w:rsid w:val="00A47B78"/>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85EAC"/>
    <w:rsid w:val="00A9018C"/>
    <w:rsid w:val="00A912C2"/>
    <w:rsid w:val="00A91D9A"/>
    <w:rsid w:val="00A9512D"/>
    <w:rsid w:val="00A954FC"/>
    <w:rsid w:val="00A96C68"/>
    <w:rsid w:val="00AA16BA"/>
    <w:rsid w:val="00AA3DFF"/>
    <w:rsid w:val="00AB0119"/>
    <w:rsid w:val="00AB14F8"/>
    <w:rsid w:val="00AB1A36"/>
    <w:rsid w:val="00AB2884"/>
    <w:rsid w:val="00AB3661"/>
    <w:rsid w:val="00AB3B6D"/>
    <w:rsid w:val="00AC051F"/>
    <w:rsid w:val="00AC16BD"/>
    <w:rsid w:val="00AC7764"/>
    <w:rsid w:val="00AD6E44"/>
    <w:rsid w:val="00AD78F6"/>
    <w:rsid w:val="00AE0DBF"/>
    <w:rsid w:val="00AE465D"/>
    <w:rsid w:val="00AE6C13"/>
    <w:rsid w:val="00AF09AC"/>
    <w:rsid w:val="00AF3D4E"/>
    <w:rsid w:val="00AF7730"/>
    <w:rsid w:val="00B01E41"/>
    <w:rsid w:val="00B02B0F"/>
    <w:rsid w:val="00B033FB"/>
    <w:rsid w:val="00B04418"/>
    <w:rsid w:val="00B07173"/>
    <w:rsid w:val="00B10574"/>
    <w:rsid w:val="00B10F8F"/>
    <w:rsid w:val="00B125BF"/>
    <w:rsid w:val="00B12C7B"/>
    <w:rsid w:val="00B13949"/>
    <w:rsid w:val="00B159C5"/>
    <w:rsid w:val="00B159F1"/>
    <w:rsid w:val="00B258B3"/>
    <w:rsid w:val="00B27253"/>
    <w:rsid w:val="00B3061C"/>
    <w:rsid w:val="00B313E2"/>
    <w:rsid w:val="00B33FFA"/>
    <w:rsid w:val="00B343BA"/>
    <w:rsid w:val="00B36357"/>
    <w:rsid w:val="00B430E0"/>
    <w:rsid w:val="00B438C4"/>
    <w:rsid w:val="00B44931"/>
    <w:rsid w:val="00B51EF7"/>
    <w:rsid w:val="00B52374"/>
    <w:rsid w:val="00B61AFF"/>
    <w:rsid w:val="00B640CE"/>
    <w:rsid w:val="00B640F3"/>
    <w:rsid w:val="00B64683"/>
    <w:rsid w:val="00B6591F"/>
    <w:rsid w:val="00B67A80"/>
    <w:rsid w:val="00B72F86"/>
    <w:rsid w:val="00B7507C"/>
    <w:rsid w:val="00B76262"/>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C2829"/>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2CBA"/>
    <w:rsid w:val="00C1323B"/>
    <w:rsid w:val="00C13E3B"/>
    <w:rsid w:val="00C13EA0"/>
    <w:rsid w:val="00C156AF"/>
    <w:rsid w:val="00C157A4"/>
    <w:rsid w:val="00C15D2C"/>
    <w:rsid w:val="00C1644A"/>
    <w:rsid w:val="00C1667F"/>
    <w:rsid w:val="00C2189D"/>
    <w:rsid w:val="00C22058"/>
    <w:rsid w:val="00C22159"/>
    <w:rsid w:val="00C22BD9"/>
    <w:rsid w:val="00C26F78"/>
    <w:rsid w:val="00C27672"/>
    <w:rsid w:val="00C30265"/>
    <w:rsid w:val="00C31A32"/>
    <w:rsid w:val="00C32E0C"/>
    <w:rsid w:val="00C34C21"/>
    <w:rsid w:val="00C42203"/>
    <w:rsid w:val="00C42FAE"/>
    <w:rsid w:val="00C43CAD"/>
    <w:rsid w:val="00C44EDA"/>
    <w:rsid w:val="00C4614D"/>
    <w:rsid w:val="00C470EA"/>
    <w:rsid w:val="00C47444"/>
    <w:rsid w:val="00C47510"/>
    <w:rsid w:val="00C51316"/>
    <w:rsid w:val="00C51599"/>
    <w:rsid w:val="00C55466"/>
    <w:rsid w:val="00C568CC"/>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C4BA0"/>
    <w:rsid w:val="00CD0DCA"/>
    <w:rsid w:val="00CD1356"/>
    <w:rsid w:val="00CD24B1"/>
    <w:rsid w:val="00CD412C"/>
    <w:rsid w:val="00CD682A"/>
    <w:rsid w:val="00CE60D9"/>
    <w:rsid w:val="00CE73C8"/>
    <w:rsid w:val="00CE73D5"/>
    <w:rsid w:val="00CF1560"/>
    <w:rsid w:val="00D005F5"/>
    <w:rsid w:val="00D023FC"/>
    <w:rsid w:val="00D02A67"/>
    <w:rsid w:val="00D04FDB"/>
    <w:rsid w:val="00D12606"/>
    <w:rsid w:val="00D169B3"/>
    <w:rsid w:val="00D214E1"/>
    <w:rsid w:val="00D2188B"/>
    <w:rsid w:val="00D224DC"/>
    <w:rsid w:val="00D332A0"/>
    <w:rsid w:val="00D33D09"/>
    <w:rsid w:val="00D3534A"/>
    <w:rsid w:val="00D36518"/>
    <w:rsid w:val="00D37EA6"/>
    <w:rsid w:val="00D4002F"/>
    <w:rsid w:val="00D407EE"/>
    <w:rsid w:val="00D40E07"/>
    <w:rsid w:val="00D437C0"/>
    <w:rsid w:val="00D44F7C"/>
    <w:rsid w:val="00D46C6B"/>
    <w:rsid w:val="00D46ED2"/>
    <w:rsid w:val="00D47008"/>
    <w:rsid w:val="00D474B2"/>
    <w:rsid w:val="00D50C23"/>
    <w:rsid w:val="00D64E54"/>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395F"/>
    <w:rsid w:val="00E05706"/>
    <w:rsid w:val="00E10D15"/>
    <w:rsid w:val="00E11BF3"/>
    <w:rsid w:val="00E11DFB"/>
    <w:rsid w:val="00E1225E"/>
    <w:rsid w:val="00E1403F"/>
    <w:rsid w:val="00E14B3B"/>
    <w:rsid w:val="00E14BE2"/>
    <w:rsid w:val="00E1564F"/>
    <w:rsid w:val="00E15FB9"/>
    <w:rsid w:val="00E16F5A"/>
    <w:rsid w:val="00E170AF"/>
    <w:rsid w:val="00E2076B"/>
    <w:rsid w:val="00E2118B"/>
    <w:rsid w:val="00E23345"/>
    <w:rsid w:val="00E25684"/>
    <w:rsid w:val="00E3265D"/>
    <w:rsid w:val="00E332DA"/>
    <w:rsid w:val="00E36573"/>
    <w:rsid w:val="00E40DC8"/>
    <w:rsid w:val="00E46858"/>
    <w:rsid w:val="00E4735B"/>
    <w:rsid w:val="00E51667"/>
    <w:rsid w:val="00E5327E"/>
    <w:rsid w:val="00E56B0B"/>
    <w:rsid w:val="00E56CFE"/>
    <w:rsid w:val="00E61FB2"/>
    <w:rsid w:val="00E63333"/>
    <w:rsid w:val="00E66589"/>
    <w:rsid w:val="00E71FCD"/>
    <w:rsid w:val="00E74154"/>
    <w:rsid w:val="00E75444"/>
    <w:rsid w:val="00E8201B"/>
    <w:rsid w:val="00E82591"/>
    <w:rsid w:val="00E8319A"/>
    <w:rsid w:val="00E83464"/>
    <w:rsid w:val="00E83E98"/>
    <w:rsid w:val="00E86697"/>
    <w:rsid w:val="00E867B3"/>
    <w:rsid w:val="00E91181"/>
    <w:rsid w:val="00E912CA"/>
    <w:rsid w:val="00E92D87"/>
    <w:rsid w:val="00E94093"/>
    <w:rsid w:val="00EB2259"/>
    <w:rsid w:val="00EB2975"/>
    <w:rsid w:val="00EB5A41"/>
    <w:rsid w:val="00EB7BCD"/>
    <w:rsid w:val="00EC28FF"/>
    <w:rsid w:val="00ED1581"/>
    <w:rsid w:val="00ED24B0"/>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233"/>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5614D"/>
    <w:rsid w:val="00F60584"/>
    <w:rsid w:val="00F6090B"/>
    <w:rsid w:val="00F6232C"/>
    <w:rsid w:val="00F62488"/>
    <w:rsid w:val="00F6355E"/>
    <w:rsid w:val="00F71D1F"/>
    <w:rsid w:val="00F71D2A"/>
    <w:rsid w:val="00F72FB8"/>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 w:type="character" w:customStyle="1" w:styleId="textcell">
    <w:name w:val="textcell"/>
    <w:basedOn w:val="Absatz-Standardschriftart"/>
    <w:rsid w:val="00661ABE"/>
  </w:style>
  <w:style w:type="character" w:customStyle="1" w:styleId="numbercell">
    <w:name w:val="numbercell"/>
    <w:basedOn w:val="Absatz-Standardschriftart"/>
    <w:rsid w:val="00661ABE"/>
  </w:style>
  <w:style w:type="character" w:customStyle="1" w:styleId="nacell">
    <w:name w:val="nacell"/>
    <w:basedOn w:val="Absatz-Standardschriftar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51441730">
      <w:bodyDiv w:val="1"/>
      <w:marLeft w:val="0"/>
      <w:marRight w:val="0"/>
      <w:marTop w:val="0"/>
      <w:marBottom w:val="0"/>
      <w:divBdr>
        <w:top w:val="none" w:sz="0" w:space="0" w:color="auto"/>
        <w:left w:val="none" w:sz="0" w:space="0" w:color="auto"/>
        <w:bottom w:val="none" w:sz="0" w:space="0" w:color="auto"/>
        <w:right w:val="none" w:sz="0" w:space="0" w:color="auto"/>
      </w:divBdr>
      <w:divsChild>
        <w:div w:id="1134757492">
          <w:marLeft w:val="562"/>
          <w:marRight w:val="0"/>
          <w:marTop w:val="107"/>
          <w:marBottom w:val="0"/>
          <w:divBdr>
            <w:top w:val="none" w:sz="0" w:space="0" w:color="auto"/>
            <w:left w:val="none" w:sz="0" w:space="0" w:color="auto"/>
            <w:bottom w:val="none" w:sz="0" w:space="0" w:color="auto"/>
            <w:right w:val="none" w:sz="0" w:space="0" w:color="auto"/>
          </w:divBdr>
        </w:div>
      </w:divsChild>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67687579">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75514">
      <w:bodyDiv w:val="1"/>
      <w:marLeft w:val="0"/>
      <w:marRight w:val="0"/>
      <w:marTop w:val="0"/>
      <w:marBottom w:val="0"/>
      <w:divBdr>
        <w:top w:val="none" w:sz="0" w:space="0" w:color="auto"/>
        <w:left w:val="none" w:sz="0" w:space="0" w:color="auto"/>
        <w:bottom w:val="none" w:sz="0" w:space="0" w:color="auto"/>
        <w:right w:val="none" w:sz="0" w:space="0" w:color="auto"/>
      </w:divBdr>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B695C19-0C07-48EB-A24C-488076A9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23</Pages>
  <Words>6371</Words>
  <Characters>40139</Characters>
  <Application>Microsoft Office Word</Application>
  <DocSecurity>0</DocSecurity>
  <Lines>334</Lines>
  <Paragraphs>92</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46418</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69</cp:revision>
  <cp:lastPrinted>2020-06-04T07:09:00Z</cp:lastPrinted>
  <dcterms:created xsi:type="dcterms:W3CDTF">2020-06-16T08:20:00Z</dcterms:created>
  <dcterms:modified xsi:type="dcterms:W3CDTF">2020-06-2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